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BBA8D" w14:textId="77162567" w:rsidR="00AF1CA1" w:rsidRPr="00A97082" w:rsidRDefault="00D41377" w:rsidP="00AF1CA1">
      <w:pPr>
        <w:rPr>
          <w:rFonts w:cs="Times New Roman"/>
        </w:rPr>
      </w:pPr>
      <w:r>
        <w:rPr>
          <w:rFonts w:cs="Times New Roman"/>
        </w:rPr>
        <w:t>Supplementary</w:t>
      </w:r>
      <w:r w:rsidR="00AF1CA1" w:rsidRPr="00A97082">
        <w:rPr>
          <w:rFonts w:cs="Times New Roman"/>
        </w:rPr>
        <w:t xml:space="preserve"> Table 1: </w:t>
      </w:r>
      <w:r w:rsidR="00BB26E2" w:rsidRPr="00A97082">
        <w:rPr>
          <w:rFonts w:cs="Times New Roman"/>
        </w:rPr>
        <w:t>C</w:t>
      </w:r>
      <w:r w:rsidR="00AF1CA1" w:rsidRPr="00A97082">
        <w:rPr>
          <w:rFonts w:cs="Times New Roman"/>
        </w:rPr>
        <w:t xml:space="preserve">aries </w:t>
      </w:r>
      <w:r w:rsidR="00676A82" w:rsidRPr="00A97082">
        <w:rPr>
          <w:rFonts w:cs="Times New Roman"/>
        </w:rPr>
        <w:t>I</w:t>
      </w:r>
      <w:r w:rsidR="00AF1CA1" w:rsidRPr="00A97082">
        <w:rPr>
          <w:rFonts w:cs="Times New Roman"/>
        </w:rPr>
        <w:t xml:space="preserve">ndices </w:t>
      </w:r>
      <w:r w:rsidR="00BB26E2" w:rsidRPr="00A97082">
        <w:rPr>
          <w:rFonts w:cs="Times New Roman"/>
        </w:rPr>
        <w:t xml:space="preserve">and </w:t>
      </w:r>
      <w:r w:rsidR="00676A82" w:rsidRPr="00A97082">
        <w:rPr>
          <w:rFonts w:cs="Times New Roman"/>
        </w:rPr>
        <w:t>Tooth/Surface C</w:t>
      </w:r>
      <w:r w:rsidR="00BB26E2" w:rsidRPr="00A97082">
        <w:rPr>
          <w:rFonts w:cs="Times New Roman"/>
        </w:rPr>
        <w:t>ounts (</w:t>
      </w:r>
      <w:r w:rsidR="004C1471" w:rsidRPr="00A97082">
        <w:rPr>
          <w:rFonts w:cs="Times New Roman"/>
        </w:rPr>
        <w:t>N=</w:t>
      </w:r>
      <w:r w:rsidR="00BB26E2" w:rsidRPr="00A97082">
        <w:rPr>
          <w:rFonts w:cs="Times New Roman"/>
        </w:rPr>
        <w:t xml:space="preserve">36) using </w:t>
      </w:r>
      <w:r w:rsidR="00AF1CA1" w:rsidRPr="00A97082">
        <w:rPr>
          <w:rFonts w:cs="Times New Roman"/>
        </w:rPr>
        <w:t>VERDICT and using CARIN</w:t>
      </w:r>
      <w:r w:rsidR="00BB26E2" w:rsidRPr="00A97082">
        <w:rPr>
          <w:rFonts w:cs="Times New Roman"/>
        </w:rPr>
        <w:t xml:space="preserve"> </w:t>
      </w:r>
      <w:r w:rsidR="00676A82" w:rsidRPr="00A97082">
        <w:rPr>
          <w:rFonts w:cs="Times New Roman"/>
        </w:rPr>
        <w:t>with</w:t>
      </w:r>
      <w:r w:rsidR="00BB26E2" w:rsidRPr="00A97082">
        <w:rPr>
          <w:rFonts w:cs="Times New Roman"/>
        </w:rPr>
        <w:t xml:space="preserve"> SAS (</w:t>
      </w:r>
      <w:r w:rsidR="004C1471" w:rsidRPr="00A97082">
        <w:rPr>
          <w:rFonts w:cs="Times New Roman"/>
        </w:rPr>
        <w:t>N=</w:t>
      </w:r>
      <w:r w:rsidR="00BB26E2" w:rsidRPr="00A97082">
        <w:rPr>
          <w:rFonts w:cs="Times New Roman"/>
        </w:rPr>
        <w:t>24)</w:t>
      </w:r>
      <w:r w:rsidR="00AF1CA1" w:rsidRPr="00A97082">
        <w:rPr>
          <w:rFonts w:cs="Times New Roman"/>
        </w:rPr>
        <w:t>.</w:t>
      </w:r>
    </w:p>
    <w:tbl>
      <w:tblPr>
        <w:tblStyle w:val="Tabellenraster"/>
        <w:tblW w:w="10435" w:type="dxa"/>
        <w:tblLook w:val="04A0" w:firstRow="1" w:lastRow="0" w:firstColumn="1" w:lastColumn="0" w:noHBand="0" w:noVBand="1"/>
      </w:tblPr>
      <w:tblGrid>
        <w:gridCol w:w="2875"/>
        <w:gridCol w:w="2880"/>
        <w:gridCol w:w="4680"/>
      </w:tblGrid>
      <w:tr w:rsidR="00A25901" w:rsidRPr="00A97082" w14:paraId="325FF420" w14:textId="77777777" w:rsidTr="00414DE5"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2BD0B334" w14:textId="77777777" w:rsidR="00A25901" w:rsidRPr="00A97082" w:rsidRDefault="00A25901" w:rsidP="00A25901">
            <w:pPr>
              <w:jc w:val="center"/>
              <w:rPr>
                <w:rFonts w:cs="Times New Roman"/>
                <w:b/>
              </w:rPr>
            </w:pPr>
            <w:r w:rsidRPr="00A97082">
              <w:rPr>
                <w:rFonts w:cs="Times New Roman"/>
                <w:b/>
              </w:rPr>
              <w:t>VERDICT Out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0778EA9" w14:textId="77777777" w:rsidR="00A25901" w:rsidRPr="00A97082" w:rsidRDefault="00A25901" w:rsidP="00A25901">
            <w:pPr>
              <w:jc w:val="center"/>
              <w:rPr>
                <w:rFonts w:cs="Times New Roman"/>
                <w:b/>
              </w:rPr>
            </w:pPr>
            <w:r w:rsidRPr="00A97082">
              <w:rPr>
                <w:rFonts w:cs="Times New Roman"/>
                <w:b/>
              </w:rPr>
              <w:t>CARIN Out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05A8A8CA" w14:textId="77777777" w:rsidR="00A25901" w:rsidRPr="00A97082" w:rsidRDefault="00A25901" w:rsidP="00A25901">
            <w:pPr>
              <w:jc w:val="center"/>
              <w:rPr>
                <w:rFonts w:cs="Times New Roman"/>
                <w:b/>
              </w:rPr>
            </w:pPr>
            <w:r w:rsidRPr="00A97082">
              <w:rPr>
                <w:rFonts w:cs="Times New Roman"/>
                <w:b/>
              </w:rPr>
              <w:t>Description</w:t>
            </w:r>
          </w:p>
        </w:tc>
      </w:tr>
      <w:tr w:rsidR="00A25901" w:rsidRPr="00A97082" w14:paraId="611E9FD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6252B14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Tdmft</w:t>
            </w:r>
            <w:proofErr w:type="spellEnd"/>
          </w:p>
        </w:tc>
        <w:tc>
          <w:tcPr>
            <w:tcW w:w="2880" w:type="dxa"/>
            <w:vAlign w:val="center"/>
          </w:tcPr>
          <w:p w14:paraId="7AF26256" w14:textId="649E1B2F" w:rsidR="00A25901" w:rsidRPr="00A97082" w:rsidRDefault="00BB26E2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t_a+ d2mft_c</w:t>
            </w:r>
          </w:p>
        </w:tc>
        <w:tc>
          <w:tcPr>
            <w:tcW w:w="4680" w:type="dxa"/>
          </w:tcPr>
          <w:p w14:paraId="3FB36B0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combined tooth score</w:t>
            </w:r>
          </w:p>
        </w:tc>
      </w:tr>
      <w:tr w:rsidR="00A25901" w:rsidRPr="00A97082" w14:paraId="7164F191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6EE81928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color w:val="000000"/>
              </w:rPr>
              <w:t>DMFT</w:t>
            </w:r>
          </w:p>
        </w:tc>
        <w:tc>
          <w:tcPr>
            <w:tcW w:w="2880" w:type="dxa"/>
            <w:vAlign w:val="center"/>
          </w:tcPr>
          <w:p w14:paraId="591A09FE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t_a</w:t>
            </w:r>
          </w:p>
        </w:tc>
        <w:tc>
          <w:tcPr>
            <w:tcW w:w="4680" w:type="dxa"/>
          </w:tcPr>
          <w:p w14:paraId="56FE35DB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permanent tooth score</w:t>
            </w:r>
          </w:p>
        </w:tc>
      </w:tr>
      <w:tr w:rsidR="00A25901" w:rsidRPr="00A97082" w14:paraId="5636CE79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48942DCE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t</w:t>
            </w:r>
            <w:proofErr w:type="spellEnd"/>
          </w:p>
        </w:tc>
        <w:tc>
          <w:tcPr>
            <w:tcW w:w="2880" w:type="dxa"/>
            <w:vAlign w:val="center"/>
          </w:tcPr>
          <w:p w14:paraId="77AE017D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t_c</w:t>
            </w:r>
          </w:p>
        </w:tc>
        <w:tc>
          <w:tcPr>
            <w:tcW w:w="4680" w:type="dxa"/>
          </w:tcPr>
          <w:p w14:paraId="697C0774" w14:textId="77777777" w:rsidR="00A25901" w:rsidRPr="00A97082" w:rsidRDefault="00A25901" w:rsidP="00A25901">
            <w:pPr>
              <w:rPr>
                <w:rFonts w:cs="Times New Roman"/>
              </w:rPr>
            </w:pPr>
            <w:r w:rsidRPr="00A97082">
              <w:rPr>
                <w:rFonts w:cs="Times New Roman"/>
                <w:color w:val="000000"/>
              </w:rPr>
              <w:t>Overall deciduous tooth score</w:t>
            </w:r>
          </w:p>
        </w:tc>
      </w:tr>
      <w:tr w:rsidR="00A25901" w:rsidRPr="00A97082" w14:paraId="08CFDF85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F9BCFED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Sdmfs</w:t>
            </w:r>
            <w:proofErr w:type="spellEnd"/>
          </w:p>
        </w:tc>
        <w:tc>
          <w:tcPr>
            <w:tcW w:w="2880" w:type="dxa"/>
            <w:vAlign w:val="center"/>
          </w:tcPr>
          <w:p w14:paraId="67847403" w14:textId="2BC441B4" w:rsidR="00A25901" w:rsidRPr="00A97082" w:rsidRDefault="00BB26E2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s_a+ d2mfs_c</w:t>
            </w:r>
          </w:p>
        </w:tc>
        <w:tc>
          <w:tcPr>
            <w:tcW w:w="4680" w:type="dxa"/>
          </w:tcPr>
          <w:p w14:paraId="5F638AC7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combined surface score</w:t>
            </w:r>
          </w:p>
        </w:tc>
      </w:tr>
      <w:tr w:rsidR="00A25901" w:rsidRPr="00A97082" w14:paraId="74EE740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9BEA206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color w:val="000000"/>
              </w:rPr>
              <w:t>DMFS</w:t>
            </w:r>
          </w:p>
        </w:tc>
        <w:tc>
          <w:tcPr>
            <w:tcW w:w="2880" w:type="dxa"/>
            <w:vAlign w:val="center"/>
          </w:tcPr>
          <w:p w14:paraId="115A7635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s_a</w:t>
            </w:r>
          </w:p>
        </w:tc>
        <w:tc>
          <w:tcPr>
            <w:tcW w:w="4680" w:type="dxa"/>
          </w:tcPr>
          <w:p w14:paraId="5675814E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permanent surface score</w:t>
            </w:r>
          </w:p>
        </w:tc>
      </w:tr>
      <w:tr w:rsidR="00A25901" w:rsidRPr="00A97082" w14:paraId="073A0C8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AE764C6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s</w:t>
            </w:r>
            <w:proofErr w:type="spellEnd"/>
          </w:p>
        </w:tc>
        <w:tc>
          <w:tcPr>
            <w:tcW w:w="2880" w:type="dxa"/>
            <w:vAlign w:val="center"/>
          </w:tcPr>
          <w:p w14:paraId="1A11ED8D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mfs_c</w:t>
            </w:r>
          </w:p>
        </w:tc>
        <w:tc>
          <w:tcPr>
            <w:tcW w:w="4680" w:type="dxa"/>
          </w:tcPr>
          <w:p w14:paraId="3CD30A2C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deciduous surface score</w:t>
            </w:r>
          </w:p>
        </w:tc>
      </w:tr>
      <w:tr w:rsidR="00A25901" w:rsidRPr="00A97082" w14:paraId="0DA6C82C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590083DE" w14:textId="75D360FB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S+I</w:t>
            </w:r>
            <w:r w:rsidR="00BB26E2" w:rsidRPr="00A97082">
              <w:rPr>
                <w:rFonts w:eastAsia="Times New Roman" w:cs="Times New Roman"/>
                <w:color w:val="000000"/>
              </w:rPr>
              <w:t>+</w:t>
            </w:r>
            <w:r w:rsidRPr="00A97082">
              <w:rPr>
                <w:rFonts w:eastAsia="Times New Roman" w:cs="Times New Roman"/>
                <w:color w:val="000000"/>
              </w:rPr>
              <w:t>dmfs+i</w:t>
            </w:r>
            <w:proofErr w:type="spellEnd"/>
          </w:p>
        </w:tc>
        <w:tc>
          <w:tcPr>
            <w:tcW w:w="2880" w:type="dxa"/>
            <w:vAlign w:val="center"/>
          </w:tcPr>
          <w:p w14:paraId="03CFC527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54CB130D" w14:textId="77777777" w:rsidR="00A25901" w:rsidRPr="00A97082" w:rsidRDefault="00A25901" w:rsidP="00A25901">
            <w:pPr>
              <w:rPr>
                <w:rFonts w:cs="Times New Roman"/>
              </w:rPr>
            </w:pPr>
            <w:r w:rsidRPr="00A97082">
              <w:rPr>
                <w:rFonts w:cs="Times New Roman"/>
              </w:rPr>
              <w:t>Overall combined surface + incisal edges score</w:t>
            </w:r>
          </w:p>
        </w:tc>
      </w:tr>
      <w:tr w:rsidR="00A25901" w:rsidRPr="00A97082" w14:paraId="307331BC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5259E96B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MFS+I</w:t>
            </w:r>
          </w:p>
        </w:tc>
        <w:tc>
          <w:tcPr>
            <w:tcW w:w="2880" w:type="dxa"/>
            <w:vAlign w:val="center"/>
          </w:tcPr>
          <w:p w14:paraId="5E5C98DE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2161652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permanent surface + incisal edges score</w:t>
            </w:r>
          </w:p>
        </w:tc>
      </w:tr>
      <w:tr w:rsidR="00A25901" w:rsidRPr="00A97082" w14:paraId="343E0C64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4E47D096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mfs+i</w:t>
            </w:r>
            <w:proofErr w:type="spellEnd"/>
          </w:p>
        </w:tc>
        <w:tc>
          <w:tcPr>
            <w:tcW w:w="2880" w:type="dxa"/>
            <w:vAlign w:val="center"/>
          </w:tcPr>
          <w:p w14:paraId="3419FBC9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63DD1A12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deciduous surface + incisal edges score</w:t>
            </w:r>
          </w:p>
        </w:tc>
      </w:tr>
      <w:tr w:rsidR="00A25901" w:rsidRPr="00A97082" w14:paraId="246754E5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4B6E28BA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T</w:t>
            </w:r>
          </w:p>
        </w:tc>
        <w:tc>
          <w:tcPr>
            <w:tcW w:w="2880" w:type="dxa"/>
            <w:vAlign w:val="center"/>
          </w:tcPr>
          <w:p w14:paraId="5C1D3D96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t_a</w:t>
            </w:r>
          </w:p>
        </w:tc>
        <w:tc>
          <w:tcPr>
            <w:tcW w:w="4680" w:type="dxa"/>
          </w:tcPr>
          <w:p w14:paraId="68D09169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permanent tooth score</w:t>
            </w:r>
          </w:p>
        </w:tc>
      </w:tr>
      <w:tr w:rsidR="00A25901" w:rsidRPr="00A97082" w14:paraId="123E73A0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B309050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MT</w:t>
            </w:r>
          </w:p>
        </w:tc>
        <w:tc>
          <w:tcPr>
            <w:tcW w:w="2880" w:type="dxa"/>
            <w:vAlign w:val="center"/>
          </w:tcPr>
          <w:p w14:paraId="011D0C9B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mt_a</w:t>
            </w:r>
            <w:proofErr w:type="spellEnd"/>
          </w:p>
        </w:tc>
        <w:tc>
          <w:tcPr>
            <w:tcW w:w="4680" w:type="dxa"/>
          </w:tcPr>
          <w:p w14:paraId="52794AFB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permanent tooth score</w:t>
            </w:r>
          </w:p>
        </w:tc>
      </w:tr>
      <w:tr w:rsidR="00A25901" w:rsidRPr="00A97082" w14:paraId="7873091D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0E68A69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FT</w:t>
            </w:r>
          </w:p>
        </w:tc>
        <w:tc>
          <w:tcPr>
            <w:tcW w:w="2880" w:type="dxa"/>
            <w:vAlign w:val="center"/>
          </w:tcPr>
          <w:p w14:paraId="275883FC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ft_a</w:t>
            </w:r>
            <w:proofErr w:type="spellEnd"/>
          </w:p>
        </w:tc>
        <w:tc>
          <w:tcPr>
            <w:tcW w:w="4680" w:type="dxa"/>
          </w:tcPr>
          <w:p w14:paraId="09CC29FA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permanent tooth score</w:t>
            </w:r>
          </w:p>
        </w:tc>
      </w:tr>
      <w:tr w:rsidR="00A25901" w:rsidRPr="00A97082" w14:paraId="053C0C9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03182F3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t</w:t>
            </w:r>
          </w:p>
        </w:tc>
        <w:tc>
          <w:tcPr>
            <w:tcW w:w="2880" w:type="dxa"/>
            <w:vAlign w:val="center"/>
          </w:tcPr>
          <w:p w14:paraId="36798B9B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t_c</w:t>
            </w:r>
          </w:p>
        </w:tc>
        <w:tc>
          <w:tcPr>
            <w:tcW w:w="4680" w:type="dxa"/>
          </w:tcPr>
          <w:p w14:paraId="6FED7F5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deciduous tooth score</w:t>
            </w:r>
          </w:p>
        </w:tc>
      </w:tr>
      <w:tr w:rsidR="00A25901" w:rsidRPr="00A97082" w14:paraId="7B5A7807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6BBCF0B9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mt</w:t>
            </w:r>
          </w:p>
        </w:tc>
        <w:tc>
          <w:tcPr>
            <w:tcW w:w="2880" w:type="dxa"/>
            <w:vAlign w:val="center"/>
          </w:tcPr>
          <w:p w14:paraId="4A6BD58E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mt_c</w:t>
            </w:r>
            <w:proofErr w:type="spellEnd"/>
          </w:p>
        </w:tc>
        <w:tc>
          <w:tcPr>
            <w:tcW w:w="4680" w:type="dxa"/>
          </w:tcPr>
          <w:p w14:paraId="25EC753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deciduous tooth score</w:t>
            </w:r>
          </w:p>
        </w:tc>
      </w:tr>
      <w:tr w:rsidR="00A25901" w:rsidRPr="00A97082" w14:paraId="24272A46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58BBA0B3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ft</w:t>
            </w:r>
          </w:p>
        </w:tc>
        <w:tc>
          <w:tcPr>
            <w:tcW w:w="2880" w:type="dxa"/>
            <w:vAlign w:val="center"/>
          </w:tcPr>
          <w:p w14:paraId="3110CC1E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ft_c</w:t>
            </w:r>
            <w:proofErr w:type="spellEnd"/>
          </w:p>
        </w:tc>
        <w:tc>
          <w:tcPr>
            <w:tcW w:w="4680" w:type="dxa"/>
          </w:tcPr>
          <w:p w14:paraId="6C73739C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deciduous tooth score</w:t>
            </w:r>
          </w:p>
        </w:tc>
      </w:tr>
      <w:tr w:rsidR="00A25901" w:rsidRPr="00A97082" w14:paraId="28BE3896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D8D89FD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S</w:t>
            </w:r>
          </w:p>
        </w:tc>
        <w:tc>
          <w:tcPr>
            <w:tcW w:w="2880" w:type="dxa"/>
            <w:vAlign w:val="center"/>
          </w:tcPr>
          <w:p w14:paraId="09F35820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s_a</w:t>
            </w:r>
          </w:p>
        </w:tc>
        <w:tc>
          <w:tcPr>
            <w:tcW w:w="4680" w:type="dxa"/>
          </w:tcPr>
          <w:p w14:paraId="5788735A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permanent surface score</w:t>
            </w:r>
          </w:p>
        </w:tc>
      </w:tr>
      <w:tr w:rsidR="00A25901" w:rsidRPr="00A97082" w14:paraId="07DC3EC2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48D93C2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MS</w:t>
            </w:r>
          </w:p>
        </w:tc>
        <w:tc>
          <w:tcPr>
            <w:tcW w:w="2880" w:type="dxa"/>
            <w:vAlign w:val="center"/>
          </w:tcPr>
          <w:p w14:paraId="666A34F8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ms_a</w:t>
            </w:r>
            <w:proofErr w:type="spellEnd"/>
          </w:p>
        </w:tc>
        <w:tc>
          <w:tcPr>
            <w:tcW w:w="4680" w:type="dxa"/>
          </w:tcPr>
          <w:p w14:paraId="137EF07A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permanent surface score</w:t>
            </w:r>
          </w:p>
        </w:tc>
      </w:tr>
      <w:tr w:rsidR="00A25901" w:rsidRPr="00A97082" w14:paraId="2D27FC9A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7604210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FS</w:t>
            </w:r>
          </w:p>
        </w:tc>
        <w:tc>
          <w:tcPr>
            <w:tcW w:w="2880" w:type="dxa"/>
            <w:vAlign w:val="center"/>
          </w:tcPr>
          <w:p w14:paraId="32D33262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fs_a</w:t>
            </w:r>
            <w:proofErr w:type="spellEnd"/>
          </w:p>
        </w:tc>
        <w:tc>
          <w:tcPr>
            <w:tcW w:w="4680" w:type="dxa"/>
          </w:tcPr>
          <w:p w14:paraId="6B40B9E2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permanent surface score</w:t>
            </w:r>
          </w:p>
        </w:tc>
      </w:tr>
      <w:tr w:rsidR="00A25901" w:rsidRPr="00A97082" w14:paraId="26374A51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2127031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s</w:t>
            </w:r>
          </w:p>
        </w:tc>
        <w:tc>
          <w:tcPr>
            <w:tcW w:w="2880" w:type="dxa"/>
            <w:vAlign w:val="center"/>
          </w:tcPr>
          <w:p w14:paraId="4866F63F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r w:rsidRPr="00A97082">
              <w:rPr>
                <w:rFonts w:eastAsia="Times New Roman" w:cs="Times New Roman"/>
                <w:bCs/>
              </w:rPr>
              <w:t>d2s_c</w:t>
            </w:r>
          </w:p>
        </w:tc>
        <w:tc>
          <w:tcPr>
            <w:tcW w:w="4680" w:type="dxa"/>
          </w:tcPr>
          <w:p w14:paraId="31019ED6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deciduous surface score</w:t>
            </w:r>
          </w:p>
        </w:tc>
      </w:tr>
      <w:tr w:rsidR="00A25901" w:rsidRPr="00A97082" w14:paraId="077F418E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322ABF59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ms</w:t>
            </w:r>
            <w:proofErr w:type="spellEnd"/>
          </w:p>
        </w:tc>
        <w:tc>
          <w:tcPr>
            <w:tcW w:w="2880" w:type="dxa"/>
            <w:vAlign w:val="center"/>
          </w:tcPr>
          <w:p w14:paraId="2CFB7C78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ms_c</w:t>
            </w:r>
            <w:proofErr w:type="spellEnd"/>
          </w:p>
        </w:tc>
        <w:tc>
          <w:tcPr>
            <w:tcW w:w="4680" w:type="dxa"/>
          </w:tcPr>
          <w:p w14:paraId="46E2D7D8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deciduous surface score</w:t>
            </w:r>
          </w:p>
        </w:tc>
      </w:tr>
      <w:tr w:rsidR="00A25901" w:rsidRPr="00A97082" w14:paraId="5044B8BE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38028E06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fs</w:t>
            </w:r>
          </w:p>
        </w:tc>
        <w:tc>
          <w:tcPr>
            <w:tcW w:w="2880" w:type="dxa"/>
            <w:vAlign w:val="center"/>
          </w:tcPr>
          <w:p w14:paraId="550F40D0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fs_c</w:t>
            </w:r>
            <w:proofErr w:type="spellEnd"/>
          </w:p>
        </w:tc>
        <w:tc>
          <w:tcPr>
            <w:tcW w:w="4680" w:type="dxa"/>
          </w:tcPr>
          <w:p w14:paraId="45365416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deciduous surface score</w:t>
            </w:r>
          </w:p>
        </w:tc>
      </w:tr>
      <w:tr w:rsidR="00A25901" w:rsidRPr="00A97082" w14:paraId="0CDF1307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7702850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DSI</w:t>
            </w:r>
          </w:p>
        </w:tc>
        <w:tc>
          <w:tcPr>
            <w:tcW w:w="2880" w:type="dxa"/>
            <w:vAlign w:val="center"/>
          </w:tcPr>
          <w:p w14:paraId="24C7765B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13144D1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permanent surface + incisal edges score</w:t>
            </w:r>
          </w:p>
        </w:tc>
      </w:tr>
      <w:tr w:rsidR="00A25901" w:rsidRPr="00A97082" w14:paraId="1EC8ED3A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64E99D93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MSI</w:t>
            </w:r>
          </w:p>
        </w:tc>
        <w:tc>
          <w:tcPr>
            <w:tcW w:w="2880" w:type="dxa"/>
            <w:vAlign w:val="center"/>
          </w:tcPr>
          <w:p w14:paraId="714F0CC8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00AA4295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permanent surface + incisal edges score</w:t>
            </w:r>
          </w:p>
        </w:tc>
      </w:tr>
      <w:tr w:rsidR="00A25901" w:rsidRPr="00A97082" w14:paraId="3F47A521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1D418C29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FSI</w:t>
            </w:r>
          </w:p>
        </w:tc>
        <w:tc>
          <w:tcPr>
            <w:tcW w:w="2880" w:type="dxa"/>
            <w:vAlign w:val="center"/>
          </w:tcPr>
          <w:p w14:paraId="76AAC7D0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10C060A0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permanent surface + incisal edges score</w:t>
            </w:r>
          </w:p>
        </w:tc>
      </w:tr>
      <w:tr w:rsidR="00A25901" w:rsidRPr="00A97082" w14:paraId="2540094A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3A96B602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dsi</w:t>
            </w:r>
            <w:proofErr w:type="spellEnd"/>
          </w:p>
        </w:tc>
        <w:tc>
          <w:tcPr>
            <w:tcW w:w="2880" w:type="dxa"/>
            <w:vAlign w:val="center"/>
          </w:tcPr>
          <w:p w14:paraId="42D14E75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72BBAF46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ayed deciduous surface + incisal edges score</w:t>
            </w:r>
          </w:p>
        </w:tc>
      </w:tr>
      <w:tr w:rsidR="00A25901" w:rsidRPr="00A97082" w14:paraId="5F4CEEF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4B13546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msi</w:t>
            </w:r>
            <w:proofErr w:type="spellEnd"/>
          </w:p>
        </w:tc>
        <w:tc>
          <w:tcPr>
            <w:tcW w:w="2880" w:type="dxa"/>
            <w:vAlign w:val="center"/>
          </w:tcPr>
          <w:p w14:paraId="3D558CA8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1601D4C9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Missing deciduous surface + incisal edges score</w:t>
            </w:r>
          </w:p>
        </w:tc>
      </w:tr>
      <w:tr w:rsidR="00A25901" w:rsidRPr="00A97082" w14:paraId="472F9F0B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5798D85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fsi</w:t>
            </w:r>
            <w:proofErr w:type="spellEnd"/>
          </w:p>
        </w:tc>
        <w:tc>
          <w:tcPr>
            <w:tcW w:w="2880" w:type="dxa"/>
            <w:vAlign w:val="center"/>
          </w:tcPr>
          <w:p w14:paraId="4336FBD6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2F681663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Filled deciduous surface + incisal edges score</w:t>
            </w:r>
          </w:p>
        </w:tc>
      </w:tr>
      <w:tr w:rsidR="00A25901" w:rsidRPr="00A97082" w14:paraId="44295A2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8F542FD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Tt</w:t>
            </w:r>
          </w:p>
        </w:tc>
        <w:tc>
          <w:tcPr>
            <w:tcW w:w="2880" w:type="dxa"/>
            <w:vAlign w:val="center"/>
          </w:tcPr>
          <w:p w14:paraId="44179D28" w14:textId="2FDDA2BC" w:rsidR="00A25901" w:rsidRPr="00A97082" w:rsidRDefault="00BB26E2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ToothCount_c</w:t>
            </w:r>
            <w:proofErr w:type="spellEnd"/>
            <w:r w:rsidRPr="00A97082">
              <w:rPr>
                <w:rFonts w:eastAsia="Times New Roman" w:cs="Times New Roman"/>
                <w:bCs/>
              </w:rPr>
              <w:t xml:space="preserve">+ </w:t>
            </w:r>
            <w:proofErr w:type="spellStart"/>
            <w:r w:rsidRPr="00A97082">
              <w:rPr>
                <w:rFonts w:eastAsia="Times New Roman" w:cs="Times New Roman"/>
                <w:bCs/>
              </w:rPr>
              <w:t>currToothCount_a</w:t>
            </w:r>
            <w:proofErr w:type="spellEnd"/>
          </w:p>
        </w:tc>
        <w:tc>
          <w:tcPr>
            <w:tcW w:w="4680" w:type="dxa"/>
          </w:tcPr>
          <w:p w14:paraId="58F4D8AD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tooth count</w:t>
            </w:r>
          </w:p>
        </w:tc>
      </w:tr>
      <w:tr w:rsidR="00A25901" w:rsidRPr="00A97082" w14:paraId="0CCE1850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175A827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t</w:t>
            </w:r>
          </w:p>
        </w:tc>
        <w:tc>
          <w:tcPr>
            <w:tcW w:w="2880" w:type="dxa"/>
            <w:vAlign w:val="center"/>
          </w:tcPr>
          <w:p w14:paraId="19C082F0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ToothCount_c</w:t>
            </w:r>
            <w:proofErr w:type="spellEnd"/>
          </w:p>
        </w:tc>
        <w:tc>
          <w:tcPr>
            <w:tcW w:w="4680" w:type="dxa"/>
          </w:tcPr>
          <w:p w14:paraId="096BEF75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iduous tooth count</w:t>
            </w:r>
          </w:p>
        </w:tc>
      </w:tr>
      <w:tr w:rsidR="00A25901" w:rsidRPr="00A97082" w14:paraId="1AACD41F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598764C1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T</w:t>
            </w:r>
          </w:p>
        </w:tc>
        <w:tc>
          <w:tcPr>
            <w:tcW w:w="2880" w:type="dxa"/>
            <w:vAlign w:val="center"/>
          </w:tcPr>
          <w:p w14:paraId="3A311E56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ToothCount_a</w:t>
            </w:r>
            <w:proofErr w:type="spellEnd"/>
          </w:p>
        </w:tc>
        <w:tc>
          <w:tcPr>
            <w:tcW w:w="4680" w:type="dxa"/>
          </w:tcPr>
          <w:p w14:paraId="09659FB7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Permanent tooth count</w:t>
            </w:r>
          </w:p>
        </w:tc>
      </w:tr>
      <w:tr w:rsidR="00A25901" w:rsidRPr="00A97082" w14:paraId="27867887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3527C48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Ss</w:t>
            </w:r>
          </w:p>
        </w:tc>
        <w:tc>
          <w:tcPr>
            <w:tcW w:w="2880" w:type="dxa"/>
            <w:vAlign w:val="center"/>
          </w:tcPr>
          <w:p w14:paraId="3E76B9E3" w14:textId="0B7F1D30" w:rsidR="00A25901" w:rsidRPr="00A97082" w:rsidRDefault="00BB26E2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SurfaceCount_c</w:t>
            </w:r>
            <w:proofErr w:type="spellEnd"/>
            <w:r w:rsidRPr="00A97082">
              <w:rPr>
                <w:rFonts w:eastAsia="Times New Roman" w:cs="Times New Roman"/>
                <w:bCs/>
              </w:rPr>
              <w:t xml:space="preserve">+ </w:t>
            </w:r>
            <w:proofErr w:type="spellStart"/>
            <w:r w:rsidRPr="00A97082">
              <w:rPr>
                <w:rFonts w:eastAsia="Times New Roman" w:cs="Times New Roman"/>
                <w:bCs/>
              </w:rPr>
              <w:t>currSurfaceCount_a</w:t>
            </w:r>
            <w:proofErr w:type="spellEnd"/>
          </w:p>
        </w:tc>
        <w:tc>
          <w:tcPr>
            <w:tcW w:w="4680" w:type="dxa"/>
          </w:tcPr>
          <w:p w14:paraId="6BC60A4F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surface count</w:t>
            </w:r>
          </w:p>
        </w:tc>
      </w:tr>
      <w:tr w:rsidR="00A25901" w:rsidRPr="00A97082" w14:paraId="1D9C1F98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6CCAA862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s</w:t>
            </w:r>
          </w:p>
        </w:tc>
        <w:tc>
          <w:tcPr>
            <w:tcW w:w="2880" w:type="dxa"/>
            <w:vAlign w:val="center"/>
          </w:tcPr>
          <w:p w14:paraId="35AAB389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SurfaceCount_c</w:t>
            </w:r>
            <w:proofErr w:type="spellEnd"/>
          </w:p>
        </w:tc>
        <w:tc>
          <w:tcPr>
            <w:tcW w:w="4680" w:type="dxa"/>
          </w:tcPr>
          <w:p w14:paraId="70B65307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iduous surface count</w:t>
            </w:r>
          </w:p>
        </w:tc>
      </w:tr>
      <w:tr w:rsidR="00A25901" w:rsidRPr="00A97082" w14:paraId="74A2B8C6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0974BB00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S</w:t>
            </w:r>
          </w:p>
        </w:tc>
        <w:tc>
          <w:tcPr>
            <w:tcW w:w="2880" w:type="dxa"/>
            <w:vAlign w:val="center"/>
          </w:tcPr>
          <w:p w14:paraId="5E36ABFD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  <w:proofErr w:type="spellStart"/>
            <w:r w:rsidRPr="00A97082">
              <w:rPr>
                <w:rFonts w:eastAsia="Times New Roman" w:cs="Times New Roman"/>
                <w:bCs/>
              </w:rPr>
              <w:t>currSurfaceCount_a</w:t>
            </w:r>
            <w:proofErr w:type="spellEnd"/>
          </w:p>
        </w:tc>
        <w:tc>
          <w:tcPr>
            <w:tcW w:w="4680" w:type="dxa"/>
          </w:tcPr>
          <w:p w14:paraId="72710391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Permanent surface count</w:t>
            </w:r>
          </w:p>
        </w:tc>
      </w:tr>
      <w:tr w:rsidR="00A25901" w:rsidRPr="00A97082" w14:paraId="621FC3AA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19781BD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Sisi</w:t>
            </w:r>
            <w:proofErr w:type="spellEnd"/>
          </w:p>
        </w:tc>
        <w:tc>
          <w:tcPr>
            <w:tcW w:w="2880" w:type="dxa"/>
            <w:vAlign w:val="center"/>
          </w:tcPr>
          <w:p w14:paraId="4C58E23D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08EC08F1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Overall surface + incisal edges count</w:t>
            </w:r>
          </w:p>
        </w:tc>
      </w:tr>
      <w:tr w:rsidR="00A25901" w:rsidRPr="00A97082" w14:paraId="794684AD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77A240D9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A97082">
              <w:rPr>
                <w:rFonts w:eastAsia="Times New Roman" w:cs="Times New Roman"/>
                <w:color w:val="000000"/>
              </w:rPr>
              <w:t>si</w:t>
            </w:r>
            <w:proofErr w:type="spellEnd"/>
          </w:p>
        </w:tc>
        <w:tc>
          <w:tcPr>
            <w:tcW w:w="2880" w:type="dxa"/>
            <w:vAlign w:val="center"/>
          </w:tcPr>
          <w:p w14:paraId="269EBAD9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3272CD9B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Deciduous surface + incisal edges count</w:t>
            </w:r>
          </w:p>
        </w:tc>
      </w:tr>
      <w:tr w:rsidR="00A25901" w:rsidRPr="00A97082" w14:paraId="4EBF2DEA" w14:textId="77777777" w:rsidTr="00414DE5">
        <w:trPr>
          <w:trHeight w:val="288"/>
        </w:trPr>
        <w:tc>
          <w:tcPr>
            <w:tcW w:w="2875" w:type="dxa"/>
            <w:vAlign w:val="center"/>
          </w:tcPr>
          <w:p w14:paraId="215CEB18" w14:textId="77777777" w:rsidR="00A25901" w:rsidRPr="00A97082" w:rsidRDefault="00A25901" w:rsidP="00A25901">
            <w:pPr>
              <w:jc w:val="center"/>
              <w:rPr>
                <w:rFonts w:eastAsia="Times New Roman" w:cs="Times New Roman"/>
                <w:color w:val="000000"/>
              </w:rPr>
            </w:pPr>
            <w:r w:rsidRPr="00A97082">
              <w:rPr>
                <w:rFonts w:eastAsia="Times New Roman" w:cs="Times New Roman"/>
                <w:color w:val="000000"/>
              </w:rPr>
              <w:t>Si</w:t>
            </w:r>
          </w:p>
        </w:tc>
        <w:tc>
          <w:tcPr>
            <w:tcW w:w="2880" w:type="dxa"/>
            <w:vAlign w:val="center"/>
          </w:tcPr>
          <w:p w14:paraId="04B3B025" w14:textId="77777777" w:rsidR="00A25901" w:rsidRPr="00A97082" w:rsidRDefault="00A25901" w:rsidP="00A25901">
            <w:pPr>
              <w:jc w:val="center"/>
              <w:rPr>
                <w:rFonts w:cs="Times New Roman"/>
              </w:rPr>
            </w:pPr>
          </w:p>
        </w:tc>
        <w:tc>
          <w:tcPr>
            <w:tcW w:w="4680" w:type="dxa"/>
          </w:tcPr>
          <w:p w14:paraId="7C79264C" w14:textId="77777777" w:rsidR="00A25901" w:rsidRPr="00A97082" w:rsidRDefault="00A25901" w:rsidP="00A25901">
            <w:pPr>
              <w:rPr>
                <w:rFonts w:cs="Times New Roman"/>
                <w:color w:val="000000"/>
              </w:rPr>
            </w:pPr>
            <w:r w:rsidRPr="00A97082">
              <w:rPr>
                <w:rFonts w:cs="Times New Roman"/>
                <w:color w:val="000000"/>
              </w:rPr>
              <w:t>Permanent surface + incisal edges count</w:t>
            </w:r>
          </w:p>
        </w:tc>
      </w:tr>
    </w:tbl>
    <w:p w14:paraId="17515109" w14:textId="77777777" w:rsidR="00682C5B" w:rsidRPr="00A97082" w:rsidRDefault="00682C5B" w:rsidP="007E151A">
      <w:pPr>
        <w:sectPr w:rsidR="00682C5B" w:rsidRPr="00A97082" w:rsidSect="004229C7">
          <w:headerReference w:type="default" r:id="rId7"/>
          <w:foot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59E96BF" w14:textId="519B25DA" w:rsidR="00193ACA" w:rsidRPr="00A97082" w:rsidRDefault="00D41377" w:rsidP="007E151A">
      <w:r>
        <w:rPr>
          <w:rFonts w:cs="Times New Roman"/>
        </w:rPr>
        <w:lastRenderedPageBreak/>
        <w:t>Supplementary</w:t>
      </w:r>
      <w:r w:rsidR="00682C5B" w:rsidRPr="00A97082">
        <w:rPr>
          <w:rFonts w:cs="Times New Roman"/>
        </w:rPr>
        <w:t xml:space="preserve"> Table 2: </w:t>
      </w:r>
      <w:r w:rsidR="00BB26E2" w:rsidRPr="00A97082">
        <w:rPr>
          <w:rFonts w:cs="Times New Roman"/>
        </w:rPr>
        <w:t>Synthetic Use Case</w:t>
      </w:r>
      <w:r w:rsidR="00682C5B" w:rsidRPr="00A97082">
        <w:rPr>
          <w:rFonts w:cs="Times New Roman"/>
        </w:rPr>
        <w:t xml:space="preserve"> </w:t>
      </w:r>
      <w:r w:rsidR="00BB26E2" w:rsidRPr="00A97082">
        <w:rPr>
          <w:rFonts w:cs="Times New Roman"/>
        </w:rPr>
        <w:t>S</w:t>
      </w:r>
      <w:r w:rsidR="00682C5B" w:rsidRPr="00A97082">
        <w:rPr>
          <w:rFonts w:cs="Times New Roman"/>
        </w:rPr>
        <w:t>cenario</w:t>
      </w:r>
      <w:r w:rsidR="00414DE5" w:rsidRPr="00A97082">
        <w:rPr>
          <w:rFonts w:cs="Times New Roman"/>
        </w:rPr>
        <w:t>s</w:t>
      </w:r>
      <w:r w:rsidR="00682C5B" w:rsidRPr="00A97082">
        <w:rPr>
          <w:rFonts w:cs="Times New Roman"/>
        </w:rPr>
        <w:t xml:space="preserve"> VERDICT</w:t>
      </w:r>
      <w:r w:rsidR="00BB26E2" w:rsidRPr="00A97082">
        <w:rPr>
          <w:rFonts w:cs="Times New Roman"/>
        </w:rPr>
        <w:t>-Calculated and Validated</w:t>
      </w:r>
      <w:r w:rsidR="00682C5B" w:rsidRPr="00A97082">
        <w:rPr>
          <w:rFonts w:cs="Times New Roman"/>
        </w:rPr>
        <w:t xml:space="preserve"> </w:t>
      </w:r>
      <w:r w:rsidR="00BB26E2" w:rsidRPr="00A97082">
        <w:rPr>
          <w:rFonts w:cs="Times New Roman"/>
        </w:rPr>
        <w:t>C</w:t>
      </w:r>
      <w:r w:rsidR="00682C5B" w:rsidRPr="00A97082">
        <w:rPr>
          <w:rFonts w:cs="Times New Roman"/>
        </w:rPr>
        <w:t xml:space="preserve">aries </w:t>
      </w:r>
      <w:r w:rsidR="00BB26E2" w:rsidRPr="00A97082">
        <w:rPr>
          <w:rFonts w:cs="Times New Roman"/>
        </w:rPr>
        <w:t>I</w:t>
      </w:r>
      <w:r w:rsidR="00682C5B" w:rsidRPr="00A97082">
        <w:rPr>
          <w:rFonts w:cs="Times New Roman"/>
        </w:rPr>
        <w:t>ndices</w:t>
      </w:r>
      <w:r w:rsidR="00BB26E2" w:rsidRPr="00A97082">
        <w:rPr>
          <w:rFonts w:cs="Times New Roman"/>
        </w:rPr>
        <w:t xml:space="preserve"> and Tooth and Surface Counts (N=45)</w:t>
      </w:r>
    </w:p>
    <w:p w14:paraId="5009D402" w14:textId="2A73E5C6" w:rsidR="00AF1CA1" w:rsidRPr="00A97082" w:rsidRDefault="00AF1CA1" w:rsidP="00AF1CA1">
      <w:pPr>
        <w:spacing w:line="480" w:lineRule="auto"/>
        <w:rPr>
          <w:rFonts w:cs="Times New Roman"/>
        </w:rPr>
      </w:pPr>
      <w:r w:rsidRPr="00A97082">
        <w:rPr>
          <w:rFonts w:cs="Times New Roman"/>
        </w:rPr>
        <w:t>.</w:t>
      </w:r>
      <w:r w:rsidR="00682C5B" w:rsidRPr="00A97082">
        <w:rPr>
          <w:rFonts w:cs="Times New Roman"/>
        </w:rPr>
        <w:t xml:space="preserve"> </w:t>
      </w:r>
      <w:r w:rsidR="00682C5B" w:rsidRPr="00A97082">
        <w:rPr>
          <w:noProof/>
        </w:rPr>
        <w:drawing>
          <wp:inline distT="0" distB="0" distL="0" distR="0" wp14:anchorId="7241448D" wp14:editId="4CEFCD2F">
            <wp:extent cx="8801100" cy="55084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100" cy="550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73A87" w14:textId="3D958F0C" w:rsidR="00AF1CA1" w:rsidRPr="00A97082" w:rsidRDefault="00D41377" w:rsidP="00AF1CA1">
      <w:pPr>
        <w:spacing w:line="480" w:lineRule="auto"/>
        <w:rPr>
          <w:rFonts w:cs="Times New Roman"/>
        </w:rPr>
      </w:pPr>
      <w:r>
        <w:rPr>
          <w:rFonts w:cs="Times New Roman"/>
        </w:rPr>
        <w:lastRenderedPageBreak/>
        <w:t>Supplementary</w:t>
      </w:r>
      <w:bookmarkStart w:id="0" w:name="_GoBack"/>
      <w:bookmarkEnd w:id="0"/>
      <w:r w:rsidR="00AF1CA1" w:rsidRPr="00A97082">
        <w:rPr>
          <w:rFonts w:cs="Times New Roman"/>
        </w:rPr>
        <w:t xml:space="preserve"> Figures: </w:t>
      </w:r>
      <w:r w:rsidR="00BB26E2" w:rsidRPr="00A97082">
        <w:rPr>
          <w:rFonts w:cs="Times New Roman"/>
        </w:rPr>
        <w:t>Synthetic Use Case S</w:t>
      </w:r>
      <w:r w:rsidR="00AF1CA1" w:rsidRPr="00A97082">
        <w:rPr>
          <w:rFonts w:cs="Times New Roman"/>
        </w:rPr>
        <w:t xml:space="preserve">cenario </w:t>
      </w:r>
      <w:proofErr w:type="spellStart"/>
      <w:r w:rsidR="00BB26E2" w:rsidRPr="00A97082">
        <w:rPr>
          <w:rFonts w:cs="Times New Roman"/>
        </w:rPr>
        <w:t>O</w:t>
      </w:r>
      <w:r w:rsidR="00AF1CA1" w:rsidRPr="00A97082">
        <w:rPr>
          <w:rFonts w:cs="Times New Roman"/>
        </w:rPr>
        <w:t>dontograms</w:t>
      </w:r>
      <w:proofErr w:type="spellEnd"/>
      <w:r w:rsidR="00AF1CA1" w:rsidRPr="00A97082">
        <w:rPr>
          <w:rFonts w:cs="Times New Roman"/>
        </w:rPr>
        <w:t xml:space="preserve"> and </w:t>
      </w:r>
      <w:r w:rsidR="00BB26E2" w:rsidRPr="00A97082">
        <w:rPr>
          <w:rFonts w:cs="Times New Roman"/>
        </w:rPr>
        <w:t>T</w:t>
      </w:r>
      <w:r w:rsidR="00AF1CA1" w:rsidRPr="00A97082">
        <w:rPr>
          <w:rFonts w:cs="Times New Roman"/>
        </w:rPr>
        <w:t xml:space="preserve">reatment </w:t>
      </w:r>
      <w:r w:rsidR="00BB26E2" w:rsidRPr="00A97082">
        <w:rPr>
          <w:rFonts w:cs="Times New Roman"/>
        </w:rPr>
        <w:t>H</w:t>
      </w:r>
      <w:r w:rsidR="00AF1CA1" w:rsidRPr="00A97082">
        <w:rPr>
          <w:rFonts w:cs="Times New Roman"/>
        </w:rPr>
        <w:t>istories</w:t>
      </w:r>
      <w:r w:rsidR="00BB26E2" w:rsidRPr="00A97082">
        <w:rPr>
          <w:rFonts w:cs="Times New Roman"/>
        </w:rPr>
        <w:t xml:space="preserve"> (N=45)</w:t>
      </w:r>
    </w:p>
    <w:p w14:paraId="2A2D12CE" w14:textId="77777777" w:rsidR="00221EF8" w:rsidRPr="00A97082" w:rsidRDefault="00682C5B" w:rsidP="007E151A">
      <w:r w:rsidRPr="00A97082">
        <w:rPr>
          <w:noProof/>
        </w:rPr>
        <mc:AlternateContent>
          <mc:Choice Requires="wpc">
            <w:drawing>
              <wp:inline distT="0" distB="0" distL="0" distR="0" wp14:anchorId="269F5692" wp14:editId="49C8F85A">
                <wp:extent cx="9155098" cy="5340154"/>
                <wp:effectExtent l="38100" t="38100" r="8255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8" name="Group 48"/>
                        <wpg:cNvGrpSpPr/>
                        <wpg:grpSpPr>
                          <a:xfrm>
                            <a:off x="0" y="0"/>
                            <a:ext cx="9134475" cy="4990747"/>
                            <a:chOff x="0" y="0"/>
                            <a:chExt cx="9134475" cy="4990747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035" y="1"/>
                              <a:ext cx="4252813" cy="180974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229793"/>
                              <a:ext cx="4305300" cy="2261861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26765" y="0"/>
                              <a:ext cx="4407710" cy="188033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9078" y="2240106"/>
                              <a:ext cx="4283579" cy="222711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9" name="Text Box 9"/>
                          <wps:cNvSpPr txBox="1"/>
                          <wps:spPr>
                            <a:xfrm>
                              <a:off x="1738628" y="4685915"/>
                              <a:ext cx="828677" cy="2667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116E4376" w14:textId="77777777" w:rsidR="00D77635" w:rsidRPr="00D77635" w:rsidRDefault="00D77635" w:rsidP="00D7763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D77635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D28379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6516368" y="4724047"/>
                              <a:ext cx="828677" cy="2667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A438775" w14:textId="77777777" w:rsidR="00D77635" w:rsidRPr="00D77635" w:rsidRDefault="00D77635" w:rsidP="00D7763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D77635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28379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Rectangle 46"/>
                          <wps:cNvSpPr/>
                          <wps:spPr>
                            <a:xfrm>
                              <a:off x="76206" y="2589626"/>
                              <a:ext cx="733419" cy="18585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wps:wsp>
                          <wps:cNvPr id="47" name="Rectangle 47"/>
                          <wps:cNvSpPr/>
                          <wps:spPr>
                            <a:xfrm>
                              <a:off x="4875664" y="2599137"/>
                              <a:ext cx="734561" cy="182046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69F5692" id="Canvas 2" o:spid="_x0000_s1026" editas="canvas" style="width:720.85pt;height:420.5pt;mso-position-horizontal-relative:char;mso-position-vertical-relative:line" coordsize="91547,53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1547;height:53397;visibility:visible;mso-wrap-style:square">
                  <v:fill o:detectmouseclick="t"/>
                  <v:path o:connecttype="none"/>
                </v:shape>
                <v:group id="Group 48" o:spid="_x0000_s1028" style="position:absolute;width:91344;height:49907" coordsize="91344,49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Picture 5" o:spid="_x0000_s1029" type="#_x0000_t75" style="position:absolute;left:260;width:42528;height:1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" stroked="t" strokecolor="gray [1629]" strokeweight="2.25pt">
                    <v:imagedata r:id="rId16" o:title=""/>
                    <v:path arrowok="t"/>
                  </v:shape>
                  <v:shape id="Picture 6" o:spid="_x0000_s1030" type="#_x0000_t75" style="position:absolute;top:22297;width:43053;height:22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" stroked="t" strokecolor="gray [1629]" strokeweight="2.25pt">
                    <v:imagedata r:id="rId17" o:title=""/>
                    <v:path arrowok="t"/>
                  </v:shape>
                  <v:shape id="Picture 7" o:spid="_x0000_s1031" type="#_x0000_t75" style="position:absolute;left:47267;width:44077;height:18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" stroked="t" strokecolor="gray [1629]" strokeweight="2.25pt">
                    <v:imagedata r:id="rId18" o:title=""/>
                    <v:path arrowok="t"/>
                  </v:shape>
                  <v:shape id="Picture 8" o:spid="_x0000_s1032" type="#_x0000_t75" style="position:absolute;left:47890;top:22401;width:42836;height:22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" stroked="t" strokecolor="gray [1629]" strokeweight="2.25pt">
                    <v:imagedata r:id="rId19" o:title="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3" type="#_x0000_t202" style="position:absolute;left:17386;top:46859;width:828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" fillcolor="white [3201]" strokecolor="gray [1629]" strokeweight="2.25pt">
                    <v:textbox>
                      <w:txbxContent>
                        <w:p w14:paraId="116E4376" w14:textId="77777777" w:rsidR="00D77635" w:rsidRPr="00D77635" w:rsidRDefault="00D77635" w:rsidP="00D77635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D77635">
                            <w:rPr>
                              <w:rFonts w:ascii="Times New Roman" w:hAnsi="Times New Roman" w:cs="Times New Roman"/>
                              <w:sz w:val="24"/>
                            </w:rPr>
                            <w:t>D283793</w:t>
                          </w:r>
                        </w:p>
                      </w:txbxContent>
                    </v:textbox>
                  </v:shape>
                  <v:shape id="Text Box 10" o:spid="_x0000_s1034" type="#_x0000_t202" style="position:absolute;left:65163;top:47240;width:828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" fillcolor="white [3201]" strokecolor="gray [1629]" strokeweight="2.25pt">
                    <v:textbox>
                      <w:txbxContent>
                        <w:p w14:paraId="0A438775" w14:textId="77777777" w:rsidR="00D77635" w:rsidRPr="00D77635" w:rsidRDefault="00D77635" w:rsidP="00D77635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D77635">
                            <w:rPr>
                              <w:rFonts w:ascii="Times New Roman" w:hAnsi="Times New Roman" w:cs="Times New Roman"/>
                              <w:sz w:val="24"/>
                            </w:rPr>
                            <w:t>D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283796</w:t>
                          </w:r>
                        </w:p>
                      </w:txbxContent>
                    </v:textbox>
                  </v:shape>
                  <v:rect id="Rectangle 46" o:spid="_x0000_s1035" style="position:absolute;left:762;top:25896;width:7334;height:18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" fillcolor="black [3200]" strokecolor="black [1600]" strokeweight="2pt"/>
                  <v:rect id="Rectangle 47" o:spid="_x0000_s1036" style="position:absolute;left:48756;top:25991;width:7346;height:182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1E37206F" w14:textId="77777777" w:rsidR="00682C5B" w:rsidRPr="00A97082" w:rsidRDefault="00682C5B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3DEC8251" wp14:editId="35502D4D">
                <wp:extent cx="9241970" cy="5391150"/>
                <wp:effectExtent l="0" t="0" r="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9" name="Group 49"/>
                        <wpg:cNvGrpSpPr/>
                        <wpg:grpSpPr>
                          <a:xfrm>
                            <a:off x="57149" y="115653"/>
                            <a:ext cx="8832036" cy="5159587"/>
                            <a:chOff x="57149" y="115653"/>
                            <a:chExt cx="8832036" cy="5159587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4134" y="115653"/>
                              <a:ext cx="4413724" cy="1846497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149" y="2314574"/>
                              <a:ext cx="4428293" cy="2409826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3" name="Text Box 9"/>
                          <wps:cNvSpPr txBox="1"/>
                          <wps:spPr>
                            <a:xfrm>
                              <a:off x="1857035" y="5009175"/>
                              <a:ext cx="828040" cy="26606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145ADFF6" w14:textId="77777777" w:rsidR="00D77635" w:rsidRDefault="004812AD" w:rsidP="00D77635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84590" y="2154180"/>
                              <a:ext cx="3904595" cy="2570220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5" name="Text Box 9"/>
                          <wps:cNvSpPr txBox="1"/>
                          <wps:spPr>
                            <a:xfrm>
                              <a:off x="6513490" y="4999650"/>
                              <a:ext cx="827405" cy="26606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4DCC31A3" w14:textId="77777777" w:rsidR="004812AD" w:rsidRDefault="004812AD" w:rsidP="004812AD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Rectangle 45"/>
                          <wps:cNvSpPr/>
                          <wps:spPr>
                            <a:xfrm>
                              <a:off x="113324" y="2724149"/>
                              <a:ext cx="810602" cy="194212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3DEC8251" id="Canvas 3" o:spid="_x0000_s1037" editas="canvas" style="width:727.7pt;height:424.5pt;mso-position-horizontal-relative:char;mso-position-vertical-relative:line" coordsize="92417,539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">
                <v:shape id="_x0000_s1038" type="#_x0000_t75" style="position:absolute;width:92417;height:53911;visibility:visible;mso-wrap-style:square">
                  <v:fill o:detectmouseclick="t"/>
                  <v:path o:connecttype="none"/>
                </v:shape>
                <v:group id="Group 49" o:spid="_x0000_s1039" style="position:absolute;left:571;top:1156;width:88320;height:51596" coordorigin="571,1156" coordsize="88320,51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11" o:spid="_x0000_s1040" type="#_x0000_t75" style="position:absolute;left:641;top:1156;width:44137;height:18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" stroked="t" strokecolor="gray [1629]" strokeweight="2.25pt">
                    <v:imagedata r:id="rId23" o:title=""/>
                    <v:path arrowok="t"/>
                  </v:shape>
                  <v:shape id="Picture 12" o:spid="_x0000_s1041" type="#_x0000_t75" style="position:absolute;left:571;top:23145;width:44283;height:24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" stroked="t" strokecolor="gray [1629]" strokeweight="2.25pt">
                    <v:imagedata r:id="rId24" o:title=""/>
                    <v:path arrowok="t"/>
                  </v:shape>
                  <v:shape id="Text Box 9" o:spid="_x0000_s1042" type="#_x0000_t202" style="position:absolute;left:18570;top:50091;width:8280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" fillcolor="white [3201]" strokecolor="gray [1629]" strokeweight="2.25pt">
                    <v:textbox>
                      <w:txbxContent>
                        <w:p w14:paraId="145ADFF6" w14:textId="77777777" w:rsidR="00D77635" w:rsidRDefault="004812AD" w:rsidP="00D77635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1</w:t>
                          </w:r>
                        </w:p>
                      </w:txbxContent>
                    </v:textbox>
                  </v:shape>
                  <v:shape id="Picture 14" o:spid="_x0000_s1043" type="#_x0000_t75" style="position:absolute;left:49845;top:21541;width:39046;height:25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" stroked="t" strokecolor="gray [1629]" strokeweight="2.25pt">
                    <v:imagedata r:id="rId25" o:title=""/>
                    <v:path arrowok="t"/>
                  </v:shape>
                  <v:shape id="Text Box 9" o:spid="_x0000_s1044" type="#_x0000_t202" style="position:absolute;left:65134;top:49996;width:8274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" fillcolor="white [3201]" strokecolor="gray [1629]" strokeweight="2.25pt">
                    <v:textbox>
                      <w:txbxContent>
                        <w:p w14:paraId="4DCC31A3" w14:textId="77777777" w:rsidR="004812AD" w:rsidRDefault="004812AD" w:rsidP="004812AD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5</w:t>
                          </w:r>
                        </w:p>
                      </w:txbxContent>
                    </v:textbox>
                  </v:shape>
                  <v:rect id="Rectangle 45" o:spid="_x0000_s1045" style="position:absolute;left:1133;top:27241;width:8106;height:19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43E4139F" w14:textId="77777777" w:rsidR="00682C5B" w:rsidRPr="00A97082" w:rsidRDefault="00682C5B" w:rsidP="007E151A"/>
    <w:p w14:paraId="1FD197AD" w14:textId="77777777" w:rsidR="00682C5B" w:rsidRPr="00A97082" w:rsidRDefault="00FD5F73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5FE6AE93" wp14:editId="2FC421CF">
                <wp:extent cx="9290956" cy="5419724"/>
                <wp:effectExtent l="38100" t="38100" r="0" b="0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50" name="Group 50"/>
                        <wpg:cNvGrpSpPr/>
                        <wpg:grpSpPr>
                          <a:xfrm>
                            <a:off x="0" y="0"/>
                            <a:ext cx="9181834" cy="5132365"/>
                            <a:chOff x="0" y="0"/>
                            <a:chExt cx="9181834" cy="5132365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052" y="0"/>
                              <a:ext cx="4524374" cy="196232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171446"/>
                              <a:ext cx="4562475" cy="2490718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8" name="Text Box 9"/>
                          <wps:cNvSpPr txBox="1"/>
                          <wps:spPr>
                            <a:xfrm>
                              <a:off x="1867830" y="4837725"/>
                              <a:ext cx="827405" cy="26606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3B1B99F" w14:textId="77777777" w:rsidR="004812AD" w:rsidRDefault="004812AD" w:rsidP="004812AD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Text Box 9"/>
                          <wps:cNvSpPr txBox="1"/>
                          <wps:spPr>
                            <a:xfrm>
                              <a:off x="6596040" y="4866300"/>
                              <a:ext cx="827405" cy="26606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C553ED7" w14:textId="77777777" w:rsidR="004812AD" w:rsidRDefault="0091104F" w:rsidP="004812AD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7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" name="Picture 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47952" y="55901"/>
                              <a:ext cx="4323427" cy="187767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g:grpSp>
                          <wpg:cNvPr id="23" name="Group 23"/>
                          <wpg:cNvGrpSpPr/>
                          <wpg:grpSpPr>
                            <a:xfrm>
                              <a:off x="4810126" y="2171192"/>
                              <a:ext cx="4371708" cy="2447893"/>
                              <a:chOff x="3582637" y="2169329"/>
                              <a:chExt cx="5708048" cy="3249761"/>
                            </a:xfrm>
                          </wpg:grpSpPr>
                          <pic:pic xmlns:pic="http://schemas.openxmlformats.org/drawingml/2006/picture">
                            <pic:nvPicPr>
                              <pic:cNvPr id="21" name="Picture 2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582637" y="2169329"/>
                                <a:ext cx="5708048" cy="3249761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22" name="Rectangle 22"/>
                            <wps:cNvSpPr/>
                            <wps:spPr>
                              <a:xfrm>
                                <a:off x="3643696" y="2656477"/>
                                <a:ext cx="1050413" cy="2694535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  <wps:wsp>
                          <wps:cNvPr id="43" name="Rectangle 43"/>
                          <wps:cNvSpPr/>
                          <wps:spPr>
                            <a:xfrm>
                              <a:off x="57156" y="2552102"/>
                              <a:ext cx="838194" cy="207674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FE6AE93" id="Canvas 4" o:spid="_x0000_s1046" editas="canvas" style="width:731.55pt;height:426.75pt;mso-position-horizontal-relative:char;mso-position-vertical-relative:line" coordsize="92906,541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">
                <v:shape id="_x0000_s1047" type="#_x0000_t75" style="position:absolute;width:92906;height:54190;visibility:visible;mso-wrap-style:square">
                  <v:fill o:detectmouseclick="t"/>
                  <v:path o:connecttype="none"/>
                </v:shape>
                <v:group id="Group 50" o:spid="_x0000_s1048" style="position:absolute;width:91818;height:51323" coordsize="91818,5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Picture 16" o:spid="_x0000_s1049" type="#_x0000_t75" style="position:absolute;left:190;width:45244;height:196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" stroked="t" strokecolor="gray [1629]" strokeweight="2.25pt">
                    <v:imagedata r:id="rId30" o:title=""/>
                    <v:path arrowok="t"/>
                  </v:shape>
                  <v:shape id="Picture 17" o:spid="_x0000_s1050" type="#_x0000_t75" style="position:absolute;top:21714;width:45624;height:24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" stroked="t" strokecolor="gray [1629]" strokeweight="2.25pt">
                    <v:imagedata r:id="rId31" o:title=""/>
                    <v:path arrowok="t"/>
                  </v:shape>
                  <v:shape id="Text Box 9" o:spid="_x0000_s1051" type="#_x0000_t202" style="position:absolute;left:18678;top:48377;width:8274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" fillcolor="white [3201]" strokecolor="gray [1629]" strokeweight="2.25pt">
                    <v:textbox>
                      <w:txbxContent>
                        <w:p w14:paraId="63B1B99F" w14:textId="77777777" w:rsidR="004812AD" w:rsidRDefault="004812AD" w:rsidP="004812AD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5</w:t>
                          </w:r>
                        </w:p>
                      </w:txbxContent>
                    </v:textbox>
                  </v:shape>
                  <v:shape id="Text Box 9" o:spid="_x0000_s1052" type="#_x0000_t202" style="position:absolute;left:65960;top:48663;width:8274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" fillcolor="white [3201]" strokecolor="gray [1629]" strokeweight="2.25pt">
                    <v:textbox>
                      <w:txbxContent>
                        <w:p w14:paraId="6C553ED7" w14:textId="77777777" w:rsidR="004812AD" w:rsidRDefault="0091104F" w:rsidP="004812AD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7</w:t>
                          </w:r>
                        </w:p>
                      </w:txbxContent>
                    </v:textbox>
                  </v:shape>
                  <v:shape id="Picture 20" o:spid="_x0000_s1053" type="#_x0000_t75" style="position:absolute;left:48479;top:559;width:43234;height:1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" stroked="t" strokecolor="gray [1629]" strokeweight="2.25pt">
                    <v:imagedata r:id="rId32" o:title=""/>
                    <v:path arrowok="t"/>
                  </v:shape>
                  <v:group id="Group 23" o:spid="_x0000_s1054" style="position:absolute;left:48101;top:21711;width:43717;height:24479" coordorigin="35826,21693" coordsize="57080,32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shape id="Picture 21" o:spid="_x0000_s1055" type="#_x0000_t75" style="position:absolute;left:35826;top:21693;width:57080;height:324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" stroked="t" strokecolor="gray [1629]" strokeweight="2.25pt">
                      <v:imagedata r:id="rId33" o:title=""/>
                      <v:path arrowok="t"/>
                    </v:shape>
                    <v:rect id="Rectangle 22" o:spid="_x0000_s1056" style="position:absolute;left:36436;top:26564;width:10505;height:26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" fillcolor="black [3200]" strokecolor="gray [1629]" strokeweight="2.25pt"/>
                  </v:group>
                  <v:rect id="Rectangle 43" o:spid="_x0000_s1057" style="position:absolute;left:571;top:25521;width:8382;height:20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46B48451" w14:textId="77777777" w:rsidR="00FD5F73" w:rsidRPr="00A97082" w:rsidRDefault="00FD5F73" w:rsidP="007E151A"/>
    <w:p w14:paraId="1644E14F" w14:textId="77777777" w:rsidR="00FD5F73" w:rsidRPr="00A97082" w:rsidRDefault="00FD5F73" w:rsidP="007E151A"/>
    <w:p w14:paraId="6B844AEB" w14:textId="77777777" w:rsidR="00682C5B" w:rsidRPr="00A97082" w:rsidRDefault="00A76DED" w:rsidP="007E151A">
      <w:r w:rsidRPr="00A97082">
        <w:rPr>
          <w:noProof/>
        </w:rPr>
        <mc:AlternateContent>
          <mc:Choice Requires="wpc">
            <w:drawing>
              <wp:inline distT="0" distB="0" distL="0" distR="0" wp14:anchorId="1251C4F7" wp14:editId="65FDE523">
                <wp:extent cx="9226560" cy="5381624"/>
                <wp:effectExtent l="19050" t="38100" r="0" b="0"/>
                <wp:docPr id="24" name="Canvas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0"/>
                            <a:ext cx="4248109" cy="1819275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  <wpg:wgp>
                        <wpg:cNvPr id="51" name="Group 51"/>
                        <wpg:cNvGrpSpPr/>
                        <wpg:grpSpPr>
                          <a:xfrm>
                            <a:off x="19050" y="599020"/>
                            <a:ext cx="9056489" cy="4580335"/>
                            <a:chOff x="19050" y="599020"/>
                            <a:chExt cx="9056489" cy="4580335"/>
                          </a:xfrm>
                        </wpg:grpSpPr>
                        <wpg:grpSp>
                          <wpg:cNvPr id="28" name="Group 28"/>
                          <wpg:cNvGrpSpPr/>
                          <wpg:grpSpPr>
                            <a:xfrm>
                              <a:off x="19050" y="2028588"/>
                              <a:ext cx="4267200" cy="2676762"/>
                              <a:chOff x="0" y="2157107"/>
                              <a:chExt cx="5668319" cy="3223883"/>
                            </a:xfrm>
                          </wpg:grpSpPr>
                          <pic:pic xmlns:pic="http://schemas.openxmlformats.org/drawingml/2006/picture">
                            <pic:nvPicPr>
                              <pic:cNvPr id="26" name="Picture 2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2157107"/>
                                <a:ext cx="5668319" cy="3223883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27" name="Rectangle 27"/>
                            <wps:cNvSpPr/>
                            <wps:spPr>
                              <a:xfrm>
                                <a:off x="60550" y="2633941"/>
                                <a:ext cx="1044494" cy="2686922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  <wps:wsp>
                          <wps:cNvPr id="29" name="Text Box 9"/>
                          <wps:cNvSpPr txBox="1"/>
                          <wps:spPr>
                            <a:xfrm>
                              <a:off x="1710350" y="4913925"/>
                              <a:ext cx="826770" cy="2654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CC3D9E6" w14:textId="77777777" w:rsidR="006264B5" w:rsidRDefault="006264B5" w:rsidP="006264B5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9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Text Box 9"/>
                          <wps:cNvSpPr txBox="1"/>
                          <wps:spPr>
                            <a:xfrm>
                              <a:off x="6580800" y="4875825"/>
                              <a:ext cx="826770" cy="2654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6D0D10D" w14:textId="77777777" w:rsidR="006264B5" w:rsidRDefault="006264B5" w:rsidP="006264B5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7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4" name="Group 34"/>
                          <wpg:cNvGrpSpPr/>
                          <wpg:grpSpPr>
                            <a:xfrm>
                              <a:off x="4486275" y="599020"/>
                              <a:ext cx="4589264" cy="4106260"/>
                              <a:chOff x="2742225" y="84750"/>
                              <a:chExt cx="6409524" cy="5038063"/>
                            </a:xfrm>
                          </wpg:grpSpPr>
                          <pic:pic xmlns:pic="http://schemas.openxmlformats.org/drawingml/2006/picture">
                            <pic:nvPicPr>
                              <pic:cNvPr id="31" name="Picture 3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742225" y="84750"/>
                                <a:ext cx="6409524" cy="5038063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32" name="Rectangle 32"/>
                            <wps:cNvSpPr/>
                            <wps:spPr>
                              <a:xfrm>
                                <a:off x="2856525" y="3523275"/>
                                <a:ext cx="1323975" cy="1562100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1251C4F7" id="Canvas 24" o:spid="_x0000_s1058" editas="canvas" style="width:726.5pt;height:423.75pt;mso-position-horizontal-relative:char;mso-position-vertical-relative:line" coordsize="92265,538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">
                <v:shape id="_x0000_s1059" type="#_x0000_t75" style="position:absolute;width:92265;height:53809;visibility:visible;mso-wrap-style:square">
                  <v:fill o:detectmouseclick="t"/>
                  <v:path o:connecttype="none"/>
                </v:shape>
                <v:shape id="Picture 25" o:spid="_x0000_s1060" type="#_x0000_t75" style="position:absolute;left:190;width:42481;height:1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" stroked="t" strokecolor="gray [1629]" strokeweight="2.25pt">
                  <v:imagedata r:id="rId37" o:title=""/>
                  <v:path arrowok="t"/>
                </v:shape>
                <v:group id="Group 51" o:spid="_x0000_s1061" style="position:absolute;left:190;top:5990;width:90565;height:45803" coordorigin="190,5990" coordsize="90564,45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28" o:spid="_x0000_s1062" style="position:absolute;left:190;top:20285;width:42672;height:26768" coordorigin=",21571" coordsize="56683,32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shape id="Picture 26" o:spid="_x0000_s1063" type="#_x0000_t75" style="position:absolute;top:21571;width:56683;height:32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" stroked="t" strokecolor="gray [1629]" strokeweight="2.25pt">
                      <v:imagedata r:id="rId38" o:title=""/>
                      <v:path arrowok="t"/>
                    </v:shape>
                    <v:rect id="Rectangle 27" o:spid="_x0000_s1064" style="position:absolute;left:605;top:26339;width:10445;height:268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" fillcolor="black [3200]" strokecolor="gray [1629]" strokeweight="2.25pt"/>
                  </v:group>
                  <v:shape id="Text Box 9" o:spid="_x0000_s1065" type="#_x0000_t202" style="position:absolute;left:17103;top:49139;width:8268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" fillcolor="white [3201]" strokecolor="gray [1629]" strokeweight="2.25pt">
                    <v:textbox>
                      <w:txbxContent>
                        <w:p w14:paraId="6CC3D9E6" w14:textId="77777777" w:rsidR="006264B5" w:rsidRDefault="006264B5" w:rsidP="006264B5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9</w:t>
                          </w:r>
                        </w:p>
                      </w:txbxContent>
                    </v:textbox>
                  </v:shape>
                  <v:shape id="Text Box 9" o:spid="_x0000_s1066" type="#_x0000_t202" style="position:absolute;left:65808;top:48758;width:8267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" fillcolor="white [3201]" strokecolor="gray [1629]" strokeweight="2.25pt">
                    <v:textbox>
                      <w:txbxContent>
                        <w:p w14:paraId="66D0D10D" w14:textId="77777777" w:rsidR="006264B5" w:rsidRDefault="006264B5" w:rsidP="006264B5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7</w:t>
                          </w:r>
                        </w:p>
                      </w:txbxContent>
                    </v:textbox>
                  </v:shape>
                  <v:group id="Group 34" o:spid="_x0000_s1067" style="position:absolute;left:44862;top:5990;width:45893;height:41062" coordorigin="27422,847" coordsize="64095,50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<v:shape id="Picture 31" o:spid="_x0000_s1068" type="#_x0000_t75" style="position:absolute;left:27422;top:847;width:64095;height:50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" stroked="t" strokecolor="gray [1629]" strokeweight="2.25pt">
                      <v:imagedata r:id="rId39" o:title=""/>
                      <v:path arrowok="t"/>
                    </v:shape>
                    <v:rect id="Rectangle 32" o:spid="_x0000_s1069" style="position:absolute;left:28565;top:35232;width:13240;height:15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" fillcolor="black [3200]" strokecolor="gray [1629]" strokeweight="2.25pt"/>
                  </v:group>
                </v:group>
                <w10:anchorlock/>
              </v:group>
            </w:pict>
          </mc:Fallback>
        </mc:AlternateContent>
      </w:r>
    </w:p>
    <w:p w14:paraId="4D3B148D" w14:textId="77777777" w:rsidR="00A76DED" w:rsidRPr="00A97082" w:rsidRDefault="00255CC8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584C4C66" wp14:editId="021BD959">
                <wp:extent cx="9307286" cy="5429250"/>
                <wp:effectExtent l="0" t="0" r="0" b="0"/>
                <wp:docPr id="35" name="Canvas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52" name="Group 52"/>
                        <wpg:cNvGrpSpPr/>
                        <wpg:grpSpPr>
                          <a:xfrm>
                            <a:off x="28576" y="504825"/>
                            <a:ext cx="9008807" cy="4500540"/>
                            <a:chOff x="28576" y="504825"/>
                            <a:chExt cx="9008807" cy="4500540"/>
                          </a:xfrm>
                        </wpg:grpSpPr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576" y="504825"/>
                              <a:ext cx="4388813" cy="384809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37" name="Rectangle 37"/>
                          <wps:cNvSpPr/>
                          <wps:spPr>
                            <a:xfrm>
                              <a:off x="130257" y="2862809"/>
                              <a:ext cx="827333" cy="140851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wps:wsp>
                          <wps:cNvPr id="38" name="Text Box 9"/>
                          <wps:cNvSpPr txBox="1"/>
                          <wps:spPr>
                            <a:xfrm>
                              <a:off x="1494450" y="4694850"/>
                              <a:ext cx="826135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9EE02B9" w14:textId="77777777" w:rsidR="00255CC8" w:rsidRDefault="00255CC8" w:rsidP="00255CC8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Text Box 9"/>
                          <wps:cNvSpPr txBox="1"/>
                          <wps:spPr>
                            <a:xfrm>
                              <a:off x="6561750" y="4740570"/>
                              <a:ext cx="826135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738838F" w14:textId="77777777" w:rsidR="00255CC8" w:rsidRDefault="00255CC8" w:rsidP="00255CC8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2" name="Group 42"/>
                          <wpg:cNvGrpSpPr/>
                          <wpg:grpSpPr>
                            <a:xfrm>
                              <a:off x="4612854" y="845820"/>
                              <a:ext cx="4424529" cy="3446418"/>
                              <a:chOff x="4746204" y="581025"/>
                              <a:chExt cx="4424529" cy="3446418"/>
                            </a:xfrm>
                          </wpg:grpSpPr>
                          <pic:pic xmlns:pic="http://schemas.openxmlformats.org/drawingml/2006/picture">
                            <pic:nvPicPr>
                              <pic:cNvPr id="40" name="Picture 4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746204" y="581025"/>
                                <a:ext cx="4424529" cy="3446418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41" name="Rectangle 41"/>
                            <wps:cNvSpPr/>
                            <wps:spPr>
                              <a:xfrm>
                                <a:off x="4857750" y="2933043"/>
                                <a:ext cx="846676" cy="1094400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84C4C66" id="Canvas 35" o:spid="_x0000_s1070" editas="canvas" style="width:732.85pt;height:427.5pt;mso-position-horizontal-relative:char;mso-position-vertical-relative:line" coordsize="93071,542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">
                <v:shape id="_x0000_s1071" type="#_x0000_t75" style="position:absolute;width:93071;height:54292;visibility:visible;mso-wrap-style:square">
                  <v:fill o:detectmouseclick="t"/>
                  <v:path o:connecttype="none"/>
                </v:shape>
                <v:group id="Group 52" o:spid="_x0000_s1072" style="position:absolute;left:285;top:5048;width:90088;height:45005" coordorigin="285,5048" coordsize="90088,45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Picture 36" o:spid="_x0000_s1073" type="#_x0000_t75" style="position:absolute;left:285;top:5048;width:43888;height:38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" stroked="t" strokecolor="gray [1629]" strokeweight="2.25pt">
                    <v:imagedata r:id="rId42" o:title=""/>
                    <v:path arrowok="t"/>
                  </v:shape>
                  <v:rect id="Rectangle 37" o:spid="_x0000_s1074" style="position:absolute;left:1302;top:28628;width:8273;height:140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" fillcolor="black [3200]" strokecolor="black [1600]" strokeweight="2pt"/>
                  <v:shape id="Text Box 9" o:spid="_x0000_s1075" type="#_x0000_t202" style="position:absolute;left:14944;top:46948;width:8261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" fillcolor="white [3201]" strokecolor="gray [1629]" strokeweight="2.25pt">
                    <v:textbox>
                      <w:txbxContent>
                        <w:p w14:paraId="79EE02B9" w14:textId="77777777" w:rsidR="00255CC8" w:rsidRDefault="00255CC8" w:rsidP="00255CC8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4</w:t>
                          </w:r>
                        </w:p>
                      </w:txbxContent>
                    </v:textbox>
                  </v:shape>
                  <v:shape id="Text Box 9" o:spid="_x0000_s1076" type="#_x0000_t202" style="position:absolute;left:65617;top:47405;width:8261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" fillcolor="white [3201]" strokecolor="gray [1629]" strokeweight="2.25pt">
                    <v:textbox>
                      <w:txbxContent>
                        <w:p w14:paraId="7738838F" w14:textId="77777777" w:rsidR="00255CC8" w:rsidRDefault="00255CC8" w:rsidP="00255CC8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1</w:t>
                          </w:r>
                        </w:p>
                      </w:txbxContent>
                    </v:textbox>
                  </v:shape>
                  <v:group id="Group 42" o:spid="_x0000_s1077" style="position:absolute;left:46128;top:8458;width:44245;height:34464" coordorigin="47462,5810" coordsize="44245,3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v:shape id="Picture 40" o:spid="_x0000_s1078" type="#_x0000_t75" style="position:absolute;left:47462;top:5810;width:44245;height:34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" stroked="t" strokecolor="gray [1629]" strokeweight="2.25pt">
                      <v:imagedata r:id="rId43" o:title=""/>
                      <v:path arrowok="t"/>
                    </v:shape>
                    <v:rect id="Rectangle 41" o:spid="_x0000_s1079" style="position:absolute;left:48577;top:29330;width:8467;height:10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" fillcolor="black [3200]" strokecolor="gray [1629]" strokeweight="2.25pt"/>
                  </v:group>
                </v:group>
                <w10:anchorlock/>
              </v:group>
            </w:pict>
          </mc:Fallback>
        </mc:AlternateContent>
      </w:r>
    </w:p>
    <w:p w14:paraId="6E9056BD" w14:textId="77777777" w:rsidR="00804DB2" w:rsidRPr="00A97082" w:rsidRDefault="00804DB2" w:rsidP="007E151A"/>
    <w:p w14:paraId="325C719E" w14:textId="77777777" w:rsidR="00804DB2" w:rsidRPr="00A97082" w:rsidRDefault="00804DB2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016DDB37" wp14:editId="6E7F8314">
                <wp:extent cx="9437914" cy="5505450"/>
                <wp:effectExtent l="0" t="0" r="0" b="0"/>
                <wp:docPr id="53" name="Canvas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79" name="Group 79"/>
                        <wpg:cNvGrpSpPr/>
                        <wpg:grpSpPr>
                          <a:xfrm>
                            <a:off x="71567" y="1313475"/>
                            <a:ext cx="9165521" cy="4008120"/>
                            <a:chOff x="71567" y="1313475"/>
                            <a:chExt cx="9165521" cy="4008120"/>
                          </a:xfrm>
                        </wpg:grpSpPr>
                        <wpg:grpSp>
                          <wpg:cNvPr id="56" name="Group 56"/>
                          <wpg:cNvGrpSpPr/>
                          <wpg:grpSpPr>
                            <a:xfrm>
                              <a:off x="71567" y="1313475"/>
                              <a:ext cx="4433758" cy="3268049"/>
                              <a:chOff x="180000" y="180000"/>
                              <a:chExt cx="6390476" cy="4180925"/>
                            </a:xfrm>
                          </wpg:grpSpPr>
                          <pic:pic xmlns:pic="http://schemas.openxmlformats.org/drawingml/2006/picture">
                            <pic:nvPicPr>
                              <pic:cNvPr id="54" name="Picture 5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80000" y="180000"/>
                                <a:ext cx="6390476" cy="4180925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55" name="Rectangle 55"/>
                            <wps:cNvSpPr/>
                            <wps:spPr>
                              <a:xfrm>
                                <a:off x="294300" y="3609000"/>
                                <a:ext cx="1304925" cy="685800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  <wps:wsp>
                          <wps:cNvPr id="57" name="Text Box 9"/>
                          <wps:cNvSpPr txBox="1"/>
                          <wps:spPr>
                            <a:xfrm>
                              <a:off x="1608750" y="5056800"/>
                              <a:ext cx="825500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2B3E9B7" w14:textId="77777777" w:rsidR="00092B3B" w:rsidRDefault="00092B3B" w:rsidP="00092B3B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Text Box 9"/>
                          <wps:cNvSpPr txBox="1"/>
                          <wps:spPr>
                            <a:xfrm>
                              <a:off x="6752250" y="4999650"/>
                              <a:ext cx="825500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589CC60B" w14:textId="77777777" w:rsidR="00092B3B" w:rsidRDefault="00092B3B" w:rsidP="00092B3B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7" name="Group 67"/>
                          <wpg:cNvGrpSpPr/>
                          <wpg:grpSpPr>
                            <a:xfrm>
                              <a:off x="4667249" y="1866900"/>
                              <a:ext cx="4569839" cy="2703583"/>
                              <a:chOff x="180000" y="180000"/>
                              <a:chExt cx="6438095" cy="4123783"/>
                            </a:xfrm>
                          </wpg:grpSpPr>
                          <pic:pic xmlns:pic="http://schemas.openxmlformats.org/drawingml/2006/picture">
                            <pic:nvPicPr>
                              <pic:cNvPr id="65" name="Picture 6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80000" y="180000"/>
                                <a:ext cx="6438095" cy="4123783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66" name="Rectangle 66"/>
                            <wps:cNvSpPr/>
                            <wps:spPr>
                              <a:xfrm>
                                <a:off x="294300" y="3609000"/>
                                <a:ext cx="1333500" cy="485775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016DDB37" id="Canvas 53" o:spid="_x0000_s1080" editas="canvas" style="width:743.15pt;height:433.5pt;mso-position-horizontal-relative:char;mso-position-vertical-relative:line" coordsize="94373,550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">
                <v:shape id="_x0000_s1081" type="#_x0000_t75" style="position:absolute;width:94373;height:55054;visibility:visible;mso-wrap-style:square">
                  <v:fill o:detectmouseclick="t"/>
                  <v:path o:connecttype="none"/>
                </v:shape>
                <v:group id="Group 79" o:spid="_x0000_s1082" style="position:absolute;left:715;top:13134;width:91655;height:40081" coordorigin="715,13134" coordsize="91655,40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group id="Group 56" o:spid="_x0000_s1083" style="position:absolute;left:715;top:13134;width:44338;height:32681" coordorigin="1800,1800" coordsize="63904,4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shape id="Picture 54" o:spid="_x0000_s1084" type="#_x0000_t75" style="position:absolute;left:1800;top:1800;width:63904;height:41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" stroked="t" strokecolor="gray [1629]" strokeweight="2.25pt">
                      <v:imagedata r:id="rId46" o:title=""/>
                      <v:path arrowok="t"/>
                    </v:shape>
                    <v:rect id="Rectangle 55" o:spid="_x0000_s1085" style="position:absolute;left:2943;top:36090;width:13049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" fillcolor="black [3200]" strokecolor="gray [1629]" strokeweight="2.25pt"/>
                  </v:group>
                  <v:shape id="Text Box 9" o:spid="_x0000_s1086" type="#_x0000_t202" style="position:absolute;left:16087;top:50568;width:8255;height:2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" fillcolor="white [3201]" strokecolor="gray [1629]" strokeweight="2.25pt">
                    <v:textbox>
                      <w:txbxContent>
                        <w:p w14:paraId="22B3E9B7" w14:textId="77777777" w:rsidR="00092B3B" w:rsidRDefault="00092B3B" w:rsidP="00092B3B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1</w:t>
                          </w:r>
                        </w:p>
                      </w:txbxContent>
                    </v:textbox>
                  </v:shape>
                  <v:shape id="Text Box 9" o:spid="_x0000_s1087" type="#_x0000_t202" style="position:absolute;left:67522;top:49996;width:8255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" fillcolor="white [3201]" strokecolor="gray [1629]" strokeweight="2.25pt">
                    <v:textbox>
                      <w:txbxContent>
                        <w:p w14:paraId="589CC60B" w14:textId="77777777" w:rsidR="00092B3B" w:rsidRDefault="00092B3B" w:rsidP="00092B3B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4</w:t>
                          </w:r>
                        </w:p>
                      </w:txbxContent>
                    </v:textbox>
                  </v:shape>
                  <v:group id="Group 67" o:spid="_x0000_s1088" style="position:absolute;left:46672;top:18669;width:45698;height:27035" coordorigin="1800,1800" coordsize="64380,41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<v:shape id="Picture 65" o:spid="_x0000_s1089" type="#_x0000_t75" style="position:absolute;left:1800;top:1800;width:64380;height:41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" stroked="t" strokecolor="gray [1629]" strokeweight="2.25pt">
                      <v:imagedata r:id="rId47" o:title=""/>
                      <v:path arrowok="t"/>
                    </v:shape>
                    <v:rect id="Rectangle 66" o:spid="_x0000_s1090" style="position:absolute;left:2943;top:36090;width:13335;height:4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" fillcolor="black [3200]" strokecolor="gray [1629]" strokeweight="2.25pt"/>
                  </v:group>
                </v:group>
                <w10:anchorlock/>
              </v:group>
            </w:pict>
          </mc:Fallback>
        </mc:AlternateContent>
      </w:r>
    </w:p>
    <w:p w14:paraId="1F7F960A" w14:textId="77777777" w:rsidR="00092B3B" w:rsidRPr="00A97082" w:rsidRDefault="00092B3B" w:rsidP="007E151A"/>
    <w:p w14:paraId="7CABB6BA" w14:textId="77777777" w:rsidR="00092B3B" w:rsidRPr="00A97082" w:rsidRDefault="00092B3B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2CD48CA6" wp14:editId="712482CF">
                <wp:extent cx="9274628" cy="5410200"/>
                <wp:effectExtent l="0" t="0" r="3175" b="0"/>
                <wp:docPr id="69" name="Canvas 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83" name="Group 83"/>
                        <wpg:cNvGrpSpPr/>
                        <wpg:grpSpPr>
                          <a:xfrm>
                            <a:off x="199041" y="1265850"/>
                            <a:ext cx="9021160" cy="3893820"/>
                            <a:chOff x="199041" y="1265850"/>
                            <a:chExt cx="9021160" cy="3893820"/>
                          </a:xfrm>
                        </wpg:grpSpPr>
                        <wpg:grpSp>
                          <wpg:cNvPr id="72" name="Group 72"/>
                          <wpg:cNvGrpSpPr/>
                          <wpg:grpSpPr>
                            <a:xfrm>
                              <a:off x="199041" y="1265850"/>
                              <a:ext cx="4306284" cy="3296625"/>
                              <a:chOff x="180000" y="180000"/>
                              <a:chExt cx="6390476" cy="4361876"/>
                            </a:xfrm>
                          </wpg:grpSpPr>
                          <pic:pic xmlns:pic="http://schemas.openxmlformats.org/drawingml/2006/picture">
                            <pic:nvPicPr>
                              <pic:cNvPr id="70" name="Picture 7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80000" y="180000"/>
                                <a:ext cx="6390476" cy="4361876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71" name="Rectangle 71"/>
                            <wps:cNvSpPr/>
                            <wps:spPr>
                              <a:xfrm>
                                <a:off x="303825" y="3570900"/>
                                <a:ext cx="1285875" cy="8191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  <wps:wsp>
                          <wps:cNvPr id="77" name="Text Box 9"/>
                          <wps:cNvSpPr txBox="1"/>
                          <wps:spPr>
                            <a:xfrm>
                              <a:off x="1770675" y="4894875"/>
                              <a:ext cx="824865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2AA2FBE" w14:textId="77777777" w:rsidR="00092B3B" w:rsidRDefault="00092B3B" w:rsidP="00092B3B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Text Box 9"/>
                          <wps:cNvSpPr txBox="1"/>
                          <wps:spPr>
                            <a:xfrm>
                              <a:off x="6723675" y="4818675"/>
                              <a:ext cx="824865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59544A8" w14:textId="77777777" w:rsidR="00092B3B" w:rsidRDefault="0091104F" w:rsidP="00092B3B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2" name="Group 82"/>
                          <wpg:cNvGrpSpPr/>
                          <wpg:grpSpPr>
                            <a:xfrm>
                              <a:off x="4875817" y="1609725"/>
                              <a:ext cx="4344384" cy="2894111"/>
                              <a:chOff x="180000" y="180000"/>
                              <a:chExt cx="6428571" cy="3914261"/>
                            </a:xfrm>
                          </wpg:grpSpPr>
                          <pic:pic xmlns:pic="http://schemas.openxmlformats.org/drawingml/2006/picture">
                            <pic:nvPicPr>
                              <pic:cNvPr id="80" name="Picture 8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80000" y="180000"/>
                                <a:ext cx="6428571" cy="3914261"/>
                              </a:xfrm>
                              <a:prstGeom prst="rect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pic:spPr>
                          </pic:pic>
                          <wps:wsp>
                            <wps:cNvPr id="81" name="Rectangle 81"/>
                            <wps:cNvSpPr/>
                            <wps:spPr>
                              <a:xfrm>
                                <a:off x="322875" y="3618525"/>
                                <a:ext cx="12954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CD48CA6" id="Canvas 69" o:spid="_x0000_s1091" editas="canvas" style="width:730.3pt;height:426pt;mso-position-horizontal-relative:char;mso-position-vertical-relative:line" coordsize="92741,54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">
                <v:shape id="_x0000_s1092" type="#_x0000_t75" style="position:absolute;width:92741;height:54102;visibility:visible;mso-wrap-style:square">
                  <v:fill o:detectmouseclick="t"/>
                  <v:path o:connecttype="none"/>
                </v:shape>
                <v:group id="Group 83" o:spid="_x0000_s1093" style="position:absolute;left:1990;top:12658;width:90212;height:38938" coordorigin="1990,12658" coordsize="90211,38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group id="Group 72" o:spid="_x0000_s1094" style="position:absolute;left:1990;top:12658;width:43063;height:32966" coordorigin="1800,1800" coordsize="63904,43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<v:shape id="Picture 70" o:spid="_x0000_s1095" type="#_x0000_t75" style="position:absolute;left:1800;top:1800;width:63904;height:436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" stroked="t" strokecolor="gray [1629]" strokeweight="2.25pt">
                      <v:imagedata r:id="rId50" o:title=""/>
                      <v:path arrowok="t"/>
                    </v:shape>
                    <v:rect id="Rectangle 71" o:spid="_x0000_s1096" style="position:absolute;left:3038;top:35709;width:12859;height:8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" fillcolor="black [3200]" strokecolor="black [1600]" strokeweight="2pt"/>
                  </v:group>
                  <v:shape id="Text Box 9" o:spid="_x0000_s1097" type="#_x0000_t202" style="position:absolute;left:17706;top:48948;width:8249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" fillcolor="white [3201]" strokecolor="gray [1629]" strokeweight="2.25pt">
                    <v:textbox>
                      <w:txbxContent>
                        <w:p w14:paraId="22AA2FBE" w14:textId="77777777" w:rsidR="00092B3B" w:rsidRDefault="00092B3B" w:rsidP="00092B3B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3</w:t>
                          </w:r>
                        </w:p>
                      </w:txbxContent>
                    </v:textbox>
                  </v:shape>
                  <v:shape id="Text Box 9" o:spid="_x0000_s1098" type="#_x0000_t202" style="position:absolute;left:67236;top:48186;width:8249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" fillcolor="white [3201]" strokecolor="gray [1629]" strokeweight="2.25pt">
                    <v:textbox>
                      <w:txbxContent>
                        <w:p w14:paraId="059544A8" w14:textId="77777777" w:rsidR="00092B3B" w:rsidRDefault="0091104F" w:rsidP="00092B3B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2</w:t>
                          </w:r>
                        </w:p>
                      </w:txbxContent>
                    </v:textbox>
                  </v:shape>
                  <v:group id="Group 82" o:spid="_x0000_s1099" style="position:absolute;left:48758;top:16097;width:43444;height:28941" coordorigin="1800,1800" coordsize="64285,39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 id="Picture 80" o:spid="_x0000_s1100" type="#_x0000_t75" style="position:absolute;left:1800;top:1800;width:64285;height:39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" stroked="t" strokecolor="gray [1629]" strokeweight="2.25pt">
                      <v:imagedata r:id="rId51" o:title=""/>
                      <v:path arrowok="t"/>
                    </v:shape>
                    <v:rect id="Rectangle 81" o:spid="_x0000_s1101" style="position:absolute;left:3228;top:36185;width:12954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" fillcolor="black [3200]" strokecolor="black [1600]" strokeweight="2pt"/>
                  </v:group>
                </v:group>
                <w10:anchorlock/>
              </v:group>
            </w:pict>
          </mc:Fallback>
        </mc:AlternateContent>
      </w:r>
    </w:p>
    <w:p w14:paraId="628DE724" w14:textId="77777777" w:rsidR="00207F4E" w:rsidRPr="00A97082" w:rsidRDefault="00207F4E" w:rsidP="007E151A"/>
    <w:p w14:paraId="78E94DBB" w14:textId="77777777" w:rsidR="00207F4E" w:rsidRPr="00A97082" w:rsidRDefault="00207F4E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20BB3C7B" wp14:editId="4A0C0922">
                <wp:extent cx="9160328" cy="5343524"/>
                <wp:effectExtent l="19050" t="0" r="0" b="0"/>
                <wp:docPr id="84" name="Canvas 8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3" name="Group 123"/>
                        <wpg:cNvGrpSpPr/>
                        <wpg:grpSpPr>
                          <a:xfrm>
                            <a:off x="9525" y="117896"/>
                            <a:ext cx="9015287" cy="5165599"/>
                            <a:chOff x="9525" y="117896"/>
                            <a:chExt cx="9015287" cy="5165599"/>
                          </a:xfrm>
                        </wpg:grpSpPr>
                        <wps:wsp>
                          <wps:cNvPr id="85" name="Text Box 9"/>
                          <wps:cNvSpPr txBox="1"/>
                          <wps:spPr>
                            <a:xfrm>
                              <a:off x="1789725" y="4990125"/>
                              <a:ext cx="824230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67828B1" w14:textId="77777777" w:rsidR="00207F4E" w:rsidRDefault="00207F4E" w:rsidP="00207F4E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9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" name="Text Box 9"/>
                          <wps:cNvSpPr txBox="1"/>
                          <wps:spPr>
                            <a:xfrm>
                              <a:off x="6416335" y="5018700"/>
                              <a:ext cx="824230" cy="2647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56D50CD4" w14:textId="77777777" w:rsidR="00207F4E" w:rsidRDefault="00207F4E" w:rsidP="00207F4E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1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7" name="Picture 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098" y="117896"/>
                              <a:ext cx="4341436" cy="197760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8" name="Picture 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525" y="2609851"/>
                              <a:ext cx="4496428" cy="228734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89" name="Rectangle 89"/>
                          <wps:cNvSpPr/>
                          <wps:spPr>
                            <a:xfrm>
                              <a:off x="79101" y="2904435"/>
                              <a:ext cx="740049" cy="188664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90" name="Picture 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32050" y="180935"/>
                              <a:ext cx="4392762" cy="1876465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1" name="Picture 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35983" y="2202750"/>
                              <a:ext cx="4385462" cy="2713950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92" name="Rectangle 92"/>
                          <wps:cNvSpPr/>
                          <wps:spPr>
                            <a:xfrm>
                              <a:off x="4718801" y="2582115"/>
                              <a:ext cx="777124" cy="230420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0BB3C7B" id="Canvas 84" o:spid="_x0000_s1102" editas="canvas" style="width:721.3pt;height:420.75pt;mso-position-horizontal-relative:char;mso-position-vertical-relative:line" coordsize="91598,534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">
                <v:shape id="_x0000_s1103" type="#_x0000_t75" style="position:absolute;width:91598;height:53428;visibility:visible;mso-wrap-style:square">
                  <v:fill o:detectmouseclick="t"/>
                  <v:path o:connecttype="none"/>
                </v:shape>
                <v:group id="Group 123" o:spid="_x0000_s1104" style="position:absolute;left:95;top:1178;width:90153;height:51656" coordorigin="95,1178" coordsize="90152,51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shape id="Text Box 9" o:spid="_x0000_s1105" type="#_x0000_t202" style="position:absolute;left:17897;top:49901;width:8242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" fillcolor="white [3201]" strokecolor="gray [1629]" strokeweight="2.25pt">
                    <v:textbox>
                      <w:txbxContent>
                        <w:p w14:paraId="667828B1" w14:textId="77777777" w:rsidR="00207F4E" w:rsidRDefault="00207F4E" w:rsidP="00207F4E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92</w:t>
                          </w:r>
                        </w:p>
                      </w:txbxContent>
                    </v:textbox>
                  </v:shape>
                  <v:shape id="Text Box 9" o:spid="_x0000_s1106" type="#_x0000_t202" style="position:absolute;left:64163;top:50187;width:8242;height:2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" fillcolor="white [3201]" strokecolor="gray [1629]" strokeweight="2.25pt">
                    <v:textbox>
                      <w:txbxContent>
                        <w:p w14:paraId="56D50CD4" w14:textId="77777777" w:rsidR="00207F4E" w:rsidRDefault="00207F4E" w:rsidP="00207F4E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12</w:t>
                          </w:r>
                        </w:p>
                      </w:txbxContent>
                    </v:textbox>
                  </v:shape>
                  <v:shape id="Picture 87" o:spid="_x0000_s1107" type="#_x0000_t75" style="position:absolute;left:380;top:1178;width:43415;height:19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" stroked="t" strokecolor="gray [1629]" strokeweight="2.25pt">
                    <v:imagedata r:id="rId56" o:title=""/>
                    <v:path arrowok="t"/>
                  </v:shape>
                  <v:shape id="Picture 88" o:spid="_x0000_s1108" type="#_x0000_t75" style="position:absolute;left:95;top:26098;width:44964;height:22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" stroked="t" strokecolor="gray [1629]" strokeweight="2.25pt">
                    <v:imagedata r:id="rId57" o:title=""/>
                    <v:path arrowok="t"/>
                  </v:shape>
                  <v:rect id="Rectangle 89" o:spid="_x0000_s1109" style="position:absolute;left:791;top:29044;width:7400;height:188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" fillcolor="black [3200]" strokecolor="black [1600]" strokeweight="2pt"/>
                  <v:shape id="Picture 90" o:spid="_x0000_s1110" type="#_x0000_t75" style="position:absolute;left:46320;top:1809;width:43928;height:18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" stroked="t" strokecolor="gray [1629]" strokeweight="2.25pt">
                    <v:imagedata r:id="rId58" o:title=""/>
                    <v:path arrowok="t"/>
                  </v:shape>
                  <v:shape id="Picture 91" o:spid="_x0000_s1111" type="#_x0000_t75" style="position:absolute;left:46359;top:22027;width:43855;height:27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" stroked="t" strokecolor="gray [1629]" strokeweight="2.25pt">
                    <v:imagedata r:id="rId59" o:title=""/>
                    <v:path arrowok="t"/>
                  </v:shape>
                  <v:rect id="Rectangle 92" o:spid="_x0000_s1112" style="position:absolute;left:47188;top:25821;width:7771;height:230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2957F03A" w14:textId="77777777" w:rsidR="00207F4E" w:rsidRPr="00A97082" w:rsidRDefault="00207F4E" w:rsidP="007E151A"/>
    <w:p w14:paraId="2DA7AD20" w14:textId="77777777" w:rsidR="00207F4E" w:rsidRPr="00A97082" w:rsidRDefault="00157B4C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4AC73E02" wp14:editId="58A2B8B4">
                <wp:extent cx="9454242" cy="5514974"/>
                <wp:effectExtent l="38100" t="38100" r="33020" b="0"/>
                <wp:docPr id="93" name="Canvas 9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2" name="Group 122"/>
                        <wpg:cNvGrpSpPr/>
                        <wpg:grpSpPr>
                          <a:xfrm>
                            <a:off x="5081" y="0"/>
                            <a:ext cx="9443350" cy="5425735"/>
                            <a:chOff x="5081" y="0"/>
                            <a:chExt cx="9443350" cy="5425735"/>
                          </a:xfrm>
                        </wpg:grpSpPr>
                        <pic:pic xmlns:pic="http://schemas.openxmlformats.org/drawingml/2006/picture">
                          <pic:nvPicPr>
                            <pic:cNvPr id="94" name="Picture 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5" y="0"/>
                              <a:ext cx="4552950" cy="1948875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5" name="Picture 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081" y="2161617"/>
                              <a:ext cx="4568712" cy="277233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96" name="Rectangle 96"/>
                          <wps:cNvSpPr/>
                          <wps:spPr>
                            <a:xfrm>
                              <a:off x="60659" y="2542884"/>
                              <a:ext cx="834688" cy="2324392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wps:wsp>
                          <wps:cNvPr id="97" name="Text Box 9"/>
                          <wps:cNvSpPr txBox="1"/>
                          <wps:spPr>
                            <a:xfrm>
                              <a:off x="1877355" y="5145405"/>
                              <a:ext cx="823595" cy="2641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7FBD293" w14:textId="77777777" w:rsidR="008E13A9" w:rsidRDefault="008E13A9" w:rsidP="008E13A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1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Text Box 9"/>
                          <wps:cNvSpPr txBox="1"/>
                          <wps:spPr>
                            <a:xfrm>
                              <a:off x="6778285" y="5161575"/>
                              <a:ext cx="823595" cy="2641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C4F3037" w14:textId="77777777" w:rsidR="008E13A9" w:rsidRDefault="008E13A9" w:rsidP="008E13A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1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9" name="Picture 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1573" y="0"/>
                              <a:ext cx="4516858" cy="193357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0" name="Picture 1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4271" y="2175629"/>
                              <a:ext cx="4471580" cy="275453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01" name="Rectangle 101"/>
                          <wps:cNvSpPr/>
                          <wps:spPr>
                            <a:xfrm>
                              <a:off x="5047868" y="2587634"/>
                              <a:ext cx="781432" cy="232726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4AC73E02" id="Canvas 93" o:spid="_x0000_s1113" editas="canvas" style="width:744.45pt;height:434.25pt;mso-position-horizontal-relative:char;mso-position-vertical-relative:line" coordsize="94538,55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">
                <v:shape id="_x0000_s1114" type="#_x0000_t75" style="position:absolute;width:94538;height:55143;visibility:visible;mso-wrap-style:square">
                  <v:fill o:detectmouseclick="t"/>
                  <v:path o:connecttype="none"/>
                </v:shape>
                <v:group id="Group 122" o:spid="_x0000_s1115" style="position:absolute;left:50;width:94434;height:54257" coordorigin="50" coordsize="94433,54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Picture 94" o:spid="_x0000_s1116" type="#_x0000_t75" style="position:absolute;left:120;width:45530;height:19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" stroked="t" strokecolor="gray [1629]" strokeweight="2.25pt">
                    <v:imagedata r:id="rId64" o:title=""/>
                    <v:path arrowok="t"/>
                  </v:shape>
                  <v:shape id="Picture 95" o:spid="_x0000_s1117" type="#_x0000_t75" style="position:absolute;left:50;top:21616;width:45687;height:27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" stroked="t" strokecolor="gray [1629]" strokeweight="2.25pt">
                    <v:imagedata r:id="rId65" o:title=""/>
                    <v:path arrowok="t"/>
                  </v:shape>
                  <v:rect id="Rectangle 96" o:spid="_x0000_s1118" style="position:absolute;left:606;top:25428;width:8347;height:23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" fillcolor="black [3200]" strokecolor="black [1600]" strokeweight="2pt"/>
                  <v:shape id="Text Box 9" o:spid="_x0000_s1119" type="#_x0000_t202" style="position:absolute;left:18773;top:51454;width:8236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" fillcolor="white [3201]" strokecolor="gray [1629]" strokeweight="2.25pt">
                    <v:textbox>
                      <w:txbxContent>
                        <w:p w14:paraId="07FBD293" w14:textId="77777777" w:rsidR="008E13A9" w:rsidRDefault="008E13A9" w:rsidP="008E13A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14</w:t>
                          </w:r>
                        </w:p>
                      </w:txbxContent>
                    </v:textbox>
                  </v:shape>
                  <v:shape id="Text Box 9" o:spid="_x0000_s1120" type="#_x0000_t202" style="position:absolute;left:67782;top:51615;width:8236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" fillcolor="white [3201]" strokecolor="gray [1629]" strokeweight="2.25pt">
                    <v:textbox>
                      <w:txbxContent>
                        <w:p w14:paraId="7C4F3037" w14:textId="77777777" w:rsidR="008E13A9" w:rsidRDefault="008E13A9" w:rsidP="008E13A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11</w:t>
                          </w:r>
                        </w:p>
                      </w:txbxContent>
                    </v:textbox>
                  </v:shape>
                  <v:shape id="Picture 99" o:spid="_x0000_s1121" type="#_x0000_t75" style="position:absolute;left:49315;width:45169;height:19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" stroked="t" strokecolor="gray [1629]" strokeweight="2.25pt">
                    <v:imagedata r:id="rId66" o:title=""/>
                    <v:path arrowok="t"/>
                  </v:shape>
                  <v:shape id="Picture 100" o:spid="_x0000_s1122" type="#_x0000_t75" style="position:absolute;left:49542;top:21756;width:44716;height:27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" stroked="t" strokecolor="gray [1629]" strokeweight="2.25pt">
                    <v:imagedata r:id="rId67" o:title=""/>
                    <v:path arrowok="t"/>
                  </v:shape>
                  <v:rect id="Rectangle 101" o:spid="_x0000_s1123" style="position:absolute;left:50478;top:25876;width:7815;height:23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14A9661E" w14:textId="77777777" w:rsidR="008E13A9" w:rsidRPr="00A97082" w:rsidRDefault="008E13A9" w:rsidP="007E151A"/>
    <w:p w14:paraId="41BF36EF" w14:textId="77777777" w:rsidR="008E13A9" w:rsidRPr="00A97082" w:rsidRDefault="008E13A9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7594B365" wp14:editId="64B31A02">
                <wp:extent cx="9437914" cy="5505450"/>
                <wp:effectExtent l="0" t="0" r="0" b="0"/>
                <wp:docPr id="102" name="Canvas 1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1" name="Group 121"/>
                        <wpg:cNvGrpSpPr/>
                        <wpg:grpSpPr>
                          <a:xfrm>
                            <a:off x="46630" y="123825"/>
                            <a:ext cx="9180055" cy="5158400"/>
                            <a:chOff x="46630" y="123825"/>
                            <a:chExt cx="9180055" cy="5158400"/>
                          </a:xfrm>
                        </wpg:grpSpPr>
                        <wps:wsp>
                          <wps:cNvPr id="103" name="Text Box 9"/>
                          <wps:cNvSpPr txBox="1"/>
                          <wps:spPr>
                            <a:xfrm>
                              <a:off x="1790995" y="4971075"/>
                              <a:ext cx="822960" cy="2635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9CA10C0" w14:textId="77777777" w:rsidR="008E13A9" w:rsidRDefault="008E13A9" w:rsidP="008E13A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1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Text Box 9"/>
                          <wps:cNvSpPr txBox="1"/>
                          <wps:spPr>
                            <a:xfrm>
                              <a:off x="6651285" y="5018700"/>
                              <a:ext cx="822960" cy="2635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6EAC7CD" w14:textId="77777777" w:rsidR="008E13A9" w:rsidRDefault="008E13A9" w:rsidP="008E13A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5" name="Picture 1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30" y="1523025"/>
                              <a:ext cx="4312380" cy="2791800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6" name="Picture 1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07489" y="123825"/>
                              <a:ext cx="4415459" cy="1895475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7" name="Picture 1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03679" y="2258875"/>
                              <a:ext cx="4423006" cy="2403545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08" name="Rectangle 108"/>
                          <wps:cNvSpPr/>
                          <wps:spPr>
                            <a:xfrm>
                              <a:off x="4849179" y="2628256"/>
                              <a:ext cx="815021" cy="196279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7594B365" id="Canvas 102" o:spid="_x0000_s1124" editas="canvas" style="width:743.15pt;height:433.5pt;mso-position-horizontal-relative:char;mso-position-vertical-relative:line" coordsize="94373,550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">
                <v:shape id="_x0000_s1125" type="#_x0000_t75" style="position:absolute;width:94373;height:55054;visibility:visible;mso-wrap-style:square">
                  <v:fill o:detectmouseclick="t"/>
                  <v:path o:connecttype="none"/>
                </v:shape>
                <v:group id="Group 121" o:spid="_x0000_s1126" style="position:absolute;left:466;top:1238;width:91800;height:51584" coordorigin="466,1238" coordsize="91800,5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9" o:spid="_x0000_s1127" type="#_x0000_t202" style="position:absolute;left:17909;top:49710;width:8230;height:2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79CA10C0" w14:textId="77777777" w:rsidR="008E13A9" w:rsidRDefault="008E13A9" w:rsidP="008E13A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13</w:t>
                          </w:r>
                        </w:p>
                      </w:txbxContent>
                    </v:textbox>
                  </v:shape>
                  <v:shape id="Text Box 9" o:spid="_x0000_s1128" type="#_x0000_t202" style="position:absolute;left:66512;top:50187;width:8230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" fillcolor="white [3201]" strokecolor="gray [1629]" strokeweight="2.25pt">
                    <v:textbox>
                      <w:txbxContent>
                        <w:p w14:paraId="66EAC7CD" w14:textId="77777777" w:rsidR="008E13A9" w:rsidRDefault="008E13A9" w:rsidP="008E13A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2</w:t>
                          </w:r>
                        </w:p>
                      </w:txbxContent>
                    </v:textbox>
                  </v:shape>
                  <v:shape id="Picture 105" o:spid="_x0000_s1129" type="#_x0000_t75" style="position:absolute;left:466;top:15230;width:43124;height:2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" stroked="t" strokecolor="gray [1629]" strokeweight="2.25pt">
                    <v:imagedata r:id="rId71" o:title=""/>
                    <v:path arrowok="t"/>
                  </v:shape>
                  <v:shape id="Picture 106" o:spid="_x0000_s1130" type="#_x0000_t75" style="position:absolute;left:48074;top:1238;width:44155;height:18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" stroked="t" strokecolor="gray [1629]" strokeweight="2.25pt">
                    <v:imagedata r:id="rId72" o:title=""/>
                    <v:path arrowok="t"/>
                  </v:shape>
                  <v:shape id="Picture 107" o:spid="_x0000_s1131" type="#_x0000_t75" style="position:absolute;left:48036;top:22588;width:44230;height:24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" stroked="t" strokecolor="gray [1629]" strokeweight="2.25pt">
                    <v:imagedata r:id="rId73" o:title=""/>
                    <v:path arrowok="t"/>
                  </v:shape>
                  <v:rect id="Rectangle 108" o:spid="_x0000_s1132" style="position:absolute;left:48491;top:26282;width:8151;height:196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5FAB44D7" w14:textId="77777777" w:rsidR="005D1E45" w:rsidRPr="00A97082" w:rsidRDefault="005D1E45" w:rsidP="007E151A"/>
    <w:p w14:paraId="487CDA06" w14:textId="77777777" w:rsidR="005D1E45" w:rsidRPr="00A97082" w:rsidRDefault="005D1E45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45F9A35B" wp14:editId="14FCB1BA">
                <wp:extent cx="9356270" cy="5457824"/>
                <wp:effectExtent l="0" t="0" r="0" b="0"/>
                <wp:docPr id="109" name="Canvas 10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0" name="Group 120"/>
                        <wpg:cNvGrpSpPr/>
                        <wpg:grpSpPr>
                          <a:xfrm>
                            <a:off x="1" y="1"/>
                            <a:ext cx="9184639" cy="5344186"/>
                            <a:chOff x="1" y="1"/>
                            <a:chExt cx="9184639" cy="5344186"/>
                          </a:xfrm>
                        </wpg:grpSpPr>
                        <wps:wsp>
                          <wps:cNvPr id="110" name="Text Box 9"/>
                          <wps:cNvSpPr txBox="1"/>
                          <wps:spPr>
                            <a:xfrm>
                              <a:off x="1708445" y="5080662"/>
                              <a:ext cx="822325" cy="2635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10F0942C" w14:textId="77777777" w:rsidR="005D1E45" w:rsidRDefault="005D1E45" w:rsidP="005D1E45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" name="Text Box 9"/>
                          <wps:cNvSpPr txBox="1"/>
                          <wps:spPr>
                            <a:xfrm>
                              <a:off x="6554765" y="5056800"/>
                              <a:ext cx="822325" cy="2635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6FD35ED" w14:textId="77777777" w:rsidR="005D1E45" w:rsidRDefault="005D1E45" w:rsidP="005D1E45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2" name="Picture 1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1"/>
                              <a:ext cx="4238624" cy="18192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3" name="Picture 1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160" y="1910055"/>
                              <a:ext cx="4219574" cy="30272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14" name="Rectangle 114"/>
                          <wps:cNvSpPr/>
                          <wps:spPr>
                            <a:xfrm>
                              <a:off x="66671" y="2295525"/>
                              <a:ext cx="714360" cy="258070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15" name="Picture 1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46681" y="1256179"/>
                              <a:ext cx="4437959" cy="364814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16" name="Rectangle 116"/>
                          <wps:cNvSpPr/>
                          <wps:spPr>
                            <a:xfrm>
                              <a:off x="4817843" y="3666108"/>
                              <a:ext cx="868582" cy="1153541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45F9A35B" id="Canvas 109" o:spid="_x0000_s1133" editas="canvas" style="width:736.7pt;height:429.75pt;mso-position-horizontal-relative:char;mso-position-vertical-relative:line" coordsize="93560,545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">
                <v:shape id="_x0000_s1134" type="#_x0000_t75" style="position:absolute;width:93560;height:54571;visibility:visible;mso-wrap-style:square">
                  <v:fill o:detectmouseclick="t"/>
                  <v:path o:connecttype="none"/>
                </v:shape>
                <v:group id="Group 120" o:spid="_x0000_s1135" style="position:absolute;width:91846;height:53441" coordorigin="" coordsize="91846,5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Text Box 9" o:spid="_x0000_s1136" type="#_x0000_t202" style="position:absolute;left:17084;top:50806;width:8223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10F0942C" w14:textId="77777777" w:rsidR="005D1E45" w:rsidRDefault="005D1E45" w:rsidP="005D1E45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4</w:t>
                          </w:r>
                        </w:p>
                      </w:txbxContent>
                    </v:textbox>
                  </v:shape>
                  <v:shape id="Text Box 9" o:spid="_x0000_s1137" type="#_x0000_t202" style="position:absolute;left:65547;top:50568;width:8223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" fillcolor="white [3201]" strokecolor="gray [1629]" strokeweight="2.25pt">
                    <v:textbox>
                      <w:txbxContent>
                        <w:p w14:paraId="26FD35ED" w14:textId="77777777" w:rsidR="005D1E45" w:rsidRDefault="005D1E45" w:rsidP="005D1E45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5</w:t>
                          </w:r>
                        </w:p>
                      </w:txbxContent>
                    </v:textbox>
                  </v:shape>
                  <v:shape id="Picture 112" o:spid="_x0000_s1138" type="#_x0000_t75" style="position:absolute;width:42386;height:1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">
                    <v:imagedata r:id="rId77" o:title=""/>
                    <v:path arrowok="t"/>
                  </v:shape>
                  <v:shape id="Picture 113" o:spid="_x0000_s1139" type="#_x0000_t75" style="position:absolute;left:101;top:19100;width:42196;height:30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">
                    <v:imagedata r:id="rId78" o:title=""/>
                    <v:path arrowok="t"/>
                  </v:shape>
                  <v:rect id="Rectangle 114" o:spid="_x0000_s1140" style="position:absolute;left:666;top:22955;width:7144;height:25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" fillcolor="black [3200]" strokecolor="black [1600]" strokeweight="2pt"/>
                  <v:shape id="Picture 115" o:spid="_x0000_s1141" type="#_x0000_t75" style="position:absolute;left:47466;top:12561;width:44380;height:36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">
                    <v:imagedata r:id="rId79" o:title=""/>
                    <v:path arrowok="t"/>
                  </v:shape>
                  <v:rect id="Rectangle 116" o:spid="_x0000_s1142" style="position:absolute;left:48178;top:36661;width:8686;height:11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78C503EC" w14:textId="77777777" w:rsidR="00FD1764" w:rsidRPr="00A97082" w:rsidRDefault="00FD1764" w:rsidP="007E151A"/>
    <w:p w14:paraId="39347C95" w14:textId="77777777" w:rsidR="00FD1764" w:rsidRPr="00A97082" w:rsidRDefault="00FD1764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3D3AF3FA" wp14:editId="19AE9BA2">
                <wp:extent cx="9405256" cy="5486400"/>
                <wp:effectExtent l="0" t="0" r="0" b="0"/>
                <wp:docPr id="117" name="Canvas 1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33" name="Group 133"/>
                        <wpg:cNvGrpSpPr/>
                        <wpg:grpSpPr>
                          <a:xfrm>
                            <a:off x="170466" y="1077249"/>
                            <a:ext cx="8931918" cy="4128091"/>
                            <a:chOff x="170466" y="1077249"/>
                            <a:chExt cx="8931918" cy="4128091"/>
                          </a:xfrm>
                        </wpg:grpSpPr>
                        <wps:wsp>
                          <wps:cNvPr id="118" name="Text Box 9"/>
                          <wps:cNvSpPr txBox="1"/>
                          <wps:spPr>
                            <a:xfrm>
                              <a:off x="1966890" y="4941475"/>
                              <a:ext cx="821690" cy="2628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DFF5736" w14:textId="77777777" w:rsidR="00FD1764" w:rsidRDefault="00FD1764" w:rsidP="00FD1764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" name="Text Box 9"/>
                          <wps:cNvSpPr txBox="1"/>
                          <wps:spPr>
                            <a:xfrm>
                              <a:off x="6608105" y="4942450"/>
                              <a:ext cx="821690" cy="2628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45C1707" w14:textId="77777777" w:rsidR="00FD1764" w:rsidRDefault="00FD1764" w:rsidP="00FD1764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0466" y="1077249"/>
                              <a:ext cx="4414868" cy="349664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25" name="Rectangle 125"/>
                          <wps:cNvSpPr/>
                          <wps:spPr>
                            <a:xfrm>
                              <a:off x="256182" y="3449900"/>
                              <a:ext cx="853518" cy="10563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26" name="Picture 1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5183" y="1085799"/>
                              <a:ext cx="4167201" cy="3410876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27" name="Rectangle 127"/>
                          <wps:cNvSpPr/>
                          <wps:spPr>
                            <a:xfrm>
                              <a:off x="5032958" y="3278682"/>
                              <a:ext cx="834441" cy="11846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3D3AF3FA" id="Canvas 117" o:spid="_x0000_s1143" editas="canvas" style="width:740.55pt;height:6in;mso-position-horizontal-relative:char;mso-position-vertical-relative:line" coordsize="94049,548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">
                <v:shape id="_x0000_s1144" type="#_x0000_t75" style="position:absolute;width:94049;height:54864;visibility:visible;mso-wrap-style:square">
                  <v:fill o:detectmouseclick="t"/>
                  <v:path o:connecttype="none"/>
                </v:shape>
                <v:group id="Group 133" o:spid="_x0000_s1145" style="position:absolute;left:1704;top:10772;width:89319;height:41281" coordorigin="1704,10772" coordsize="89319,41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<v:shape id="Text Box 9" o:spid="_x0000_s1146" type="#_x0000_t202" style="position:absolute;left:19668;top:49414;width:8217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3DFF5736" w14:textId="77777777" w:rsidR="00FD1764" w:rsidRDefault="00FD1764" w:rsidP="00FD1764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3</w:t>
                          </w:r>
                        </w:p>
                      </w:txbxContent>
                    </v:textbox>
                  </v:shape>
                  <v:shape id="Text Box 9" o:spid="_x0000_s1147" type="#_x0000_t202" style="position:absolute;left:66081;top:49424;width:8216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245C1707" w14:textId="77777777" w:rsidR="00FD1764" w:rsidRDefault="00FD1764" w:rsidP="00FD1764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1</w:t>
                          </w:r>
                        </w:p>
                      </w:txbxContent>
                    </v:textbox>
                  </v:shape>
                  <v:shape id="Picture 124" o:spid="_x0000_s1148" type="#_x0000_t75" style="position:absolute;left:1704;top:10772;width:44149;height:34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" stroked="t" strokecolor="gray [1629]" strokeweight="2.25pt">
                    <v:imagedata r:id="rId82" o:title=""/>
                    <v:path arrowok="t"/>
                  </v:shape>
                  <v:rect id="Rectangle 125" o:spid="_x0000_s1149" style="position:absolute;left:2561;top:34499;width:8536;height:10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" fillcolor="black [3200]" strokecolor="black [1600]" strokeweight="2pt"/>
                  <v:shape id="Picture 126" o:spid="_x0000_s1150" type="#_x0000_t75" style="position:absolute;left:49351;top:10857;width:41672;height:34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" stroked="t" strokecolor="gray [1629]" strokeweight="2.25pt">
                    <v:imagedata r:id="rId83" o:title=""/>
                    <v:path arrowok="t"/>
                  </v:shape>
                  <v:rect id="Rectangle 127" o:spid="_x0000_s1151" style="position:absolute;left:50329;top:32786;width:8344;height:118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2D9C1FBF" w14:textId="77777777" w:rsidR="00BB0190" w:rsidRPr="00A97082" w:rsidRDefault="00BB0190" w:rsidP="007E151A"/>
    <w:p w14:paraId="597A9E07" w14:textId="77777777" w:rsidR="00BB0190" w:rsidRPr="00A97082" w:rsidRDefault="00BB0190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5A955936" wp14:editId="2E8C51C6">
                <wp:extent cx="9405256" cy="5489574"/>
                <wp:effectExtent l="0" t="0" r="0" b="0"/>
                <wp:docPr id="128" name="Canvas 1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39" name="Group 139"/>
                        <wpg:cNvGrpSpPr/>
                        <wpg:grpSpPr>
                          <a:xfrm>
                            <a:off x="113315" y="1056030"/>
                            <a:ext cx="9139270" cy="4139850"/>
                            <a:chOff x="113315" y="1056030"/>
                            <a:chExt cx="9139270" cy="4139850"/>
                          </a:xfrm>
                        </wpg:grpSpPr>
                        <wps:wsp>
                          <wps:cNvPr id="129" name="Text Box 9"/>
                          <wps:cNvSpPr txBox="1"/>
                          <wps:spPr>
                            <a:xfrm>
                              <a:off x="1930060" y="4932990"/>
                              <a:ext cx="821055" cy="2628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D67CE62" w14:textId="77777777" w:rsidR="00BB0190" w:rsidRDefault="00BB0190" w:rsidP="00BB019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8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0" name="Text Box 9"/>
                          <wps:cNvSpPr txBox="1"/>
                          <wps:spPr>
                            <a:xfrm>
                              <a:off x="6699545" y="4932975"/>
                              <a:ext cx="821055" cy="2628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5C646D5" w14:textId="77777777" w:rsidR="00BB0190" w:rsidRDefault="00BB0190" w:rsidP="00BB019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1" name="Picture 1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3315" y="1056030"/>
                              <a:ext cx="4398306" cy="3506217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32" name="Rectangle 132"/>
                          <wps:cNvSpPr/>
                          <wps:spPr>
                            <a:xfrm>
                              <a:off x="208550" y="3435556"/>
                              <a:ext cx="866500" cy="10602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34" name="Picture 13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67236" y="1436457"/>
                              <a:ext cx="4285349" cy="304029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35" name="Rectangle 135"/>
                          <wps:cNvSpPr/>
                          <wps:spPr>
                            <a:xfrm>
                              <a:off x="5058007" y="3748493"/>
                              <a:ext cx="857018" cy="67110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A955936" id="Canvas 128" o:spid="_x0000_s1152" editas="canvas" style="width:740.55pt;height:432.25pt;mso-position-horizontal-relative:char;mso-position-vertical-relative:line" coordsize="94049,548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">
                <v:shape id="_x0000_s1153" type="#_x0000_t75" style="position:absolute;width:94049;height:54889;visibility:visible;mso-wrap-style:square">
                  <v:fill o:detectmouseclick="t"/>
                  <v:path o:connecttype="none"/>
                </v:shape>
                <v:group id="Group 139" o:spid="_x0000_s1154" style="position:absolute;left:1133;top:10560;width:91392;height:41398" coordorigin="1133,10560" coordsize="91392,41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Text Box 9" o:spid="_x0000_s1155" type="#_x0000_t202" style="position:absolute;left:19300;top:49329;width:8211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" fillcolor="white [3201]" strokecolor="gray [1629]" strokeweight="2.25pt">
                    <v:textbox>
                      <w:txbxContent>
                        <w:p w14:paraId="2D67CE62" w14:textId="77777777" w:rsidR="00BB0190" w:rsidRDefault="00BB0190" w:rsidP="00BB019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8</w:t>
                          </w:r>
                        </w:p>
                      </w:txbxContent>
                    </v:textbox>
                  </v:shape>
                  <v:shape id="Text Box 9" o:spid="_x0000_s1156" type="#_x0000_t202" style="position:absolute;left:66995;top:49329;width:8211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05C646D5" w14:textId="77777777" w:rsidR="00BB0190" w:rsidRDefault="00BB0190" w:rsidP="00BB019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3</w:t>
                          </w:r>
                        </w:p>
                      </w:txbxContent>
                    </v:textbox>
                  </v:shape>
                  <v:shape id="Picture 131" o:spid="_x0000_s1157" type="#_x0000_t75" style="position:absolute;left:1133;top:10560;width:43983;height:35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" stroked="t" strokecolor="gray [1629]" strokeweight="2.25pt">
                    <v:imagedata r:id="rId86" o:title=""/>
                    <v:path arrowok="t"/>
                  </v:shape>
                  <v:rect id="Rectangle 132" o:spid="_x0000_s1158" style="position:absolute;left:2085;top:34355;width:8665;height:10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" fillcolor="black [3200]" strokecolor="black [1600]" strokeweight="2pt"/>
                  <v:shape id="Picture 134" o:spid="_x0000_s1159" type="#_x0000_t75" style="position:absolute;left:49672;top:14364;width:42853;height:30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" stroked="t" strokecolor="gray [1629]" strokeweight="2.25pt">
                    <v:imagedata r:id="rId87" o:title=""/>
                    <v:path arrowok="t"/>
                  </v:shape>
                  <v:rect id="Rectangle 135" o:spid="_x0000_s1160" style="position:absolute;left:50580;top:37484;width:8570;height:6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500D62DC" w14:textId="77777777" w:rsidR="00BB0190" w:rsidRPr="00A97082" w:rsidRDefault="00BB0190" w:rsidP="007E151A"/>
    <w:p w14:paraId="2C96767A" w14:textId="77777777" w:rsidR="00BB0190" w:rsidRPr="00A97082" w:rsidRDefault="00BB0190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5829D4A5" wp14:editId="57CFB53A">
                <wp:extent cx="9356270" cy="5457824"/>
                <wp:effectExtent l="0" t="0" r="35560" b="0"/>
                <wp:docPr id="136" name="Canvas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49" name="Group 149"/>
                        <wpg:cNvGrpSpPr/>
                        <wpg:grpSpPr>
                          <a:xfrm>
                            <a:off x="66678" y="1380110"/>
                            <a:ext cx="9289232" cy="3834170"/>
                            <a:chOff x="66678" y="1380110"/>
                            <a:chExt cx="9289232" cy="3834170"/>
                          </a:xfrm>
                        </wpg:grpSpPr>
                        <wps:wsp>
                          <wps:cNvPr id="137" name="Text Box 9"/>
                          <wps:cNvSpPr txBox="1"/>
                          <wps:spPr>
                            <a:xfrm>
                              <a:off x="1844970" y="4952025"/>
                              <a:ext cx="820420" cy="2622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BB3F2EF" w14:textId="77777777" w:rsidR="00BB0190" w:rsidRDefault="00BB0190" w:rsidP="00BB019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8" name="Text Box 9"/>
                          <wps:cNvSpPr txBox="1"/>
                          <wps:spPr>
                            <a:xfrm>
                              <a:off x="6670335" y="4923450"/>
                              <a:ext cx="820420" cy="2622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E2C9214" w14:textId="77777777" w:rsidR="00BB0190" w:rsidRDefault="00BB0190" w:rsidP="00BB019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50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0" name="Picture 14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678" y="1380110"/>
                              <a:ext cx="4377436" cy="3010916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41" name="Rectangle 141"/>
                          <wps:cNvSpPr/>
                          <wps:spPr>
                            <a:xfrm>
                              <a:off x="161917" y="3749721"/>
                              <a:ext cx="876308" cy="53652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42" name="Picture 1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05552" y="1380113"/>
                              <a:ext cx="4550358" cy="306446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43" name="Rectangle 143"/>
                          <wps:cNvSpPr/>
                          <wps:spPr>
                            <a:xfrm>
                              <a:off x="4911645" y="3818389"/>
                              <a:ext cx="908129" cy="572641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829D4A5" id="Canvas 136" o:spid="_x0000_s1161" editas="canvas" style="width:736.7pt;height:429.75pt;mso-position-horizontal-relative:char;mso-position-vertical-relative:line" coordsize="93560,545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">
                <v:shape id="_x0000_s1162" type="#_x0000_t75" style="position:absolute;width:93560;height:54571;visibility:visible;mso-wrap-style:square">
                  <v:fill o:detectmouseclick="t"/>
                  <v:path o:connecttype="none"/>
                </v:shape>
                <v:group id="Group 149" o:spid="_x0000_s1163" style="position:absolute;left:666;top:13801;width:92893;height:38341" coordorigin="666,13801" coordsize="92892,38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shape id="Text Box 9" o:spid="_x0000_s1164" type="#_x0000_t202" style="position:absolute;left:18449;top:49520;width:8204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" fillcolor="white [3201]" strokecolor="gray [1629]" strokeweight="2.25pt">
                    <v:textbox>
                      <w:txbxContent>
                        <w:p w14:paraId="3BB3F2EF" w14:textId="77777777" w:rsidR="00BB0190" w:rsidRDefault="00BB0190" w:rsidP="00BB019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5</w:t>
                          </w:r>
                        </w:p>
                      </w:txbxContent>
                    </v:textbox>
                  </v:shape>
                  <v:shape id="Text Box 9" o:spid="_x0000_s1165" type="#_x0000_t202" style="position:absolute;left:66703;top:49234;width:8204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7E2C9214" w14:textId="77777777" w:rsidR="00BB0190" w:rsidRDefault="00BB0190" w:rsidP="00BB019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50</w:t>
                          </w:r>
                        </w:p>
                      </w:txbxContent>
                    </v:textbox>
                  </v:shape>
                  <v:shape id="Picture 140" o:spid="_x0000_s1166" type="#_x0000_t75" style="position:absolute;left:666;top:13801;width:43775;height:30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" stroked="t" strokecolor="gray [1629]" strokeweight="2.25pt">
                    <v:imagedata r:id="rId90" o:title=""/>
                    <v:path arrowok="t"/>
                  </v:shape>
                  <v:rect id="Rectangle 141" o:spid="_x0000_s1167" style="position:absolute;left:1619;top:37497;width:8763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" fillcolor="black [3200]" strokecolor="gray [1629]" strokeweight="2.25pt"/>
                  <v:shape id="Picture 142" o:spid="_x0000_s1168" type="#_x0000_t75" style="position:absolute;left:48055;top:13801;width:45504;height:30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" stroked="t" strokecolor="gray [1629]" strokeweight="2.25pt">
                    <v:imagedata r:id="rId91" o:title=""/>
                    <v:path arrowok="t"/>
                  </v:shape>
                  <v:rect id="Rectangle 143" o:spid="_x0000_s1169" style="position:absolute;left:49116;top:38183;width:9081;height:5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" fillcolor="black [3200]" strokecolor="gray [1629]" strokeweight="2.25pt"/>
                </v:group>
                <w10:anchorlock/>
              </v:group>
            </w:pict>
          </mc:Fallback>
        </mc:AlternateContent>
      </w:r>
    </w:p>
    <w:p w14:paraId="234BF705" w14:textId="77777777" w:rsidR="00D96AE9" w:rsidRPr="00A97082" w:rsidRDefault="00D96AE9" w:rsidP="007E151A"/>
    <w:p w14:paraId="34504658" w14:textId="77777777" w:rsidR="00D96AE9" w:rsidRPr="00A97082" w:rsidRDefault="00D96AE9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56685281" wp14:editId="7B31EFEF">
                <wp:extent cx="9421586" cy="5495924"/>
                <wp:effectExtent l="0" t="0" r="0" b="0"/>
                <wp:docPr id="144" name="Canvas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56" name="Group 156"/>
                        <wpg:cNvGrpSpPr/>
                        <wpg:grpSpPr>
                          <a:xfrm>
                            <a:off x="132373" y="1855243"/>
                            <a:ext cx="8944952" cy="3244102"/>
                            <a:chOff x="132373" y="1855243"/>
                            <a:chExt cx="8944952" cy="3244102"/>
                          </a:xfrm>
                        </wpg:grpSpPr>
                        <wps:wsp>
                          <wps:cNvPr id="147" name="Text Box 9"/>
                          <wps:cNvSpPr txBox="1"/>
                          <wps:spPr>
                            <a:xfrm>
                              <a:off x="1987210" y="4771050"/>
                              <a:ext cx="819785" cy="2616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657A078" w14:textId="77777777" w:rsidR="00D96AE9" w:rsidRDefault="00D96AE9" w:rsidP="00D96AE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9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8" name="Text Box 9"/>
                          <wps:cNvSpPr txBox="1"/>
                          <wps:spPr>
                            <a:xfrm>
                              <a:off x="6683670" y="4837725"/>
                              <a:ext cx="819785" cy="2616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40C803F1" w14:textId="77777777" w:rsidR="00D96AE9" w:rsidRDefault="00D96AE9" w:rsidP="00D96AE9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9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3" name="Picture 15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73" y="1856379"/>
                              <a:ext cx="4529623" cy="2582271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54" name="Rectangle 154"/>
                          <wps:cNvSpPr/>
                          <wps:spPr>
                            <a:xfrm>
                              <a:off x="227619" y="4293889"/>
                              <a:ext cx="886805" cy="11493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55" name="Picture 15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08881" y="1855243"/>
                              <a:ext cx="3968444" cy="255357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6685281" id="Canvas 144" o:spid="_x0000_s1170" editas="canvas" style="width:741.85pt;height:432.75pt;mso-position-horizontal-relative:char;mso-position-vertical-relative:line" coordsize="94214,549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">
                <v:shape id="_x0000_s1171" type="#_x0000_t75" style="position:absolute;width:94214;height:54952;visibility:visible;mso-wrap-style:square">
                  <v:fill o:detectmouseclick="t"/>
                  <v:path o:connecttype="none"/>
                </v:shape>
                <v:group id="Group 156" o:spid="_x0000_s1172" style="position:absolute;left:1323;top:18552;width:89450;height:32441" coordorigin="1323,18552" coordsize="89449,32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Text Box 9" o:spid="_x0000_s1173" type="#_x0000_t202" style="position:absolute;left:19872;top:47710;width:8197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3657A078" w14:textId="77777777" w:rsidR="00D96AE9" w:rsidRDefault="00D96AE9" w:rsidP="00D96AE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9</w:t>
                          </w:r>
                        </w:p>
                      </w:txbxContent>
                    </v:textbox>
                  </v:shape>
                  <v:shape id="Text Box 9" o:spid="_x0000_s1174" type="#_x0000_t202" style="position:absolute;left:66836;top:48377;width:8198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" fillcolor="white [3201]" strokecolor="gray [1629]" strokeweight="2.25pt">
                    <v:textbox>
                      <w:txbxContent>
                        <w:p w14:paraId="40C803F1" w14:textId="77777777" w:rsidR="00D96AE9" w:rsidRDefault="00D96AE9" w:rsidP="00D96AE9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9</w:t>
                          </w:r>
                        </w:p>
                      </w:txbxContent>
                    </v:textbox>
                  </v:shape>
                  <v:shape id="Picture 153" o:spid="_x0000_s1175" type="#_x0000_t75" style="position:absolute;left:1323;top:18563;width:45296;height:25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" stroked="t" strokecolor="gray [1629]" strokeweight="2.25pt">
                    <v:imagedata r:id="rId94" o:title=""/>
                    <v:path arrowok="t"/>
                  </v:shape>
                  <v:rect id="Rectangle 154" o:spid="_x0000_s1176" style="position:absolute;left:2276;top:42938;width:8868;height:1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" fillcolor="black [3200]" strokecolor="black [1600]" strokeweight="2pt"/>
                  <v:shape id="Picture 155" o:spid="_x0000_s1177" type="#_x0000_t75" style="position:absolute;left:51088;top:18552;width:39685;height:255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" stroked="t" strokecolor="gray [1629]" strokeweight="2.25pt">
                    <v:imagedata r:id="rId95" o:title=""/>
                    <v:path arrowok="t"/>
                  </v:shape>
                </v:group>
                <w10:anchorlock/>
              </v:group>
            </w:pict>
          </mc:Fallback>
        </mc:AlternateContent>
      </w:r>
    </w:p>
    <w:p w14:paraId="06A77B68" w14:textId="77777777" w:rsidR="00660207" w:rsidRPr="00A97082" w:rsidRDefault="00660207" w:rsidP="007E151A"/>
    <w:p w14:paraId="62360BA9" w14:textId="77777777" w:rsidR="00660207" w:rsidRPr="00A97082" w:rsidRDefault="00660207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45CE9232" wp14:editId="20CB5112">
                <wp:extent cx="9303385" cy="5571490"/>
                <wp:effectExtent l="0" t="0" r="0" b="0"/>
                <wp:docPr id="150" name="Canvas 1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66" name="Group 166"/>
                        <wpg:cNvGrpSpPr/>
                        <wpg:grpSpPr>
                          <a:xfrm>
                            <a:off x="223632" y="35990"/>
                            <a:ext cx="8954300" cy="5495934"/>
                            <a:chOff x="261732" y="35990"/>
                            <a:chExt cx="8954300" cy="5495934"/>
                          </a:xfrm>
                        </wpg:grpSpPr>
                        <wps:wsp>
                          <wps:cNvPr id="151" name="Text Box 9"/>
                          <wps:cNvSpPr txBox="1"/>
                          <wps:spPr>
                            <a:xfrm>
                              <a:off x="1931446" y="5270939"/>
                              <a:ext cx="819150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4B7052B" w14:textId="77777777" w:rsidR="00660207" w:rsidRDefault="00660207" w:rsidP="00660207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Text Box 9"/>
                          <wps:cNvSpPr txBox="1"/>
                          <wps:spPr>
                            <a:xfrm>
                              <a:off x="6688231" y="5254914"/>
                              <a:ext cx="819150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55A4D1BA" w14:textId="77777777" w:rsidR="00660207" w:rsidRDefault="00660207" w:rsidP="00660207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8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0" name="Picture 16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877" y="35990"/>
                              <a:ext cx="4123382" cy="17832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1" name="Picture 16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732" y="1962114"/>
                              <a:ext cx="4157868" cy="321107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2" name="Rectangle 162"/>
                          <wps:cNvSpPr/>
                          <wps:spPr>
                            <a:xfrm>
                              <a:off x="328402" y="2305022"/>
                              <a:ext cx="738397" cy="28194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63" name="Picture 16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79229" y="35994"/>
                              <a:ext cx="4236803" cy="182502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4" name="Picture 16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94823" y="1938446"/>
                              <a:ext cx="4206603" cy="325702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5" name="Rectangle 165"/>
                          <wps:cNvSpPr/>
                          <wps:spPr>
                            <a:xfrm>
                              <a:off x="5085856" y="2305022"/>
                              <a:ext cx="733919" cy="283958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45CE9232" id="Canvas 150" o:spid="_x0000_s1178" editas="canvas" style="width:732.55pt;height:438.7pt;mso-position-horizontal-relative:char;mso-position-vertical-relative:line" coordsize="93033,557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">
                <v:shape id="_x0000_s1179" type="#_x0000_t75" style="position:absolute;width:93033;height:55714;visibility:visible;mso-wrap-style:square">
                  <v:fill o:detectmouseclick="t"/>
                  <v:path o:connecttype="none"/>
                </v:shape>
                <v:group id="Group 166" o:spid="_x0000_s1180" style="position:absolute;left:2236;top:359;width:89543;height:54960" coordorigin="2617,359" coordsize="89543,54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Text Box 9" o:spid="_x0000_s1181" type="#_x0000_t202" style="position:absolute;left:19314;top:52709;width:8191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04B7052B" w14:textId="77777777" w:rsidR="00660207" w:rsidRDefault="00660207" w:rsidP="00660207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4</w:t>
                          </w:r>
                        </w:p>
                      </w:txbxContent>
                    </v:textbox>
                  </v:shape>
                  <v:shape id="Text Box 9" o:spid="_x0000_s1182" type="#_x0000_t202" style="position:absolute;left:66882;top:52549;width:8191;height:2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" fillcolor="white [3201]" strokecolor="gray [1629]" strokeweight="2.25pt">
                    <v:textbox>
                      <w:txbxContent>
                        <w:p w14:paraId="55A4D1BA" w14:textId="77777777" w:rsidR="00660207" w:rsidRDefault="00660207" w:rsidP="00660207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8</w:t>
                          </w:r>
                        </w:p>
                      </w:txbxContent>
                    </v:textbox>
                  </v:shape>
                  <v:shape id="Picture 160" o:spid="_x0000_s1183" type="#_x0000_t75" style="position:absolute;left:2788;top:359;width:41234;height:178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">
                    <v:imagedata r:id="rId100" o:title=""/>
                    <v:path arrowok="t"/>
                  </v:shape>
                  <v:shape id="Picture 161" o:spid="_x0000_s1184" type="#_x0000_t75" style="position:absolute;left:2617;top:19621;width:41579;height:32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">
                    <v:imagedata r:id="rId101" o:title=""/>
                    <v:path arrowok="t"/>
                  </v:shape>
                  <v:rect id="Rectangle 162" o:spid="_x0000_s1185" style="position:absolute;left:3284;top:23050;width:7383;height:28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" fillcolor="black [3200]" strokecolor="black [1600]" strokeweight="2pt"/>
                  <v:shape id="Picture 163" o:spid="_x0000_s1186" type="#_x0000_t75" style="position:absolute;left:49792;top:359;width:42368;height:18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">
                    <v:imagedata r:id="rId102" o:title=""/>
                    <v:path arrowok="t"/>
                  </v:shape>
                  <v:shape id="Picture 164" o:spid="_x0000_s1187" type="#_x0000_t75" style="position:absolute;left:49948;top:19384;width:42066;height:32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">
                    <v:imagedata r:id="rId103" o:title=""/>
                    <v:path arrowok="t"/>
                  </v:shape>
                  <v:rect id="Rectangle 165" o:spid="_x0000_s1188" style="position:absolute;left:50858;top:23050;width:7339;height:28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4E6A4C27" w14:textId="77777777" w:rsidR="00230951" w:rsidRPr="00A97082" w:rsidRDefault="00230951" w:rsidP="007E151A"/>
    <w:p w14:paraId="5EF85460" w14:textId="77777777" w:rsidR="00230951" w:rsidRPr="00A97082" w:rsidRDefault="00230951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32F1EF44" wp14:editId="0674C15F">
                <wp:extent cx="9356090" cy="5734050"/>
                <wp:effectExtent l="0" t="38100" r="0" b="0"/>
                <wp:docPr id="167" name="Canvas 1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77" name="Group 177"/>
                        <wpg:cNvGrpSpPr/>
                        <wpg:grpSpPr>
                          <a:xfrm>
                            <a:off x="114301" y="1"/>
                            <a:ext cx="9156064" cy="5603874"/>
                            <a:chOff x="114301" y="1"/>
                            <a:chExt cx="9156064" cy="5603874"/>
                          </a:xfrm>
                        </wpg:grpSpPr>
                        <wps:wsp>
                          <wps:cNvPr id="168" name="Text Box 9"/>
                          <wps:cNvSpPr txBox="1"/>
                          <wps:spPr>
                            <a:xfrm>
                              <a:off x="1810045" y="5333025"/>
                              <a:ext cx="819150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2B93D4B" w14:textId="77777777" w:rsidR="00230951" w:rsidRDefault="00230951" w:rsidP="0023095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9" name="Text Box 9"/>
                          <wps:cNvSpPr txBox="1"/>
                          <wps:spPr>
                            <a:xfrm>
                              <a:off x="6961800" y="5342890"/>
                              <a:ext cx="819150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525D7381" w14:textId="77777777" w:rsidR="00230951" w:rsidRDefault="00230951" w:rsidP="0023095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97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0" name="Picture 17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905" y="1"/>
                              <a:ext cx="4181475" cy="179965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71" name="Picture 17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4301" y="1864942"/>
                              <a:ext cx="4210049" cy="3306831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72" name="Rectangle 172"/>
                          <wps:cNvSpPr/>
                          <wps:spPr>
                            <a:xfrm>
                              <a:off x="200500" y="2223823"/>
                              <a:ext cx="742475" cy="28625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73" name="Picture 17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0695" y="1200149"/>
                              <a:ext cx="4489670" cy="3933825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32F1EF44" id="Canvas 167" o:spid="_x0000_s1189" editas="canvas" style="width:736.7pt;height:451.5pt;mso-position-horizontal-relative:char;mso-position-vertical-relative:line" coordsize="93560,573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">
                <v:shape id="_x0000_s1190" type="#_x0000_t75" style="position:absolute;width:93560;height:57340;visibility:visible;mso-wrap-style:square">
                  <v:fill o:detectmouseclick="t"/>
                  <v:path o:connecttype="none"/>
                </v:shape>
                <v:group id="Group 177" o:spid="_x0000_s1191" style="position:absolute;left:1143;width:91560;height:56038" coordorigin="1143" coordsize="91560,5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<v:shape id="Text Box 9" o:spid="_x0000_s1192" type="#_x0000_t202" style="position:absolute;left:18100;top:53330;width:8191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62B93D4B" w14:textId="77777777" w:rsidR="00230951" w:rsidRDefault="00230951" w:rsidP="0023095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2</w:t>
                          </w:r>
                        </w:p>
                      </w:txbxContent>
                    </v:textbox>
                  </v:shape>
                  <v:shape id="Text Box 9" o:spid="_x0000_s1193" type="#_x0000_t202" style="position:absolute;left:69618;top:53428;width:8191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525D7381" w14:textId="77777777" w:rsidR="00230951" w:rsidRDefault="00230951" w:rsidP="0023095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97</w:t>
                          </w:r>
                        </w:p>
                      </w:txbxContent>
                    </v:textbox>
                  </v:shape>
                  <v:shape id="Picture 170" o:spid="_x0000_s1194" type="#_x0000_t75" style="position:absolute;left:1289;width:41814;height:179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" stroked="t" strokecolor="gray [1629]" strokeweight="2.25pt">
                    <v:imagedata r:id="rId107" o:title=""/>
                    <v:path arrowok="t"/>
                  </v:shape>
                  <v:shape id="Picture 171" o:spid="_x0000_s1195" type="#_x0000_t75" style="position:absolute;left:1143;top:18649;width:42100;height:330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" stroked="t" strokecolor="gray [1629]" strokeweight="2.25pt">
                    <v:imagedata r:id="rId108" o:title=""/>
                    <v:path arrowok="t"/>
                  </v:shape>
                  <v:rect id="Rectangle 172" o:spid="_x0000_s1196" style="position:absolute;left:2005;top:22238;width:7424;height:28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" fillcolor="black [3200]" strokecolor="black [1600]" strokeweight="2pt"/>
                  <v:shape id="Picture 173" o:spid="_x0000_s1197" type="#_x0000_t75" style="position:absolute;left:47806;top:12001;width:44897;height:39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" stroked="t" strokecolor="gray [1629]" strokeweight="2.25pt">
                    <v:imagedata r:id="rId109" o:title=""/>
                    <v:path arrowok="t"/>
                  </v:shape>
                </v:group>
                <w10:anchorlock/>
              </v:group>
            </w:pict>
          </mc:Fallback>
        </mc:AlternateContent>
      </w:r>
    </w:p>
    <w:p w14:paraId="77C9C967" w14:textId="77777777" w:rsidR="00230951" w:rsidRPr="00A97082" w:rsidRDefault="00230951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482B1FCB" wp14:editId="396F971F">
                <wp:extent cx="9498965" cy="5541010"/>
                <wp:effectExtent l="0" t="0" r="45085" b="0"/>
                <wp:docPr id="174" name="Canvas 1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75" name="Text Box 9"/>
                        <wps:cNvSpPr txBox="1"/>
                        <wps:spPr>
                          <a:xfrm>
                            <a:off x="1943509" y="5185214"/>
                            <a:ext cx="819150" cy="2609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32C4CE22" w14:textId="77777777" w:rsidR="00230951" w:rsidRDefault="00556900" w:rsidP="00230951">
                              <w:pPr>
                                <w:pStyle w:val="Standard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</w:rPr>
                                <w:t>D28389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" name="Text Box 9"/>
                        <wps:cNvSpPr txBox="1"/>
                        <wps:spPr>
                          <a:xfrm>
                            <a:off x="6681244" y="5166164"/>
                            <a:ext cx="819150" cy="2609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7371A4DE" w14:textId="77777777" w:rsidR="00230951" w:rsidRDefault="00556900" w:rsidP="00230951">
                              <w:pPr>
                                <w:pStyle w:val="Standard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</w:rPr>
                                <w:t>D28374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1" name="Picture 181"/>
                          <pic:cNvPicPr>
                            <a:picLocks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157614" y="83624"/>
                            <a:ext cx="4391025" cy="2149116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2" name="Picture 182"/>
                          <pic:cNvPicPr>
                            <a:picLocks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148084" y="2331631"/>
                            <a:ext cx="4410074" cy="2722989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  <wps:wsp>
                        <wps:cNvPr id="183" name="Rectangle 183"/>
                        <wps:cNvSpPr/>
                        <wps:spPr>
                          <a:xfrm>
                            <a:off x="224285" y="2713848"/>
                            <a:ext cx="780399" cy="226562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  <pic:pic xmlns:pic="http://schemas.openxmlformats.org/drawingml/2006/picture">
                        <pic:nvPicPr>
                          <pic:cNvPr id="184" name="Picture 184"/>
                          <pic:cNvPicPr>
                            <a:picLocks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4681334" y="104774"/>
                            <a:ext cx="4817631" cy="2105025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5" name="Picture 185"/>
                          <pic:cNvPicPr>
                            <a:picLocks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4767693" y="2644294"/>
                            <a:ext cx="4644915" cy="2346806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  <wps:wsp>
                        <wps:cNvPr id="186" name="Rectangle 186"/>
                        <wps:cNvSpPr/>
                        <wps:spPr>
                          <a:xfrm>
                            <a:off x="4817762" y="3034021"/>
                            <a:ext cx="801987" cy="190945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82B1FCB" id="Canvas 174" o:spid="_x0000_s1198" editas="canvas" style="width:747.95pt;height:436.3pt;mso-position-horizontal-relative:char;mso-position-vertical-relative:line" coordsize="94989,55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">
                <v:shape id="_x0000_s1199" type="#_x0000_t75" style="position:absolute;width:94989;height:55410;visibility:visible;mso-wrap-style:square">
                  <v:fill o:detectmouseclick="t"/>
                  <v:path o:connecttype="none"/>
                </v:shape>
                <v:shape id="Text Box 9" o:spid="_x0000_s1200" type="#_x0000_t202" style="position:absolute;left:19435;top:51852;width:8191;height:2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" fillcolor="white [3201]" strokecolor="gray [1629]" strokeweight="2.25pt">
                  <v:textbox>
                    <w:txbxContent>
                      <w:p w14:paraId="32C4CE22" w14:textId="77777777" w:rsidR="00230951" w:rsidRDefault="00556900" w:rsidP="0023095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</w:rPr>
                          <w:t>D283891</w:t>
                        </w:r>
                      </w:p>
                    </w:txbxContent>
                  </v:textbox>
                </v:shape>
                <v:shape id="Text Box 9" o:spid="_x0000_s1201" type="#_x0000_t202" style="position:absolute;left:66812;top:51661;width:8191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" fillcolor="white [3201]" strokecolor="gray [1629]" strokeweight="2.25pt">
                  <v:textbox>
                    <w:txbxContent>
                      <w:p w14:paraId="7371A4DE" w14:textId="77777777" w:rsidR="00230951" w:rsidRDefault="00556900" w:rsidP="0023095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</w:rPr>
                          <w:t>D283746</w:t>
                        </w:r>
                      </w:p>
                    </w:txbxContent>
                  </v:textbox>
                </v:shape>
                <v:shape id="Picture 181" o:spid="_x0000_s1202" type="#_x0000_t75" style="position:absolute;left:1576;top:836;width:43910;height:21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" stroked="t" strokecolor="gray [1629]" strokeweight="2.25pt">
                  <v:imagedata r:id="rId114" o:title=""/>
                  <v:path arrowok="t"/>
                </v:shape>
                <v:shape id="Picture 182" o:spid="_x0000_s1203" type="#_x0000_t75" style="position:absolute;left:1480;top:23316;width:44101;height:27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" stroked="t" strokecolor="gray [1629]" strokeweight="2.25pt">
                  <v:imagedata r:id="rId115" o:title=""/>
                  <v:path arrowok="t"/>
                </v:shape>
                <v:rect id="Rectangle 183" o:spid="_x0000_s1204" style="position:absolute;left:2242;top:27138;width:7804;height:22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" fillcolor="black [3200]" strokecolor="black [1600]" strokeweight="2pt"/>
                <v:shape id="Picture 184" o:spid="_x0000_s1205" type="#_x0000_t75" style="position:absolute;left:46813;top:1047;width:48176;height:2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" stroked="t" strokecolor="gray [1629]" strokeweight="2.25pt">
                  <v:imagedata r:id="rId116" o:title=""/>
                  <v:path arrowok="t"/>
                </v:shape>
                <v:shape id="Picture 185" o:spid="_x0000_s1206" type="#_x0000_t75" style="position:absolute;left:47676;top:26442;width:46450;height:23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" stroked="t" strokecolor="gray [1629]" strokeweight="2.25pt">
                  <v:imagedata r:id="rId117" o:title=""/>
                  <v:path arrowok="t"/>
                </v:shape>
                <v:rect id="Rectangle 186" o:spid="_x0000_s1207" style="position:absolute;left:48177;top:30340;width:8020;height:19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" fillcolor="black [3200]" strokecolor="black [1600]" strokeweight="2pt"/>
                <w10:anchorlock/>
              </v:group>
            </w:pict>
          </mc:Fallback>
        </mc:AlternateContent>
      </w:r>
    </w:p>
    <w:p w14:paraId="13406F27" w14:textId="77777777" w:rsidR="00556900" w:rsidRPr="00A97082" w:rsidRDefault="00556900" w:rsidP="007E151A"/>
    <w:p w14:paraId="29F4F307" w14:textId="77777777" w:rsidR="00556900" w:rsidRPr="00A97082" w:rsidRDefault="00556900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09055B14" wp14:editId="2D83C770">
                <wp:extent cx="9372600" cy="5369547"/>
                <wp:effectExtent l="38100" t="38100" r="19050" b="22225"/>
                <wp:docPr id="178" name="Canvas 1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93" name="Group 193"/>
                        <wpg:cNvGrpSpPr/>
                        <wpg:grpSpPr>
                          <a:xfrm>
                            <a:off x="0" y="0"/>
                            <a:ext cx="9344025" cy="5365145"/>
                            <a:chOff x="0" y="0"/>
                            <a:chExt cx="9344025" cy="5365145"/>
                          </a:xfrm>
                        </wpg:grpSpPr>
                        <wps:wsp>
                          <wps:cNvPr id="179" name="Text Box 9"/>
                          <wps:cNvSpPr txBox="1"/>
                          <wps:spPr>
                            <a:xfrm>
                              <a:off x="1895135" y="5104160"/>
                              <a:ext cx="818515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FF76E38" w14:textId="77777777" w:rsidR="00556900" w:rsidRDefault="00184BAD" w:rsidP="0055690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8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" name="Text Box 9"/>
                          <wps:cNvSpPr txBox="1"/>
                          <wps:spPr>
                            <a:xfrm>
                              <a:off x="6701450" y="5073015"/>
                              <a:ext cx="818515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E167C4C" w14:textId="77777777" w:rsidR="00556900" w:rsidRDefault="008E5ED3" w:rsidP="00556900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6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7" name="Picture 1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571240" cy="1952624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88" name="Picture 1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90" y="2086067"/>
                              <a:ext cx="4552950" cy="268229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89" name="Rectangle 189"/>
                          <wps:cNvSpPr/>
                          <wps:spPr>
                            <a:xfrm>
                              <a:off x="66953" y="2459379"/>
                              <a:ext cx="818872" cy="223644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190" name="Picture 1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6800" y="8786"/>
                              <a:ext cx="4467225" cy="1991240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1" name="Picture 1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97152" y="2543175"/>
                              <a:ext cx="4426553" cy="1363210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192" name="Rectangle 192"/>
                          <wps:cNvSpPr/>
                          <wps:spPr>
                            <a:xfrm>
                              <a:off x="4981166" y="2931981"/>
                              <a:ext cx="790983" cy="93516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09055B14" id="Canvas 178" o:spid="_x0000_s1208" editas="canvas" style="width:738pt;height:422.8pt;mso-position-horizontal-relative:char;mso-position-vertical-relative:line" coordsize="93726,536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">
                <v:shape id="_x0000_s1209" type="#_x0000_t75" style="position:absolute;width:93726;height:53689;visibility:visible;mso-wrap-style:square">
                  <v:fill o:detectmouseclick="t"/>
                  <v:path o:connecttype="none"/>
                </v:shape>
                <v:group id="Group 193" o:spid="_x0000_s1210" style="position:absolute;width:93440;height:53651" coordsize="93440,53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Gs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f0vh9ky4QC6vAAAA//8DAFBLAQItABQABgAIAAAAIQDb4fbL7gAAAIUBAAATAAAAAAAAAAAA&#10;AAAAAAAAAABbQ29udGVudF9UeXBlc10ueG1sUEsBAi0AFAAGAAgAAAAhAFr0LFu/AAAAFQEAAAsA&#10;AAAAAAAAAAAAAAAAHwEAAF9yZWxzLy5yZWxzUEsBAi0AFAAGAAgAAAAhAFMckazEAAAA3AAAAA8A&#10;AAAAAAAAAAAAAAAABwIAAGRycy9kb3ducmV2LnhtbFBLBQYAAAAAAwADALcAAAD4AgAAAAA=&#10;">
                  <v:shape id="Text Box 9" o:spid="_x0000_s1211" type="#_x0000_t202" style="position:absolute;left:18951;top:51041;width:8185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" fillcolor="white [3201]" strokecolor="gray [1629]" strokeweight="2.25pt">
                    <v:textbox>
                      <w:txbxContent>
                        <w:p w14:paraId="3FF76E38" w14:textId="77777777" w:rsidR="00556900" w:rsidRDefault="00184BAD" w:rsidP="0055690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8</w:t>
                          </w:r>
                        </w:p>
                      </w:txbxContent>
                    </v:textbox>
                  </v:shape>
                  <v:shape id="Text Box 9" o:spid="_x0000_s1212" type="#_x0000_t202" style="position:absolute;left:67014;top:50730;width:8185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0E167C4C" w14:textId="77777777" w:rsidR="00556900" w:rsidRDefault="008E5ED3" w:rsidP="00556900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6</w:t>
                          </w:r>
                        </w:p>
                      </w:txbxContent>
                    </v:textbox>
                  </v:shape>
                  <v:shape id="Picture 187" o:spid="_x0000_s1213" type="#_x0000_t75" style="position:absolute;width:45712;height:19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" stroked="t" strokecolor="gray [1629]" strokeweight="2.25pt">
                    <v:imagedata r:id="rId122" o:title=""/>
                    <v:path arrowok="t"/>
                  </v:shape>
                  <v:shape id="Picture 188" o:spid="_x0000_s1214" type="#_x0000_t75" style="position:absolute;left:88;top:20860;width:45530;height:26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" stroked="t" strokecolor="gray [1629]" strokeweight="2.25pt">
                    <v:imagedata r:id="rId123" o:title=""/>
                    <v:path arrowok="t"/>
                  </v:shape>
                  <v:rect id="Rectangle 189" o:spid="_x0000_s1215" style="position:absolute;left:669;top:24593;width:8189;height:22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" fillcolor="black [3200]" strokecolor="black [1600]" strokeweight="2pt"/>
                  <v:shape id="Picture 190" o:spid="_x0000_s1216" type="#_x0000_t75" style="position:absolute;left:48768;top:87;width:44672;height:19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" stroked="t" strokecolor="gray [1629]" strokeweight="2.25pt">
                    <v:imagedata r:id="rId124" o:title=""/>
                    <v:path arrowok="t"/>
                  </v:shape>
                  <v:shape id="Picture 191" o:spid="_x0000_s1217" type="#_x0000_t75" style="position:absolute;left:48971;top:25431;width:44266;height:13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" stroked="t" strokecolor="gray [1629]" strokeweight="2.25pt">
                    <v:imagedata r:id="rId125" o:title=""/>
                    <v:path arrowok="t"/>
                  </v:shape>
                  <v:rect id="Rectangle 192" o:spid="_x0000_s1218" style="position:absolute;left:49811;top:29319;width:7910;height:9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351C0E70" w14:textId="77777777" w:rsidR="00660207" w:rsidRPr="00A97082" w:rsidRDefault="00660207" w:rsidP="007E151A"/>
    <w:p w14:paraId="1062AFB0" w14:textId="77777777" w:rsidR="00660207" w:rsidRPr="00A97082" w:rsidRDefault="00660207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3386DDDE" wp14:editId="57FA60BE">
                <wp:extent cx="9388928" cy="5476874"/>
                <wp:effectExtent l="19050" t="0" r="41275" b="0"/>
                <wp:docPr id="157" name="Canvas 1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06" name="Group 206"/>
                        <wpg:cNvGrpSpPr/>
                        <wpg:grpSpPr>
                          <a:xfrm>
                            <a:off x="19050" y="685800"/>
                            <a:ext cx="9368066" cy="4431960"/>
                            <a:chOff x="19050" y="685800"/>
                            <a:chExt cx="9368066" cy="4431960"/>
                          </a:xfrm>
                        </wpg:grpSpPr>
                        <wps:wsp>
                          <wps:cNvPr id="158" name="Text Box 9"/>
                          <wps:cNvSpPr txBox="1"/>
                          <wps:spPr>
                            <a:xfrm>
                              <a:off x="1872275" y="4856775"/>
                              <a:ext cx="818515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2AD3D54" w14:textId="77777777" w:rsidR="00660207" w:rsidRDefault="00555811" w:rsidP="00660207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9" name="Text Box 9"/>
                          <wps:cNvSpPr txBox="1"/>
                          <wps:spPr>
                            <a:xfrm>
                              <a:off x="6609375" y="4847250"/>
                              <a:ext cx="818515" cy="2609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E171D71" w14:textId="77777777" w:rsidR="00660207" w:rsidRDefault="00555811" w:rsidP="00660207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2" name="Picture 2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050" y="685800"/>
                              <a:ext cx="4524375" cy="3880359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03" name="Rectangle 203"/>
                          <wps:cNvSpPr/>
                          <wps:spPr>
                            <a:xfrm>
                              <a:off x="84858" y="3109474"/>
                              <a:ext cx="905741" cy="143048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204" name="Picture 2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49798" y="714375"/>
                              <a:ext cx="4737318" cy="374229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05" name="Rectangle 205"/>
                          <wps:cNvSpPr/>
                          <wps:spPr>
                            <a:xfrm>
                              <a:off x="4752244" y="3264521"/>
                              <a:ext cx="933950" cy="1182621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3386DDDE" id="Canvas 157" o:spid="_x0000_s1219" editas="canvas" style="width:739.3pt;height:431.25pt;mso-position-horizontal-relative:char;mso-position-vertical-relative:line" coordsize="93884,547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">
                <v:shape id="_x0000_s1220" type="#_x0000_t75" style="position:absolute;width:93884;height:54762;visibility:visible;mso-wrap-style:square">
                  <v:fill o:detectmouseclick="t"/>
                  <v:path o:connecttype="none"/>
                </v:shape>
                <v:group id="Group 206" o:spid="_x0000_s1221" style="position:absolute;left:190;top:6858;width:93681;height:44319" coordorigin="190,6858" coordsize="93680,44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<v:shape id="Text Box 9" o:spid="_x0000_s1222" type="#_x0000_t202" style="position:absolute;left:18722;top:48567;width:8185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32AD3D54" w14:textId="77777777" w:rsidR="00660207" w:rsidRDefault="00555811" w:rsidP="00660207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5</w:t>
                          </w:r>
                        </w:p>
                      </w:txbxContent>
                    </v:textbox>
                  </v:shape>
                  <v:shape id="Text Box 9" o:spid="_x0000_s1223" type="#_x0000_t202" style="position:absolute;left:66093;top:48472;width:8185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" fillcolor="white [3201]" strokecolor="gray [1629]" strokeweight="2.25pt">
                    <v:textbox>
                      <w:txbxContent>
                        <w:p w14:paraId="6E171D71" w14:textId="77777777" w:rsidR="00660207" w:rsidRDefault="00555811" w:rsidP="00660207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2</w:t>
                          </w:r>
                        </w:p>
                      </w:txbxContent>
                    </v:textbox>
                  </v:shape>
                  <v:shape id="Picture 202" o:spid="_x0000_s1224" type="#_x0000_t75" style="position:absolute;left:190;top:6858;width:45244;height:38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" stroked="t" strokecolor="gray [1629]" strokeweight="2.25pt">
                    <v:imagedata r:id="rId128" o:title=""/>
                    <v:path arrowok="t"/>
                  </v:shape>
                  <v:rect id="Rectangle 203" o:spid="_x0000_s1225" style="position:absolute;left:848;top:31094;width:9057;height:14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" fillcolor="black [3200]" strokecolor="black [1600]" strokeweight="2pt"/>
                  <v:shape id="Picture 204" o:spid="_x0000_s1226" type="#_x0000_t75" style="position:absolute;left:46497;top:7143;width:47374;height:37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" stroked="t" strokecolor="gray [1629]" strokeweight="2.25pt">
                    <v:imagedata r:id="rId129" o:title=""/>
                    <v:path arrowok="t"/>
                  </v:shape>
                  <v:rect id="Rectangle 205" o:spid="_x0000_s1227" style="position:absolute;left:47522;top:32645;width:9339;height:11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34FAB3FA" w14:textId="77777777" w:rsidR="00555811" w:rsidRPr="00A97082" w:rsidRDefault="00555811" w:rsidP="007E151A"/>
    <w:p w14:paraId="10D74AC6" w14:textId="77777777" w:rsidR="00555811" w:rsidRPr="00A97082" w:rsidRDefault="00555811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3B5E43B9" wp14:editId="2A58DCDC">
                <wp:extent cx="9388475" cy="5514974"/>
                <wp:effectExtent l="0" t="0" r="0" b="0"/>
                <wp:docPr id="194" name="Canvas 1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16" name="Group 216"/>
                        <wpg:cNvGrpSpPr/>
                        <wpg:grpSpPr>
                          <a:xfrm>
                            <a:off x="132353" y="1528624"/>
                            <a:ext cx="9040223" cy="3596424"/>
                            <a:chOff x="132353" y="1528624"/>
                            <a:chExt cx="9040223" cy="3596424"/>
                          </a:xfrm>
                        </wpg:grpSpPr>
                        <wps:wsp>
                          <wps:cNvPr id="195" name="Text Box 9"/>
                          <wps:cNvSpPr txBox="1"/>
                          <wps:spPr>
                            <a:xfrm>
                              <a:off x="1888150" y="4864100"/>
                              <a:ext cx="817880" cy="2603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08C015A5" w14:textId="77777777" w:rsidR="00555811" w:rsidRDefault="00555811" w:rsidP="0055581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" name="Text Box 9"/>
                          <wps:cNvSpPr txBox="1"/>
                          <wps:spPr>
                            <a:xfrm>
                              <a:off x="6592230" y="4864698"/>
                              <a:ext cx="817880" cy="2603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5EB3965C" w14:textId="77777777" w:rsidR="00555811" w:rsidRDefault="00555811" w:rsidP="0055581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76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7" name="Picture 2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53" y="1544867"/>
                              <a:ext cx="4577250" cy="2866992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08" name="Rectangle 208"/>
                          <wps:cNvSpPr/>
                          <wps:spPr>
                            <a:xfrm>
                              <a:off x="208525" y="4000313"/>
                              <a:ext cx="905900" cy="37347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209" name="Picture 2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81336" y="1528624"/>
                              <a:ext cx="4191240" cy="283483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10" name="Rectangle 210"/>
                          <wps:cNvSpPr/>
                          <wps:spPr>
                            <a:xfrm>
                              <a:off x="5064056" y="3786829"/>
                              <a:ext cx="840539" cy="52028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3B5E43B9" id="Canvas 194" o:spid="_x0000_s1228" editas="canvas" style="width:739.25pt;height:434.25pt;mso-position-horizontal-relative:char;mso-position-vertical-relative:line" coordsize="93884,55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">
                <v:shape id="_x0000_s1229" type="#_x0000_t75" style="position:absolute;width:93884;height:55143;visibility:visible;mso-wrap-style:square">
                  <v:fill o:detectmouseclick="t"/>
                  <v:path o:connecttype="none"/>
                </v:shape>
                <v:group id="Group 216" o:spid="_x0000_s1230" style="position:absolute;left:1323;top:15286;width:90402;height:35964" coordorigin="1323,15286" coordsize="90402,35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shape id="Text Box 9" o:spid="_x0000_s1231" type="#_x0000_t202" style="position:absolute;left:18881;top:48641;width:8179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" fillcolor="white [3201]" strokecolor="gray [1629]" strokeweight="2.25pt">
                    <v:textbox>
                      <w:txbxContent>
                        <w:p w14:paraId="08C015A5" w14:textId="77777777" w:rsidR="00555811" w:rsidRDefault="00555811" w:rsidP="0055581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2</w:t>
                          </w:r>
                        </w:p>
                      </w:txbxContent>
                    </v:textbox>
                  </v:shape>
                  <v:shape id="Text Box 9" o:spid="_x0000_s1232" type="#_x0000_t202" style="position:absolute;left:65922;top:48646;width:8179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" fillcolor="white [3201]" strokecolor="gray [1629]" strokeweight="2.25pt">
                    <v:textbox>
                      <w:txbxContent>
                        <w:p w14:paraId="5EB3965C" w14:textId="77777777" w:rsidR="00555811" w:rsidRDefault="00555811" w:rsidP="0055581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76</w:t>
                          </w:r>
                        </w:p>
                      </w:txbxContent>
                    </v:textbox>
                  </v:shape>
                  <v:shape id="Picture 207" o:spid="_x0000_s1233" type="#_x0000_t75" style="position:absolute;left:1323;top:15448;width:45773;height:28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" stroked="t" strokecolor="gray [1629]" strokeweight="2.25pt">
                    <v:imagedata r:id="rId132" o:title=""/>
                    <v:path arrowok="t"/>
                  </v:shape>
                  <v:rect id="Rectangle 208" o:spid="_x0000_s1234" style="position:absolute;left:2085;top:40003;width:9059;height:37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" fillcolor="black [3200]" strokecolor="black [1600]" strokeweight="2pt"/>
                  <v:shape id="Picture 209" o:spid="_x0000_s1235" type="#_x0000_t75" style="position:absolute;left:49813;top:15286;width:41912;height:283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" stroked="t" strokecolor="gray [1629]" strokeweight="2.25pt">
                    <v:imagedata r:id="rId133" o:title=""/>
                    <v:path arrowok="t"/>
                  </v:shape>
                  <v:rect id="Rectangle 210" o:spid="_x0000_s1236" style="position:absolute;left:50640;top:37868;width:8405;height:52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2E5C5650" w14:textId="77777777" w:rsidR="00555811" w:rsidRPr="00A97082" w:rsidRDefault="00555811" w:rsidP="007E151A"/>
    <w:p w14:paraId="2768005F" w14:textId="77777777" w:rsidR="00555811" w:rsidRPr="00A97082" w:rsidRDefault="00555811" w:rsidP="007E151A">
      <w:r w:rsidRPr="00A97082">
        <w:rPr>
          <w:noProof/>
        </w:rPr>
        <w:lastRenderedPageBreak/>
        <mc:AlternateContent>
          <mc:Choice Requires="wpc">
            <w:drawing>
              <wp:inline distT="0" distB="0" distL="0" distR="0" wp14:anchorId="2E1DB6CB" wp14:editId="44FA5F8A">
                <wp:extent cx="9388475" cy="5543550"/>
                <wp:effectExtent l="38100" t="0" r="0" b="0"/>
                <wp:docPr id="197" name="Canvas 1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15" name="Group 215"/>
                        <wpg:cNvGrpSpPr/>
                        <wpg:grpSpPr>
                          <a:xfrm>
                            <a:off x="9" y="1551847"/>
                            <a:ext cx="8991382" cy="3525569"/>
                            <a:chOff x="9" y="1551847"/>
                            <a:chExt cx="8991382" cy="3525569"/>
                          </a:xfrm>
                        </wpg:grpSpPr>
                        <wps:wsp>
                          <wps:cNvPr id="198" name="Text Box 9"/>
                          <wps:cNvSpPr txBox="1"/>
                          <wps:spPr>
                            <a:xfrm>
                              <a:off x="1763055" y="4817066"/>
                              <a:ext cx="817880" cy="2603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476F0291" w14:textId="77777777" w:rsidR="00555811" w:rsidRDefault="00555811" w:rsidP="0055581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40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9" name="Text Box 9"/>
                          <wps:cNvSpPr txBox="1"/>
                          <wps:spPr>
                            <a:xfrm>
                              <a:off x="6415700" y="4817066"/>
                              <a:ext cx="817880" cy="2603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1FEF1F47" w14:textId="77777777" w:rsidR="00555811" w:rsidRDefault="00555811" w:rsidP="0055581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73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1" name="Picture 2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" y="1551847"/>
                              <a:ext cx="4344384" cy="289389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12" name="Rectangle 212"/>
                          <wps:cNvSpPr/>
                          <wps:spPr>
                            <a:xfrm>
                              <a:off x="95248" y="3884150"/>
                              <a:ext cx="870275" cy="51600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  <pic:pic xmlns:pic="http://schemas.openxmlformats.org/drawingml/2006/picture">
                          <pic:nvPicPr>
                            <pic:cNvPr id="213" name="Picture 2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57725" y="1827197"/>
                              <a:ext cx="4333666" cy="2572767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14" name="Rectangle 214"/>
                          <wps:cNvSpPr/>
                          <wps:spPr>
                            <a:xfrm>
                              <a:off x="4763273" y="4160026"/>
                              <a:ext cx="874557" cy="8458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E1DB6CB" id="Canvas 197" o:spid="_x0000_s1237" editas="canvas" style="width:739.25pt;height:436.5pt;mso-position-horizontal-relative:char;mso-position-vertical-relative:line" coordsize="93884,5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">
                <v:shape id="_x0000_s1238" type="#_x0000_t75" style="position:absolute;width:93884;height:55435;visibility:visible;mso-wrap-style:square">
                  <v:fill o:detectmouseclick="t"/>
                  <v:path o:connecttype="none"/>
                </v:shape>
                <v:group id="Group 215" o:spid="_x0000_s1239" style="position:absolute;top:15518;width:89913;height:35256" coordorigin=",15518" coordsize="89913,35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Text Box 9" o:spid="_x0000_s1240" type="#_x0000_t202" style="position:absolute;left:17630;top:48170;width:8179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476F0291" w14:textId="77777777" w:rsidR="00555811" w:rsidRDefault="00555811" w:rsidP="0055581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40</w:t>
                          </w:r>
                        </w:p>
                      </w:txbxContent>
                    </v:textbox>
                  </v:shape>
                  <v:shape id="Text Box 9" o:spid="_x0000_s1241" type="#_x0000_t202" style="position:absolute;left:64157;top:48170;width:8178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" fillcolor="white [3201]" strokecolor="gray [1629]" strokeweight="2.25pt">
                    <v:textbox>
                      <w:txbxContent>
                        <w:p w14:paraId="1FEF1F47" w14:textId="77777777" w:rsidR="00555811" w:rsidRDefault="00555811" w:rsidP="0055581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733</w:t>
                          </w:r>
                        </w:p>
                      </w:txbxContent>
                    </v:textbox>
                  </v:shape>
                  <v:shape id="Picture 211" o:spid="_x0000_s1242" type="#_x0000_t75" style="position:absolute;top:15518;width:43443;height:28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" stroked="t" strokecolor="gray [1629]" strokeweight="2.25pt">
                    <v:imagedata r:id="rId136" o:title=""/>
                    <v:path arrowok="t"/>
                  </v:shape>
                  <v:rect id="Rectangle 212" o:spid="_x0000_s1243" style="position:absolute;left:952;top:38841;width:8703;height:5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" fillcolor="black [3200]" strokecolor="black [1600]" strokeweight="2pt"/>
                  <v:shape id="Picture 213" o:spid="_x0000_s1244" type="#_x0000_t75" style="position:absolute;left:46577;top:18271;width:43336;height:257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" stroked="t" strokecolor="gray [1629]" strokeweight="2.25pt">
                    <v:imagedata r:id="rId137" o:title=""/>
                    <v:path arrowok="t"/>
                  </v:shape>
                  <v:rect id="Rectangle 214" o:spid="_x0000_s1245" style="position:absolute;left:47632;top:41600;width:8746;height: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" fillcolor="black [3200]" strokecolor="black [1600]" strokeweight="2pt"/>
                </v:group>
                <w10:anchorlock/>
              </v:group>
            </w:pict>
          </mc:Fallback>
        </mc:AlternateContent>
      </w:r>
    </w:p>
    <w:p w14:paraId="5BE31706" w14:textId="77777777" w:rsidR="00555811" w:rsidRPr="00A97082" w:rsidRDefault="00555811" w:rsidP="007E151A"/>
    <w:p w14:paraId="31F72B34" w14:textId="77777777" w:rsidR="00555811" w:rsidRDefault="00555811" w:rsidP="007E151A">
      <w:r>
        <w:rPr>
          <w:noProof/>
        </w:rPr>
        <w:lastRenderedPageBreak/>
        <mc:AlternateContent>
          <mc:Choice Requires="wpc">
            <w:drawing>
              <wp:inline distT="0" distB="0" distL="0" distR="0" wp14:anchorId="54300A26" wp14:editId="5202258D">
                <wp:extent cx="9339580" cy="5915024"/>
                <wp:effectExtent l="0" t="19050" r="0" b="0"/>
                <wp:docPr id="200" name="Canvas 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20" name="Group 220"/>
                        <wpg:cNvGrpSpPr/>
                        <wpg:grpSpPr>
                          <a:xfrm>
                            <a:off x="2000250" y="28571"/>
                            <a:ext cx="5086495" cy="5629279"/>
                            <a:chOff x="2000250" y="28571"/>
                            <a:chExt cx="5086495" cy="5629279"/>
                          </a:xfrm>
                        </wpg:grpSpPr>
                        <wps:wsp>
                          <wps:cNvPr id="201" name="Text Box 9"/>
                          <wps:cNvSpPr txBox="1"/>
                          <wps:spPr>
                            <a:xfrm>
                              <a:off x="4134780" y="5397500"/>
                              <a:ext cx="817880" cy="2603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709FBA5" w14:textId="77777777" w:rsidR="00555811" w:rsidRDefault="00555811" w:rsidP="00555811">
                                <w:pPr>
                                  <w:pStyle w:val="StandardWeb"/>
                                  <w:spacing w:before="0" w:beforeAutospacing="0" w:after="20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</w:rPr>
                                  <w:t>D28381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7" name="Picture 2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15870" y="28571"/>
                              <a:ext cx="4054784" cy="1962153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18" name="Picture 2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00250" y="2132221"/>
                              <a:ext cx="5086495" cy="3108478"/>
                            </a:xfrm>
                            <a:prstGeom prst="rect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</pic:spPr>
                        </pic:pic>
                        <wps:wsp>
                          <wps:cNvPr id="219" name="Rectangle 219"/>
                          <wps:cNvSpPr/>
                          <wps:spPr>
                            <a:xfrm>
                              <a:off x="2091266" y="2612840"/>
                              <a:ext cx="899583" cy="258781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t"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4300A26" id="Canvas 200" o:spid="_x0000_s1246" editas="canvas" style="width:735.4pt;height:465.75pt;mso-position-horizontal-relative:char;mso-position-vertical-relative:line" coordsize="93395,59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">
                <v:shape id="_x0000_s1247" type="#_x0000_t75" style="position:absolute;width:93395;height:59143;visibility:visible;mso-wrap-style:square">
                  <v:fill o:detectmouseclick="t"/>
                  <v:path o:connecttype="none"/>
                </v:shape>
                <v:group id="Group 220" o:spid="_x0000_s1248" style="position:absolute;left:20002;top:285;width:50865;height:56293" coordorigin="20002,285" coordsize="50864,56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<v:shape id="Text Box 9" o:spid="_x0000_s1249" type="#_x0000_t202" style="position:absolute;left:41347;top:53975;width:8179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" fillcolor="white [3201]" strokecolor="gray [1629]" strokeweight="2.25pt">
                    <v:textbox>
                      <w:txbxContent>
                        <w:p w14:paraId="2709FBA5" w14:textId="77777777" w:rsidR="00555811" w:rsidRDefault="00555811" w:rsidP="00555811">
                          <w:pPr>
                            <w:pStyle w:val="NormalWeb"/>
                            <w:spacing w:before="0" w:beforeAutospacing="0" w:after="200" w:afterAutospacing="0" w:line="276" w:lineRule="auto"/>
                            <w:jc w:val="center"/>
                          </w:pPr>
                          <w:r>
                            <w:rPr>
                              <w:rFonts w:eastAsia="Calibri"/>
                            </w:rPr>
                            <w:t>D283815</w:t>
                          </w:r>
                        </w:p>
                      </w:txbxContent>
                    </v:textbox>
                  </v:shape>
                  <v:shape id="Picture 217" o:spid="_x0000_s1250" type="#_x0000_t75" style="position:absolute;left:25158;top:285;width:40548;height:19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" stroked="t" strokecolor="gray [1629]" strokeweight="2.25pt">
                    <v:imagedata r:id="rId140" o:title=""/>
                    <v:path arrowok="t"/>
                  </v:shape>
                  <v:shape id="Picture 218" o:spid="_x0000_s1251" type="#_x0000_t75" style="position:absolute;left:20002;top:21322;width:50865;height:31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" stroked="t" strokecolor="gray [1629]" strokeweight="2.25pt">
                    <v:imagedata r:id="rId141" o:title=""/>
                    <v:path arrowok="t"/>
                  </v:shape>
                  <v:rect id="Rectangle 219" o:spid="_x0000_s1252" style="position:absolute;left:20912;top:26128;width:8996;height:25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" fillcolor="black [3200]" strokecolor="black [1600]" strokeweight="2pt"/>
                </v:group>
                <w10:anchorlock/>
              </v:group>
            </w:pict>
          </mc:Fallback>
        </mc:AlternateContent>
      </w:r>
    </w:p>
    <w:sectPr w:rsidR="00555811" w:rsidSect="00682C5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728B5" w14:textId="77777777" w:rsidR="00912FA9" w:rsidRDefault="00912FA9" w:rsidP="00AF1CA1">
      <w:pPr>
        <w:spacing w:after="0" w:line="240" w:lineRule="auto"/>
      </w:pPr>
      <w:r>
        <w:separator/>
      </w:r>
    </w:p>
  </w:endnote>
  <w:endnote w:type="continuationSeparator" w:id="0">
    <w:p w14:paraId="75D52F7F" w14:textId="77777777" w:rsidR="00912FA9" w:rsidRDefault="00912FA9" w:rsidP="00AF1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F8AC2" w14:textId="437554F5" w:rsidR="00AF1CA1" w:rsidRDefault="00AF1CA1">
    <w:pPr>
      <w:pStyle w:val="Fuzeile"/>
    </w:pP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97082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A97082">
      <w:rPr>
        <w:b/>
        <w:bCs/>
        <w:noProof/>
      </w:rPr>
      <w:t>25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36226" w14:textId="77777777" w:rsidR="00912FA9" w:rsidRDefault="00912FA9" w:rsidP="00AF1CA1">
      <w:pPr>
        <w:spacing w:after="0" w:line="240" w:lineRule="auto"/>
      </w:pPr>
      <w:r>
        <w:separator/>
      </w:r>
    </w:p>
  </w:footnote>
  <w:footnote w:type="continuationSeparator" w:id="0">
    <w:p w14:paraId="576E4B5B" w14:textId="77777777" w:rsidR="00912FA9" w:rsidRDefault="00912FA9" w:rsidP="00AF1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CBBDB" w14:textId="54ABD549" w:rsidR="004229C7" w:rsidRPr="00682C5B" w:rsidRDefault="004229C7" w:rsidP="004229C7">
    <w:pPr>
      <w:spacing w:after="120"/>
      <w:rPr>
        <w:rFonts w:ascii="Times New Roman" w:hAnsi="Times New Roman" w:cs="Times New Roman"/>
        <w:b/>
        <w:sz w:val="24"/>
        <w:szCs w:val="28"/>
      </w:rPr>
    </w:pPr>
    <w:r>
      <w:rPr>
        <w:rFonts w:ascii="Times New Roman" w:hAnsi="Times New Roman" w:cs="Times New Roman"/>
        <w:b/>
        <w:sz w:val="24"/>
        <w:szCs w:val="28"/>
      </w:rPr>
      <w:t>Developing and Testing Electronic Health Record-Derived Caries Indices</w:t>
    </w:r>
  </w:p>
  <w:p w14:paraId="66EBDA4A" w14:textId="0F0AFCEA" w:rsidR="00AF1CA1" w:rsidRPr="0024057C" w:rsidRDefault="00AF1CA1" w:rsidP="00AF1CA1">
    <w:pPr>
      <w:rPr>
        <w:rFonts w:ascii="Times New Roman" w:hAnsi="Times New Roman" w:cs="Times New Roman"/>
        <w:lang w:val="fr-CH"/>
      </w:rPr>
    </w:pPr>
    <w:r w:rsidRPr="0024057C">
      <w:rPr>
        <w:rFonts w:ascii="Times New Roman" w:hAnsi="Times New Roman" w:cs="Times New Roman"/>
        <w:lang w:val="fr-CH"/>
      </w:rPr>
      <w:t>White, J.M.,</w:t>
    </w:r>
    <w:r w:rsidR="00414DE5" w:rsidRPr="0024057C">
      <w:rPr>
        <w:rFonts w:ascii="Times New Roman" w:hAnsi="Times New Roman" w:cs="Times New Roman"/>
        <w:lang w:val="fr-CH"/>
      </w:rPr>
      <w:t xml:space="preserve"> et al</w:t>
    </w:r>
    <w:r w:rsidR="00C25184" w:rsidRPr="0024057C">
      <w:rPr>
        <w:rFonts w:ascii="Times New Roman" w:hAnsi="Times New Roman" w:cs="Times New Roman"/>
        <w:lang w:val="fr-CH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FD114" w14:textId="61F92D43" w:rsidR="004229C7" w:rsidRPr="00A97082" w:rsidRDefault="004229C7" w:rsidP="004229C7">
    <w:pPr>
      <w:spacing w:after="120"/>
      <w:rPr>
        <w:rFonts w:cs="Times New Roman"/>
        <w:b/>
        <w:sz w:val="24"/>
        <w:szCs w:val="28"/>
      </w:rPr>
    </w:pPr>
    <w:r w:rsidRPr="00A97082">
      <w:rPr>
        <w:rFonts w:cs="Times New Roman"/>
        <w:b/>
        <w:sz w:val="24"/>
        <w:szCs w:val="28"/>
      </w:rPr>
      <w:t>Developing and Testing Electronic Health Record-Derived Caries Indices</w:t>
    </w:r>
  </w:p>
  <w:p w14:paraId="77579988" w14:textId="5FB09453" w:rsidR="004229C7" w:rsidRPr="00A97082" w:rsidRDefault="004229C7" w:rsidP="004229C7">
    <w:pPr>
      <w:rPr>
        <w:rFonts w:cs="Times New Roman"/>
      </w:rPr>
    </w:pPr>
    <w:r w:rsidRPr="00A97082">
      <w:rPr>
        <w:rFonts w:cs="Times New Roman"/>
      </w:rPr>
      <w:t>White, J.M.</w:t>
    </w:r>
    <w:r w:rsidR="00DA68FF" w:rsidRPr="00A97082">
      <w:rPr>
        <w:rFonts w:cs="Times New Roman"/>
      </w:rPr>
      <w:t xml:space="preserve">, Mertz, E.A., Mullins, J.M., Even, J.B., Guy, T., </w:t>
    </w:r>
    <w:proofErr w:type="spellStart"/>
    <w:r w:rsidR="00DA68FF" w:rsidRPr="00A97082">
      <w:rPr>
        <w:rFonts w:cs="Times New Roman"/>
      </w:rPr>
      <w:t>Blaga</w:t>
    </w:r>
    <w:proofErr w:type="spellEnd"/>
    <w:r w:rsidR="00DA68FF" w:rsidRPr="00A97082">
      <w:rPr>
        <w:rFonts w:cs="Times New Roman"/>
      </w:rPr>
      <w:t xml:space="preserve">, E., </w:t>
    </w:r>
    <w:proofErr w:type="spellStart"/>
    <w:r w:rsidR="00DA68FF" w:rsidRPr="00A97082">
      <w:rPr>
        <w:rFonts w:cs="Times New Roman"/>
      </w:rPr>
      <w:t>Kottek</w:t>
    </w:r>
    <w:proofErr w:type="spellEnd"/>
    <w:r w:rsidR="00DA68FF" w:rsidRPr="00A97082">
      <w:rPr>
        <w:rFonts w:cs="Times New Roman"/>
      </w:rPr>
      <w:t xml:space="preserve">, A.M., Kumar, S.V., </w:t>
    </w:r>
    <w:proofErr w:type="spellStart"/>
    <w:r w:rsidR="00DA68FF" w:rsidRPr="00A97082">
      <w:rPr>
        <w:rFonts w:cs="Times New Roman"/>
      </w:rPr>
      <w:t>Bangar</w:t>
    </w:r>
    <w:proofErr w:type="spellEnd"/>
    <w:r w:rsidR="00DA68FF" w:rsidRPr="00A97082">
      <w:rPr>
        <w:rFonts w:cs="Times New Roman"/>
      </w:rPr>
      <w:t xml:space="preserve">, S., </w:t>
    </w:r>
    <w:proofErr w:type="spellStart"/>
    <w:r w:rsidR="00DA68FF" w:rsidRPr="00A97082">
      <w:rPr>
        <w:rFonts w:cs="Times New Roman"/>
      </w:rPr>
      <w:t>Vaderhobli</w:t>
    </w:r>
    <w:proofErr w:type="spellEnd"/>
    <w:r w:rsidR="00DA68FF" w:rsidRPr="00A97082">
      <w:rPr>
        <w:rFonts w:cs="Times New Roman"/>
      </w:rPr>
      <w:t xml:space="preserve">, R., Brandon, R., Santo, W., Jenson, L., and </w:t>
    </w:r>
    <w:proofErr w:type="spellStart"/>
    <w:r w:rsidR="00DA68FF" w:rsidRPr="00A97082">
      <w:rPr>
        <w:rFonts w:cs="Times New Roman"/>
      </w:rPr>
      <w:t>Gansky</w:t>
    </w:r>
    <w:proofErr w:type="spellEnd"/>
    <w:r w:rsidR="00DA68FF" w:rsidRPr="00A97082">
      <w:rPr>
        <w:rFonts w:cs="Times New Roman"/>
      </w:rPr>
      <w:t>, S.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TMyNjQyMbM0sbBU0lEKTi0uzszPAykwrAUAqvYdKCwAAAA="/>
  </w:docVars>
  <w:rsids>
    <w:rsidRoot w:val="007E151A"/>
    <w:rsid w:val="00016C6D"/>
    <w:rsid w:val="00074453"/>
    <w:rsid w:val="00092B3B"/>
    <w:rsid w:val="000D632E"/>
    <w:rsid w:val="0010634B"/>
    <w:rsid w:val="00157B4C"/>
    <w:rsid w:val="00171426"/>
    <w:rsid w:val="00181F85"/>
    <w:rsid w:val="00184BAD"/>
    <w:rsid w:val="00193ACA"/>
    <w:rsid w:val="001C3598"/>
    <w:rsid w:val="00207F4E"/>
    <w:rsid w:val="00221EF8"/>
    <w:rsid w:val="00230951"/>
    <w:rsid w:val="0024057C"/>
    <w:rsid w:val="00247257"/>
    <w:rsid w:val="00255CC8"/>
    <w:rsid w:val="00314665"/>
    <w:rsid w:val="00345EF3"/>
    <w:rsid w:val="00392E6B"/>
    <w:rsid w:val="00414DE5"/>
    <w:rsid w:val="004172A1"/>
    <w:rsid w:val="004229C7"/>
    <w:rsid w:val="004812AD"/>
    <w:rsid w:val="004C1471"/>
    <w:rsid w:val="004F617E"/>
    <w:rsid w:val="00501AEF"/>
    <w:rsid w:val="00531329"/>
    <w:rsid w:val="00531562"/>
    <w:rsid w:val="00555811"/>
    <w:rsid w:val="00556900"/>
    <w:rsid w:val="005843E6"/>
    <w:rsid w:val="005C032E"/>
    <w:rsid w:val="005D1E45"/>
    <w:rsid w:val="005E6C08"/>
    <w:rsid w:val="006264B5"/>
    <w:rsid w:val="00660207"/>
    <w:rsid w:val="00676A82"/>
    <w:rsid w:val="00682C5B"/>
    <w:rsid w:val="007E151A"/>
    <w:rsid w:val="00804DB2"/>
    <w:rsid w:val="008A35A6"/>
    <w:rsid w:val="008A534B"/>
    <w:rsid w:val="008E13A9"/>
    <w:rsid w:val="008E5ED3"/>
    <w:rsid w:val="0091104F"/>
    <w:rsid w:val="00912FA9"/>
    <w:rsid w:val="0091623C"/>
    <w:rsid w:val="009D013D"/>
    <w:rsid w:val="00A05C5C"/>
    <w:rsid w:val="00A25901"/>
    <w:rsid w:val="00A76DED"/>
    <w:rsid w:val="00A97082"/>
    <w:rsid w:val="00AB5662"/>
    <w:rsid w:val="00AD5D8D"/>
    <w:rsid w:val="00AF1CA1"/>
    <w:rsid w:val="00BB0190"/>
    <w:rsid w:val="00BB26E2"/>
    <w:rsid w:val="00C25184"/>
    <w:rsid w:val="00D22FE1"/>
    <w:rsid w:val="00D41377"/>
    <w:rsid w:val="00D640AD"/>
    <w:rsid w:val="00D77635"/>
    <w:rsid w:val="00D96AE9"/>
    <w:rsid w:val="00DA68FF"/>
    <w:rsid w:val="00DD1806"/>
    <w:rsid w:val="00E31770"/>
    <w:rsid w:val="00E51BA0"/>
    <w:rsid w:val="00FD1764"/>
    <w:rsid w:val="00FD5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2678E7E8"/>
  <w15:docId w15:val="{69D2B9FD-0FD2-44A7-BDC1-4F7211478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221E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1CA1"/>
  </w:style>
  <w:style w:type="paragraph" w:styleId="Fuzeile">
    <w:name w:val="footer"/>
    <w:basedOn w:val="Standard"/>
    <w:link w:val="FuzeileZchn"/>
    <w:uiPriority w:val="99"/>
    <w:unhideWhenUsed/>
    <w:rsid w:val="00AF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1CA1"/>
  </w:style>
  <w:style w:type="paragraph" w:styleId="StandardWeb">
    <w:name w:val="Normal (Web)"/>
    <w:basedOn w:val="Standard"/>
    <w:uiPriority w:val="99"/>
    <w:semiHidden/>
    <w:unhideWhenUsed/>
    <w:rsid w:val="00D7763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51B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51BA0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3156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3156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3156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3156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31562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414D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image" Target="media/image107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133" Type="http://schemas.openxmlformats.org/officeDocument/2006/relationships/image" Target="media/image123.png"/><Relationship Id="rId138" Type="http://schemas.openxmlformats.org/officeDocument/2006/relationships/image" Target="media/image128.png"/><Relationship Id="rId16" Type="http://schemas.openxmlformats.org/officeDocument/2006/relationships/image" Target="media/image6.png"/><Relationship Id="rId107" Type="http://schemas.openxmlformats.org/officeDocument/2006/relationships/image" Target="media/image97.png"/><Relationship Id="rId11" Type="http://schemas.openxmlformats.org/officeDocument/2006/relationships/image" Target="media/image2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123" Type="http://schemas.openxmlformats.org/officeDocument/2006/relationships/image" Target="media/image113.png"/><Relationship Id="rId128" Type="http://schemas.openxmlformats.org/officeDocument/2006/relationships/image" Target="media/image118.png"/><Relationship Id="rId5" Type="http://schemas.openxmlformats.org/officeDocument/2006/relationships/footnotes" Target="footnote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113" Type="http://schemas.openxmlformats.org/officeDocument/2006/relationships/image" Target="media/image103.png"/><Relationship Id="rId118" Type="http://schemas.openxmlformats.org/officeDocument/2006/relationships/image" Target="media/image108.png"/><Relationship Id="rId134" Type="http://schemas.openxmlformats.org/officeDocument/2006/relationships/image" Target="media/image124.png"/><Relationship Id="rId139" Type="http://schemas.openxmlformats.org/officeDocument/2006/relationships/image" Target="media/image129.png"/><Relationship Id="rId8" Type="http://schemas.openxmlformats.org/officeDocument/2006/relationships/footer" Target="foot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121" Type="http://schemas.openxmlformats.org/officeDocument/2006/relationships/image" Target="media/image111.png"/><Relationship Id="rId14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116" Type="http://schemas.openxmlformats.org/officeDocument/2006/relationships/image" Target="media/image106.png"/><Relationship Id="rId124" Type="http://schemas.openxmlformats.org/officeDocument/2006/relationships/image" Target="media/image114.png"/><Relationship Id="rId129" Type="http://schemas.openxmlformats.org/officeDocument/2006/relationships/image" Target="media/image119.png"/><Relationship Id="rId137" Type="http://schemas.openxmlformats.org/officeDocument/2006/relationships/image" Target="media/image12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11" Type="http://schemas.openxmlformats.org/officeDocument/2006/relationships/image" Target="media/image101.png"/><Relationship Id="rId132" Type="http://schemas.openxmlformats.org/officeDocument/2006/relationships/image" Target="media/image122.png"/><Relationship Id="rId140" Type="http://schemas.openxmlformats.org/officeDocument/2006/relationships/image" Target="media/image13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14" Type="http://schemas.openxmlformats.org/officeDocument/2006/relationships/image" Target="media/image104.png"/><Relationship Id="rId119" Type="http://schemas.openxmlformats.org/officeDocument/2006/relationships/image" Target="media/image109.png"/><Relationship Id="rId127" Type="http://schemas.openxmlformats.org/officeDocument/2006/relationships/image" Target="media/image117.png"/><Relationship Id="rId10" Type="http://schemas.openxmlformats.org/officeDocument/2006/relationships/image" Target="media/image1.emf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2.png"/><Relationship Id="rId130" Type="http://schemas.openxmlformats.org/officeDocument/2006/relationships/image" Target="media/image120.png"/><Relationship Id="rId135" Type="http://schemas.openxmlformats.org/officeDocument/2006/relationships/image" Target="media/image125.png"/><Relationship Id="rId14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120" Type="http://schemas.openxmlformats.org/officeDocument/2006/relationships/image" Target="media/image110.png"/><Relationship Id="rId125" Type="http://schemas.openxmlformats.org/officeDocument/2006/relationships/image" Target="media/image115.png"/><Relationship Id="rId141" Type="http://schemas.openxmlformats.org/officeDocument/2006/relationships/image" Target="media/image131.png"/><Relationship Id="rId7" Type="http://schemas.openxmlformats.org/officeDocument/2006/relationships/header" Target="header1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100.png"/><Relationship Id="rId115" Type="http://schemas.openxmlformats.org/officeDocument/2006/relationships/image" Target="media/image105.png"/><Relationship Id="rId131" Type="http://schemas.openxmlformats.org/officeDocument/2006/relationships/image" Target="media/image121.png"/><Relationship Id="rId136" Type="http://schemas.openxmlformats.org/officeDocument/2006/relationships/image" Target="media/image126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126" Type="http://schemas.openxmlformats.org/officeDocument/2006/relationships/image" Target="media/image1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B1883-6E21-4D74-A0F0-539B0F895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296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ite, Joel</dc:creator>
  <cp:lastModifiedBy>Patrick Näf</cp:lastModifiedBy>
  <cp:revision>4</cp:revision>
  <cp:lastPrinted>2018-05-27T21:50:00Z</cp:lastPrinted>
  <dcterms:created xsi:type="dcterms:W3CDTF">2018-09-13T21:37:00Z</dcterms:created>
  <dcterms:modified xsi:type="dcterms:W3CDTF">2019-03-20T08:55:00Z</dcterms:modified>
</cp:coreProperties>
</file>